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9CC3F" w14:textId="714E8660" w:rsidR="00B16956" w:rsidRPr="00585DB4" w:rsidRDefault="00085BC6" w:rsidP="00085BC6">
      <w:pPr>
        <w:pStyle w:val="Title"/>
        <w:rPr>
          <w:rFonts w:ascii="UTM Avo" w:hAnsi="UTM Avo"/>
          <w:color w:val="1F3864" w:themeColor="accent5" w:themeShade="80"/>
          <w:sz w:val="50"/>
          <w:szCs w:val="50"/>
        </w:rPr>
      </w:pPr>
      <w:bookmarkStart w:id="0" w:name="_Hlk147050902"/>
      <w:bookmarkStart w:id="1" w:name="_Hlk129709338"/>
      <w:bookmarkEnd w:id="0"/>
      <w:r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BÁO CÁO </w:t>
      </w:r>
      <w:r w:rsidR="00B16956" w:rsidRPr="00585DB4">
        <w:rPr>
          <w:rFonts w:ascii="UTM Avo" w:hAnsi="UTM Avo"/>
          <w:color w:val="1F3864" w:themeColor="accent5" w:themeShade="80"/>
          <w:sz w:val="50"/>
          <w:szCs w:val="50"/>
        </w:rPr>
        <w:t>B</w:t>
      </w:r>
      <w:r w:rsidR="0057762B"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ÀI TẬP </w:t>
      </w:r>
      <w:r w:rsidR="008D6AE8" w:rsidRPr="00585DB4">
        <w:rPr>
          <w:rFonts w:ascii="UTM Avo" w:hAnsi="UTM Avo"/>
          <w:color w:val="1F3864" w:themeColor="accent5" w:themeShade="80"/>
          <w:sz w:val="50"/>
          <w:szCs w:val="50"/>
        </w:rPr>
        <w:t>THỰC HÀNH LAB</w:t>
      </w:r>
      <w:r w:rsidR="00354F6C">
        <w:rPr>
          <w:rFonts w:ascii="UTM Avo" w:hAnsi="UTM Avo"/>
          <w:color w:val="1F3864" w:themeColor="accent5" w:themeShade="80"/>
          <w:sz w:val="50"/>
          <w:szCs w:val="50"/>
        </w:rPr>
        <w:t>3</w:t>
      </w:r>
    </w:p>
    <w:p w14:paraId="1256D11A" w14:textId="6F2B1ED3" w:rsidR="00FF12B3" w:rsidRPr="0047395F" w:rsidRDefault="00295F41" w:rsidP="00085BC6">
      <w:pPr>
        <w:jc w:val="center"/>
        <w:rPr>
          <w:bCs/>
          <w:sz w:val="28"/>
          <w:szCs w:val="28"/>
          <w:lang w:val="fr-FR"/>
        </w:rPr>
      </w:pPr>
      <w:r w:rsidRPr="0047395F">
        <w:rPr>
          <w:b/>
          <w:sz w:val="28"/>
          <w:szCs w:val="28"/>
          <w:lang w:val="fr-FR"/>
        </w:rPr>
        <w:t>Môn học:</w:t>
      </w:r>
      <w:r w:rsidRPr="0047395F">
        <w:rPr>
          <w:bCs/>
          <w:sz w:val="28"/>
          <w:szCs w:val="28"/>
          <w:lang w:val="fr-FR"/>
        </w:rPr>
        <w:t xml:space="preserve"> </w:t>
      </w:r>
      <w:r w:rsidR="0047395F" w:rsidRPr="0047395F">
        <w:rPr>
          <w:bCs/>
          <w:sz w:val="28"/>
          <w:szCs w:val="28"/>
          <w:lang w:val="fr-FR"/>
        </w:rPr>
        <w:t>Internet và Công nghệ Web</w:t>
      </w:r>
    </w:p>
    <w:p w14:paraId="733B935F" w14:textId="16844CEF" w:rsidR="008D0072" w:rsidRPr="0047395F" w:rsidRDefault="00085BC6" w:rsidP="00085BC6">
      <w:pPr>
        <w:jc w:val="center"/>
        <w:rPr>
          <w:iCs/>
          <w:sz w:val="28"/>
          <w:szCs w:val="28"/>
          <w:lang w:val="fr-FR"/>
        </w:rPr>
      </w:pPr>
      <w:r w:rsidRPr="0047395F">
        <w:rPr>
          <w:b/>
          <w:bCs/>
          <w:iCs/>
          <w:sz w:val="28"/>
          <w:szCs w:val="28"/>
          <w:lang w:val="vi-VN"/>
        </w:rPr>
        <w:t>Gi</w:t>
      </w:r>
      <w:r w:rsidR="00EC4624" w:rsidRPr="0047395F">
        <w:rPr>
          <w:b/>
          <w:bCs/>
          <w:iCs/>
          <w:sz w:val="28"/>
          <w:szCs w:val="28"/>
          <w:lang w:val="vi-VN"/>
        </w:rPr>
        <w:t>áo viên hướng dẫn</w:t>
      </w:r>
      <w:r w:rsidRPr="0047395F">
        <w:rPr>
          <w:b/>
          <w:bCs/>
          <w:iCs/>
          <w:sz w:val="28"/>
          <w:szCs w:val="28"/>
          <w:lang w:val="vi-VN"/>
        </w:rPr>
        <w:t>:</w:t>
      </w:r>
      <w:r w:rsidRPr="0047395F">
        <w:rPr>
          <w:iCs/>
          <w:sz w:val="28"/>
          <w:szCs w:val="28"/>
          <w:lang w:val="vi-VN"/>
        </w:rPr>
        <w:t xml:space="preserve"> </w:t>
      </w:r>
      <w:r w:rsidR="0047395F" w:rsidRPr="0047395F">
        <w:rPr>
          <w:iCs/>
          <w:sz w:val="28"/>
          <w:szCs w:val="28"/>
          <w:lang w:val="fr-FR"/>
        </w:rPr>
        <w:t>Võ Tấn Khoa</w:t>
      </w:r>
    </w:p>
    <w:p w14:paraId="5FD425F9" w14:textId="77777777" w:rsidR="00085BC6" w:rsidRDefault="00085BC6" w:rsidP="00DD39CE">
      <w:pPr>
        <w:jc w:val="both"/>
        <w:rPr>
          <w:rFonts w:ascii="Montserrat ExtraLight" w:hAnsi="Montserrat ExtraLight"/>
          <w:i/>
          <w:lang w:val="vi-VN"/>
        </w:rPr>
      </w:pPr>
    </w:p>
    <w:p w14:paraId="604AEBF6" w14:textId="3C889BF7" w:rsidR="00DE0762" w:rsidRPr="0057762B" w:rsidRDefault="00B16956" w:rsidP="00DD39CE">
      <w:pPr>
        <w:jc w:val="both"/>
        <w:rPr>
          <w:rFonts w:asciiTheme="minorHAnsi" w:hAnsiTheme="minorHAnsi"/>
          <w:b/>
          <w:u w:val="single"/>
          <w:lang w:val="vi-VN"/>
        </w:rPr>
      </w:pPr>
      <w:r w:rsidRPr="0057762B">
        <w:rPr>
          <w:b/>
          <w:u w:val="single"/>
          <w:lang w:val="vi-VN"/>
        </w:rPr>
        <w:t>THÔNG TIN CHUNG:</w:t>
      </w:r>
    </w:p>
    <w:tbl>
      <w:tblPr>
        <w:tblW w:w="9876" w:type="dxa"/>
        <w:tblInd w:w="-1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26"/>
        <w:gridCol w:w="1800"/>
        <w:gridCol w:w="4050"/>
      </w:tblGrid>
      <w:tr w:rsidR="00085BC6" w:rsidRPr="00373AED" w14:paraId="00A192D9" w14:textId="77777777" w:rsidTr="00085BC6">
        <w:trPr>
          <w:trHeight w:val="282"/>
        </w:trPr>
        <w:tc>
          <w:tcPr>
            <w:tcW w:w="4026" w:type="dxa"/>
            <w:shd w:val="clear" w:color="auto" w:fill="DEEAF6" w:themeFill="accent1" w:themeFillTint="33"/>
          </w:tcPr>
          <w:p w14:paraId="2450D6E3" w14:textId="69493AB2" w:rsidR="00085BC6" w:rsidRPr="00373AED" w:rsidRDefault="00085BC6" w:rsidP="00085BC6">
            <w:pPr>
              <w:tabs>
                <w:tab w:val="left" w:pos="6480"/>
              </w:tabs>
              <w:ind w:hanging="17"/>
              <w:jc w:val="center"/>
              <w:rPr>
                <w:b/>
              </w:rPr>
            </w:pPr>
            <w:r w:rsidRPr="00373AED">
              <w:rPr>
                <w:b/>
              </w:rPr>
              <w:t>Họ và tên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4C5090D7" w14:textId="33A7CE9B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MSSV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49D161CB" w14:textId="3A53ACC4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Email</w:t>
            </w:r>
          </w:p>
        </w:tc>
      </w:tr>
      <w:tr w:rsidR="00085BC6" w:rsidRPr="00373AED" w14:paraId="1CAB62E8" w14:textId="258E8FF6" w:rsidTr="00085BC6">
        <w:trPr>
          <w:trHeight w:val="282"/>
        </w:trPr>
        <w:tc>
          <w:tcPr>
            <w:tcW w:w="4026" w:type="dxa"/>
          </w:tcPr>
          <w:p w14:paraId="77B2AD33" w14:textId="1B4FC2B3" w:rsidR="00085BC6" w:rsidRPr="0025135A" w:rsidRDefault="00801C0A" w:rsidP="00085BC6">
            <w:pPr>
              <w:tabs>
                <w:tab w:val="left" w:pos="6480"/>
              </w:tabs>
              <w:ind w:hanging="17"/>
              <w:jc w:val="center"/>
              <w:rPr>
                <w:bCs/>
              </w:rPr>
            </w:pPr>
            <w:r>
              <w:rPr>
                <w:bCs/>
              </w:rPr>
              <w:t>Trần Quốc Trung</w:t>
            </w:r>
          </w:p>
        </w:tc>
        <w:tc>
          <w:tcPr>
            <w:tcW w:w="1800" w:type="dxa"/>
          </w:tcPr>
          <w:p w14:paraId="6F74B605" w14:textId="753256BA" w:rsidR="00085BC6" w:rsidRPr="0025135A" w:rsidRDefault="00801C0A" w:rsidP="00085BC6">
            <w:pPr>
              <w:tabs>
                <w:tab w:val="left" w:pos="6480"/>
              </w:tabs>
              <w:jc w:val="center"/>
              <w:rPr>
                <w:bCs/>
              </w:rPr>
            </w:pPr>
            <w:r>
              <w:rPr>
                <w:bCs/>
              </w:rPr>
              <w:t>22521569</w:t>
            </w:r>
          </w:p>
        </w:tc>
        <w:tc>
          <w:tcPr>
            <w:tcW w:w="4050" w:type="dxa"/>
          </w:tcPr>
          <w:p w14:paraId="69359CA4" w14:textId="387676F3" w:rsidR="00085BC6" w:rsidRPr="00373AED" w:rsidRDefault="00085BC6" w:rsidP="00085BC6">
            <w:pPr>
              <w:tabs>
                <w:tab w:val="left" w:pos="6480"/>
              </w:tabs>
              <w:jc w:val="center"/>
            </w:pPr>
            <w:r>
              <w:t>2252</w:t>
            </w:r>
            <w:r w:rsidR="00801C0A">
              <w:t>1569</w:t>
            </w:r>
            <w:r>
              <w:t>@gm.uit.edu.vn</w:t>
            </w:r>
          </w:p>
        </w:tc>
      </w:tr>
    </w:tbl>
    <w:p w14:paraId="1D62E688" w14:textId="77777777" w:rsidR="00A840A8" w:rsidRDefault="002724CB" w:rsidP="00DD39CE">
      <w:pPr>
        <w:jc w:val="both"/>
      </w:pPr>
      <w:r w:rsidRPr="00373AED">
        <w:tab/>
      </w:r>
    </w:p>
    <w:p w14:paraId="65723B19" w14:textId="2A8CEE46" w:rsidR="00BA539D" w:rsidRPr="00085BC6" w:rsidRDefault="00926DAB" w:rsidP="00085BC6">
      <w:pPr>
        <w:pStyle w:val="Title"/>
        <w:pBdr>
          <w:bottom w:val="single" w:sz="6" w:space="0" w:color="auto"/>
        </w:pBdr>
        <w:spacing w:before="360"/>
        <w:rPr>
          <w:rFonts w:ascii="Montserrat Black" w:hAnsi="Montserrat Black"/>
          <w:sz w:val="40"/>
          <w:szCs w:val="40"/>
        </w:rPr>
      </w:pPr>
      <w:r w:rsidRPr="00085BC6">
        <w:rPr>
          <w:rFonts w:ascii="Montserrat Black" w:hAnsi="Montserrat Black"/>
          <w:sz w:val="40"/>
          <w:szCs w:val="40"/>
        </w:rPr>
        <w:t>B</w:t>
      </w:r>
      <w:r w:rsidR="0057762B" w:rsidRPr="00085BC6">
        <w:rPr>
          <w:rFonts w:ascii="Montserrat Black" w:hAnsi="Montserrat Black"/>
          <w:sz w:val="40"/>
          <w:szCs w:val="40"/>
        </w:rPr>
        <w:t>ÀI LÀM</w:t>
      </w:r>
      <w:r w:rsidRPr="00085BC6">
        <w:rPr>
          <w:rFonts w:ascii="Montserrat Black" w:hAnsi="Montserrat Black"/>
          <w:sz w:val="40"/>
          <w:szCs w:val="40"/>
        </w:rPr>
        <w:t xml:space="preserve"> CHI TIẾT</w:t>
      </w:r>
    </w:p>
    <w:bookmarkEnd w:id="1"/>
    <w:p w14:paraId="6A3DDD50" w14:textId="39970CB9" w:rsidR="006407C0" w:rsidRDefault="00354F6C" w:rsidP="00354F6C">
      <w:pPr>
        <w:pStyle w:val="NoiDung"/>
        <w:numPr>
          <w:ilvl w:val="0"/>
          <w:numId w:val="55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Font – phông chữ</w:t>
      </w:r>
    </w:p>
    <w:p w14:paraId="2E0411AE" w14:textId="1DBEA35F" w:rsidR="00354F6C" w:rsidRPr="00354F6C" w:rsidRDefault="00354F6C" w:rsidP="00354F6C">
      <w:pPr>
        <w:pStyle w:val="NoiDung"/>
        <w:numPr>
          <w:ilvl w:val="0"/>
          <w:numId w:val="56"/>
        </w:numPr>
        <w:rPr>
          <w:rFonts w:ascii="UTM Avo" w:hAnsi="UTM Avo"/>
          <w:b/>
          <w:bCs/>
          <w:color w:val="2F5496" w:themeColor="accent5" w:themeShade="BF"/>
        </w:rPr>
      </w:pPr>
      <w:r w:rsidRPr="00354F6C">
        <w:rPr>
          <w:rFonts w:ascii="UTM Avo" w:hAnsi="UTM Avo"/>
        </w:rPr>
        <w:t>Sử dụng font chữ Poppins – serifs cho to</w:t>
      </w:r>
      <w:r>
        <w:rPr>
          <w:rFonts w:ascii="UTM Avo" w:hAnsi="UTM Avo"/>
        </w:rPr>
        <w:t xml:space="preserve">àn bộ văn bản và font chữ Merriweather – san-serifs cho tiêu đề </w:t>
      </w:r>
    </w:p>
    <w:p w14:paraId="2E852F84" w14:textId="3AF7E61B" w:rsidR="00354F6C" w:rsidRDefault="00354F6C" w:rsidP="00354F6C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35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53435F31" wp14:editId="5FBDCC38">
            <wp:extent cx="6189345" cy="3284855"/>
            <wp:effectExtent l="0" t="0" r="1905" b="0"/>
            <wp:docPr id="6870133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01337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B91DA" w14:textId="77777777" w:rsidR="00354F6C" w:rsidRDefault="00354F6C" w:rsidP="00354F6C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22C931A7" w14:textId="47CF0DBC" w:rsidR="00354F6C" w:rsidRPr="00C14A99" w:rsidRDefault="00354F6C" w:rsidP="00354F6C">
      <w:pPr>
        <w:pStyle w:val="NoiDung"/>
        <w:numPr>
          <w:ilvl w:val="0"/>
          <w:numId w:val="56"/>
        </w:numPr>
        <w:rPr>
          <w:rFonts w:ascii="UTM Avo" w:hAnsi="UTM Avo"/>
        </w:rPr>
      </w:pPr>
      <w:r w:rsidRPr="00C14A99">
        <w:rPr>
          <w:rFonts w:ascii="UTM Avo" w:hAnsi="UTM Avo"/>
        </w:rPr>
        <w:t>Sử dụng @font-face để định nghĩa cho các font chữ này</w:t>
      </w:r>
    </w:p>
    <w:p w14:paraId="029FA107" w14:textId="4AC615B3" w:rsidR="00354F6C" w:rsidRDefault="00354F6C" w:rsidP="00354F6C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354F6C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2C3B47CC" wp14:editId="04E23BB8">
            <wp:extent cx="6189345" cy="2412365"/>
            <wp:effectExtent l="0" t="0" r="1905" b="6985"/>
            <wp:docPr id="37876328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763280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7367E" w14:textId="2602BDFC" w:rsidR="00354F6C" w:rsidRPr="00C14A99" w:rsidRDefault="00354F6C" w:rsidP="00354F6C">
      <w:pPr>
        <w:pStyle w:val="NoiDung"/>
        <w:numPr>
          <w:ilvl w:val="0"/>
          <w:numId w:val="56"/>
        </w:numPr>
        <w:rPr>
          <w:rFonts w:ascii="UTM Avo" w:hAnsi="UTM Avo"/>
        </w:rPr>
      </w:pPr>
      <w:r w:rsidRPr="00C14A99">
        <w:rPr>
          <w:rFonts w:ascii="UTM Avo" w:hAnsi="UTM Avo"/>
        </w:rPr>
        <w:t>Áp dụng phông chữ cho phần body để định dạng cho toàn bộ trang, và phông chữ cho heading để định dạng cho tiêu đề</w:t>
      </w:r>
    </w:p>
    <w:p w14:paraId="5B5790DE" w14:textId="199E35D6" w:rsidR="00354F6C" w:rsidRDefault="00354F6C" w:rsidP="00354F6C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35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658404B8" wp14:editId="17399CCC">
            <wp:extent cx="6189345" cy="1817370"/>
            <wp:effectExtent l="0" t="0" r="1905" b="0"/>
            <wp:docPr id="1328076927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076927" name="Picture 1" descr="A computer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DF6E" w14:textId="77777777" w:rsidR="00354F6C" w:rsidRDefault="00354F6C" w:rsidP="00354F6C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43237BE1" w14:textId="5F8B2203" w:rsidR="00354F6C" w:rsidRDefault="00354F6C" w:rsidP="00354F6C">
      <w:pPr>
        <w:pStyle w:val="NoiDung"/>
        <w:numPr>
          <w:ilvl w:val="0"/>
          <w:numId w:val="55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Định dạng văn bản</w:t>
      </w:r>
    </w:p>
    <w:p w14:paraId="034B82A3" w14:textId="39025A7C" w:rsidR="00354F6C" w:rsidRDefault="00C93238" w:rsidP="00354F6C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C93238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2A562319" wp14:editId="56E92124">
            <wp:extent cx="5633182" cy="4000500"/>
            <wp:effectExtent l="0" t="0" r="5715" b="0"/>
            <wp:docPr id="17879786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7869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0848" cy="400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7D33F" w14:textId="77777777" w:rsidR="00354F6C" w:rsidRDefault="00354F6C" w:rsidP="00354F6C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2C3613F4" w14:textId="5267B463" w:rsidR="00354F6C" w:rsidRDefault="00354F6C" w:rsidP="00354F6C">
      <w:pPr>
        <w:pStyle w:val="NoiDung"/>
        <w:numPr>
          <w:ilvl w:val="0"/>
          <w:numId w:val="55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Link – liên kết</w:t>
      </w:r>
    </w:p>
    <w:p w14:paraId="1E7C2368" w14:textId="682BAC39" w:rsidR="00354F6C" w:rsidRDefault="00C93238" w:rsidP="00C93238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C93238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6E7AF17A" wp14:editId="5515F3E6">
            <wp:extent cx="5833519" cy="4091305"/>
            <wp:effectExtent l="0" t="0" r="0" b="4445"/>
            <wp:docPr id="1869892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9203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5815" cy="409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EEA17" w14:textId="30E4BBF5" w:rsidR="00C93238" w:rsidRDefault="00C93238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C93238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0C72CDF8" wp14:editId="3561DC64">
            <wp:extent cx="2761721" cy="2638195"/>
            <wp:effectExtent l="0" t="0" r="635" b="0"/>
            <wp:docPr id="340044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446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4515" cy="264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3238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520B69F7" wp14:editId="0FA67636">
            <wp:extent cx="2828114" cy="2409451"/>
            <wp:effectExtent l="0" t="0" r="0" b="0"/>
            <wp:docPr id="124661591" name="Picture 1" descr="A list of scientific enginee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1591" name="Picture 1" descr="A list of scientific engineering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3036" cy="241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4DDEF" w14:textId="7827C5FC" w:rsidR="00C93238" w:rsidRDefault="00C93238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Kết quả khi hover và focus</w:t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  <w:t>Kết quả khi active</w:t>
      </w:r>
    </w:p>
    <w:p w14:paraId="350BD1ED" w14:textId="77777777" w:rsidR="00C93238" w:rsidRDefault="00C93238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79697C3E" w14:textId="0E46390C" w:rsidR="00C93238" w:rsidRDefault="00C93238" w:rsidP="00C93238">
      <w:pPr>
        <w:pStyle w:val="NoiDung"/>
        <w:numPr>
          <w:ilvl w:val="0"/>
          <w:numId w:val="55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List – danh sách</w:t>
      </w:r>
    </w:p>
    <w:p w14:paraId="2D7105A9" w14:textId="3D43D83E" w:rsidR="00C93238" w:rsidRDefault="00C93238" w:rsidP="00C93238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C93238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6ECBA93F" wp14:editId="37D5203D">
            <wp:extent cx="5353797" cy="3334215"/>
            <wp:effectExtent l="0" t="0" r="0" b="0"/>
            <wp:docPr id="27668390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683905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4A6A3" w14:textId="77777777" w:rsidR="00C93238" w:rsidRDefault="00C93238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6B572624" w14:textId="497EF598" w:rsidR="00C93238" w:rsidRDefault="00C93238" w:rsidP="00C93238">
      <w:pPr>
        <w:pStyle w:val="NoiDung"/>
        <w:numPr>
          <w:ilvl w:val="0"/>
          <w:numId w:val="55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Thanh điều hướng</w:t>
      </w:r>
    </w:p>
    <w:p w14:paraId="7D44CD4D" w14:textId="19CB7D43" w:rsidR="00C93238" w:rsidRDefault="00C93238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C93238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2E912206" wp14:editId="6BBBA67A">
            <wp:extent cx="6189345" cy="6231255"/>
            <wp:effectExtent l="0" t="0" r="1905" b="0"/>
            <wp:docPr id="37668298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682987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23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2CA5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35B89AC" w14:textId="4927EC5B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C14A99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11A267C1" wp14:editId="52E06923">
            <wp:extent cx="2487743" cy="3951546"/>
            <wp:effectExtent l="0" t="0" r="8255" b="0"/>
            <wp:docPr id="116027559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27559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3116" cy="396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14A99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1BA349E9" wp14:editId="0BDAEC9A">
            <wp:extent cx="2478756" cy="3867150"/>
            <wp:effectExtent l="0" t="0" r="0" b="0"/>
            <wp:docPr id="23864853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648530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1071" cy="388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F3AAE" w14:textId="0329DE2A" w:rsidR="00C14A99" w:rsidRDefault="00C14A99" w:rsidP="00C14A99">
      <w:pPr>
        <w:pStyle w:val="NoiDung"/>
        <w:ind w:left="1080" w:firstLine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hi hover và focus </w:t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</w:r>
      <w:r>
        <w:rPr>
          <w:rFonts w:ascii="UTM Avo" w:hAnsi="UTM Avo"/>
          <w:b/>
          <w:bCs/>
          <w:color w:val="2F5496" w:themeColor="accent5" w:themeShade="BF"/>
        </w:rPr>
        <w:tab/>
        <w:t>Khi active</w:t>
      </w:r>
    </w:p>
    <w:p w14:paraId="47CB0604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2B413C24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3C2B61D9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B501B00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1411905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7663F471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30C1855D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4DBBD61C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88DDA9B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38D6F8B8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6C4BEFD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26FE2B6D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1ED5D4D5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ADC6A9B" w14:textId="77777777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08DC32CE" w14:textId="646EFC10" w:rsidR="00C14A99" w:rsidRDefault="00C14A99" w:rsidP="00C9323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C14A99">
        <w:rPr>
          <w:rFonts w:ascii="UTM Avo" w:hAnsi="UTM Avo"/>
          <w:b/>
          <w:bCs/>
          <w:color w:val="2F5496" w:themeColor="accent5" w:themeShade="BF"/>
        </w:rPr>
        <w:lastRenderedPageBreak/>
        <w:drawing>
          <wp:anchor distT="0" distB="0" distL="114300" distR="114300" simplePos="0" relativeHeight="251658240" behindDoc="0" locked="0" layoutInCell="1" allowOverlap="1" wp14:anchorId="039F62E4" wp14:editId="7A9CDFFA">
            <wp:simplePos x="0" y="0"/>
            <wp:positionH relativeFrom="margin">
              <wp:align>center</wp:align>
            </wp:positionH>
            <wp:positionV relativeFrom="paragraph">
              <wp:posOffset>304800</wp:posOffset>
            </wp:positionV>
            <wp:extent cx="6992620" cy="5231130"/>
            <wp:effectExtent l="0" t="0" r="0" b="7620"/>
            <wp:wrapTopAndBottom/>
            <wp:docPr id="858412157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412157" name="Picture 1" descr="A close-up of a computer screen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9" r="15205"/>
                    <a:stretch/>
                  </pic:blipFill>
                  <pic:spPr bwMode="auto">
                    <a:xfrm>
                      <a:off x="0" y="0"/>
                      <a:ext cx="6992620" cy="5231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UTM Avo" w:hAnsi="UTM Avo"/>
          <w:b/>
          <w:bCs/>
          <w:color w:val="2F5496" w:themeColor="accent5" w:themeShade="BF"/>
        </w:rPr>
        <w:t>Kết quả cuối cùng:</w:t>
      </w:r>
    </w:p>
    <w:p w14:paraId="21134DE2" w14:textId="6640F11E" w:rsidR="00C14A99" w:rsidRPr="00C93238" w:rsidRDefault="00C14A99" w:rsidP="00C14A99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</w:p>
    <w:sectPr w:rsidR="00C14A99" w:rsidRPr="00C93238" w:rsidSect="00F44E36">
      <w:headerReference w:type="default" r:id="rId20"/>
      <w:footerReference w:type="default" r:id="rId21"/>
      <w:headerReference w:type="first" r:id="rId22"/>
      <w:pgSz w:w="11907" w:h="16839" w:code="9"/>
      <w:pgMar w:top="1440" w:right="1080" w:bottom="1440" w:left="108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2479C" w14:textId="77777777" w:rsidR="0006386A" w:rsidRDefault="0006386A" w:rsidP="00572592">
      <w:r>
        <w:separator/>
      </w:r>
    </w:p>
  </w:endnote>
  <w:endnote w:type="continuationSeparator" w:id="0">
    <w:p w14:paraId="4983D23B" w14:textId="77777777" w:rsidR="0006386A" w:rsidRDefault="0006386A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  <w:embedRegular r:id="rId1" w:fontKey="{CDB2A9B1-C809-4E67-8278-2FBB320CE796}"/>
    <w:embedBold r:id="rId2" w:fontKey="{E7747D69-017B-4DB4-A570-BD68222491E4}"/>
    <w:embedItalic r:id="rId3" w:fontKey="{BFC535F1-98E7-4C20-9E57-0285DCE020D2}"/>
    <w:embedBoldItalic r:id="rId4" w:fontKey="{7A304299-AD6B-4C5A-93BB-102BACC3190F}"/>
  </w:font>
  <w:font w:name="UVN Viet Sach">
    <w:altName w:val="Calibri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  <w:embedRegular r:id="rId5" w:fontKey="{FCBA2D2A-2D5F-463D-A1EF-DE81DA6DC432}"/>
    <w:embedBold r:id="rId6" w:fontKey="{DD8C266A-6B39-4AB5-84A2-3C477250568B}"/>
  </w:font>
  <w:font w:name="UTM Avo">
    <w:altName w:val="Calibri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  <w:embedRegular r:id="rId7" w:fontKey="{7BB91277-56C5-4F35-BD43-6D59A16401A7}"/>
    <w:embedBold r:id="rId8" w:fontKey="{C60ED9F7-72AC-46CC-8BBC-600600E7ED2C}"/>
    <w:embedItalic r:id="rId9" w:fontKey="{06BB1B3E-15EB-4D0B-8AAD-36EC3715564C}"/>
    <w:embedBoldItalic r:id="rId10" w:fontKey="{906858C0-FAA8-4AA3-8C10-5EDF00FA3077}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  <w:embedRegular r:id="rId11" w:fontKey="{86B76E42-3898-4AAF-98CE-169D15C64D64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2" w:fontKey="{7A0F00F7-5EC0-49A6-A5B1-2A44CAEA1277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3" w:fontKey="{384BC75B-E5B9-4057-A2EC-31CF512F6523}"/>
  </w:font>
  <w:font w:name="UTM Swiss 721 Black Condensed">
    <w:altName w:val="Calibri"/>
    <w:charset w:val="00"/>
    <w:family w:val="auto"/>
    <w:pitch w:val="variable"/>
    <w:sig w:usb0="A00000A7" w:usb1="5000004A" w:usb2="00000000" w:usb3="00000000" w:csb0="0000011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UTM Neo Sans Intel">
    <w:altName w:val="Cambria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  <w:embedRegular r:id="rId14" w:fontKey="{C2AE0EAD-7A3C-4835-B587-78F20B635EF0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  <w:embedRegular r:id="rId15" w:fontKey="{611E7E61-E3A5-4D6A-B5A2-27AA8B19346A}"/>
  </w:font>
  <w:font w:name="UTM Neo Intel">
    <w:altName w:val="Cambria"/>
    <w:panose1 w:val="00000000000000000000"/>
    <w:charset w:val="00"/>
    <w:family w:val="roman"/>
    <w:notTrueType/>
    <w:pitch w:val="default"/>
  </w:font>
  <w:font w:name="Montserrat ExtraLight">
    <w:charset w:val="A3"/>
    <w:family w:val="auto"/>
    <w:pitch w:val="variable"/>
    <w:sig w:usb0="2000020F" w:usb1="00000003" w:usb2="00000000" w:usb3="00000000" w:csb0="00000197" w:csb1="00000000"/>
    <w:embedRegular r:id="rId16" w:fontKey="{26BCF122-AD73-4F1C-A0B8-D6D0822C286C}"/>
    <w:embedItalic r:id="rId17" w:fontKey="{EE3848F5-677E-45FE-AF6A-C493588E7F3E}"/>
  </w:font>
  <w:font w:name="Montserrat Black">
    <w:charset w:val="A3"/>
    <w:family w:val="auto"/>
    <w:pitch w:val="variable"/>
    <w:sig w:usb0="2000020F" w:usb1="00000003" w:usb2="00000000" w:usb3="00000000" w:csb0="00000197" w:csb1="00000000"/>
    <w:embedBold r:id="rId18" w:fontKey="{B1C09A8C-CA15-457D-A8E5-9DB988A6D8F2}"/>
  </w:font>
  <w:font w:name="Montserrat ExtraBold">
    <w:charset w:val="A3"/>
    <w:family w:val="auto"/>
    <w:pitch w:val="variable"/>
    <w:sig w:usb0="2000020F" w:usb1="00000003" w:usb2="00000000" w:usb3="00000000" w:csb0="00000197" w:csb1="00000000"/>
    <w:embedRegular r:id="rId19" w:fontKey="{82306211-399E-4400-9BCC-F5BEC1B479A5}"/>
    <w:embedBold r:id="rId20" w:fontKey="{4A831556-472F-4F51-9F13-52C8ED86D237}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D1A59" w14:textId="649BBC7D" w:rsidR="00C63CCF" w:rsidRPr="00736266" w:rsidRDefault="00A12E93" w:rsidP="007B4D15">
    <w:pPr>
      <w:tabs>
        <w:tab w:val="left" w:pos="4185"/>
        <w:tab w:val="left" w:pos="9542"/>
        <w:tab w:val="right" w:pos="9630"/>
      </w:tabs>
      <w:rPr>
        <w:sz w:val="22"/>
      </w:rPr>
    </w:pPr>
    <w:r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4384" behindDoc="1" locked="0" layoutInCell="1" allowOverlap="1" wp14:anchorId="4B71B51C" wp14:editId="0279F8B8">
              <wp:simplePos x="0" y="0"/>
              <wp:positionH relativeFrom="page">
                <wp:posOffset>2611937</wp:posOffset>
              </wp:positionH>
              <wp:positionV relativeFrom="page">
                <wp:posOffset>9964615</wp:posOffset>
              </wp:positionV>
              <wp:extent cx="4683967" cy="552450"/>
              <wp:effectExtent l="0" t="0" r="0" b="0"/>
              <wp:wrapNone/>
              <wp:docPr id="9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3967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C8E81BB" w14:textId="49A9A40D" w:rsidR="008A3BCB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Internet và Công nghệ Web 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–</w:t>
                          </w: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IE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104</w:t>
                          </w:r>
                        </w:p>
                        <w:p w14:paraId="6F37F7FF" w14:textId="77777777" w:rsidR="002C6539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  <w:p w14:paraId="49EC7BA0" w14:textId="10050B48" w:rsidR="008A3BCB" w:rsidRPr="002C6539" w:rsidRDefault="00A12E93" w:rsidP="008A3BCB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</w:t>
                          </w:r>
                        </w:p>
                        <w:p w14:paraId="58302A39" w14:textId="0E0A413B" w:rsidR="00BE473B" w:rsidRPr="002C6539" w:rsidRDefault="00BE473B" w:rsidP="00736266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71B51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1" type="#_x0000_t202" style="position:absolute;margin-left:205.65pt;margin-top:784.6pt;width:368.8pt;height:43.5pt;z-index:-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ES4wEAALYDAAAOAAAAZHJzL2Uyb0RvYy54bWysU8tu2zAQvBfoPxC817Kd2EkFy0GaIEWB&#10;9AEk/QCKIiWiEpdd0pbcr++Skh23uRW9ENwlObszO9zcDF3L9gq9AVvwxWzOmbISKmPrgn9/fnh3&#10;zZkPwlaiBasKflCe32zfvtn0LldLaKCtFDICsT7vXcGbEFyeZV42qhN+Bk5ZOtSAnQgUYp1VKHpC&#10;79psOZ+vsx6wcghSeU/Z+/GQbxO+1kqGr1p7FVhbcOotpBXTWsY1225EXqNwjZFTG+IfuuiEsVT0&#10;BHUvgmA7NK+gOiMRPOgwk9BloLWRKnEgNov5X2yeGuFU4kLieHeSyf8/WPll/+S+IQvDBxhogImE&#10;d48gf3hm4a4Rtla3iNA3SlRUeBEly3rn8+lplNrnPoKU/WeoaMhiFyABDRq7qArxZIROAzicRFdD&#10;YJKSl+vri/frK84kna1Wy8tVmkom8uNrhz58VNCxuCk40lATutg/+hC7EfnxSixm4cG0bRpsa/9I&#10;0MUxo5IzptfH9kciYSgHZqqJaDwroToQOYTRPGR22jSAvzjryTgF9z93AhVn7SdLAl2sV1drctp5&#10;gOdBeR4IKwmq4IGzcXsXRnfuHJq6oUrjSCzckqjaJL4vXU2jIHMkGSYjR/edx+nWy3fb/gYAAP//&#10;AwBQSwMEFAAGAAgAAAAhAOLsPU7gAAAADgEAAA8AAABkcnMvZG93bnJldi54bWxMj7FOwzAQhnck&#10;3sE6JDbqOLRRG+JUCAlYulC6sLnxkViJz5bttuHtcSfY7vR/+u+7ZjvbiZ0xRONIglgUwJA6pw31&#10;Eg6frw9rYDEp0mpyhBJ+MMK2vb1pVK3dhT7wvE89yyUUayVhSMnXnMduQKviwnmknH27YFXKa+i5&#10;DuqSy+3Ey6KouFWG8oVBeXwZsBv3JyvBv3WCkhm9MLibx3DYpfevTsr7u/n5CVjCOf3BcNXP6tBm&#10;p6M7kY5skrAU4jGjOVhVmxLYFRHL9QbYMU/VqiqBtw3//0b7CwAA//8DAFBLAQItABQABgAIAAAA&#10;IQC2gziS/gAAAOEBAAATAAAAAAAAAAAAAAAAAAAAAABbQ29udGVudF9UeXBlc10ueG1sUEsBAi0A&#10;FAAGAAgAAAAhADj9If/WAAAAlAEAAAsAAAAAAAAAAAAAAAAALwEAAF9yZWxzLy5yZWxzUEsBAi0A&#10;FAAGAAgAAAAhAEAnsRLjAQAAtgMAAA4AAAAAAAAAAAAAAAAALgIAAGRycy9lMm9Eb2MueG1sUEsB&#10;Ai0AFAAGAAgAAAAhAOLsPU7gAAAADgEAAA8AAAAAAAAAAAAAAAAAPQQAAGRycy9kb3ducmV2Lnht&#10;bFBLBQYAAAAABAAEAPMAAABKBQAAAAA=&#10;" filled="f" fillcolor="#fffffe" stroked="f" strokecolor="#212120" insetpen="t">
              <v:textbox inset="2.88pt,2.88pt,2.88pt,2.88pt">
                <w:txbxContent>
                  <w:p w14:paraId="2C8E81BB" w14:textId="49A9A40D" w:rsidR="008A3BCB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Internet và Công nghệ Web 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–</w:t>
                    </w: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IE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104</w:t>
                    </w:r>
                  </w:p>
                  <w:p w14:paraId="6F37F7FF" w14:textId="77777777" w:rsidR="002C6539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  <w:p w14:paraId="49EC7BA0" w14:textId="10050B48" w:rsidR="008A3BCB" w:rsidRPr="002C6539" w:rsidRDefault="00A12E93" w:rsidP="008A3BCB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</w:t>
                    </w:r>
                  </w:p>
                  <w:p w14:paraId="58302A39" w14:textId="0E0A413B" w:rsidR="00BE473B" w:rsidRPr="002C6539" w:rsidRDefault="00BE473B" w:rsidP="00736266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1312" behindDoc="1" locked="0" layoutInCell="1" allowOverlap="1" wp14:anchorId="1F7EE860" wp14:editId="62A56F05">
              <wp:simplePos x="0" y="0"/>
              <wp:positionH relativeFrom="page">
                <wp:posOffset>389890</wp:posOffset>
              </wp:positionH>
              <wp:positionV relativeFrom="page">
                <wp:posOffset>9902825</wp:posOffset>
              </wp:positionV>
              <wp:extent cx="6857365" cy="0"/>
              <wp:effectExtent l="0" t="0" r="19685" b="1905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73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1212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DCD6D4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D73DB1" id="Line 26" o:spid="_x0000_s1026" style="position:absolute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from="30.7pt,779.75pt" to="570.65pt,7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4btwEAAFYDAAAOAAAAZHJzL2Uyb0RvYy54bWysU8Fu2zAMvQ/YPwi6L3ZSJCuMOD2k6y5d&#10;G6DtBzCSbAuTRUFUYufvJ6lxum63ojAgiCL5/Pj0tL4Ze8OOypNGW/P5rORMWYFS27bmL8933645&#10;owBWgkGran5SxG82X7+sB1epBXZopPIsgliqBlfzLgRXFQWJTvVAM3TKxmSDvocQQ98W0sMQ0XtT&#10;LMpyVQzopfMoFFE8vX1N8k3GbxolwmPTkArM1DxyC3n1ed2ntdisoWo9uE6LMw34AIsetI0/vUDd&#10;QgB28Po/qF4Lj4RNmAnsC2waLVSeIU4zL/+Z5qkDp/IsURxyF5no82DFw3Frdz5RF6N9cvcofhOz&#10;uO3AtioTeD65eHHzJFUxOKouLSkgt/NsP/xCGWvgEDCrMDa+T5BxPjZmsU8XsdUYmIiHq+vl96vV&#10;kjMx5QqopkbnKfxU2LO0qbnRNukAFRzvKSQiUE0l6djinTYm36WxbIjgV8syNxAaLVMylZFv91vj&#10;2RGiGxbz+GUDRLB3ZR4PVmawToH8cd4H0OZ1H+uNTXgqG+zMaFIjWY+qPcrTzk+SxcvLnM9GS+74&#10;O87Cvj2HzR8AAAD//wMAUEsDBBQABgAIAAAAIQBuB8DT4AAAAA0BAAAPAAAAZHJzL2Rvd25yZXYu&#10;eG1sTI/BTsMwDIbvSLxDZKTdWNqtjUZpOqFJ22GCwwZC4pY2pi00TtVka3l7ssMER//+9Ptzvp5M&#10;x844uNaShHgeAUOqrG6plvD2ur1fAXNekVadJZTwgw7Wxe1NrjJtRzrg+ehrFkrIZUpC432fce6q&#10;Bo1yc9sjhd2nHYzyYRxqrgc1hnLT8UUUCW5US+FCo3rcNFh9H09Ggn4XW1pML+PqIHbLr+T5Yy/K&#10;VMrZ3fT0CMzj5P9guOgHdSiCU2lPpB3rJIg4CWTI0/QhBXYh4iReAiuvGS9y/v+L4hcAAP//AwBQ&#10;SwECLQAUAAYACAAAACEAtoM4kv4AAADhAQAAEwAAAAAAAAAAAAAAAAAAAAAAW0NvbnRlbnRfVHlw&#10;ZXNdLnhtbFBLAQItABQABgAIAAAAIQA4/SH/1gAAAJQBAAALAAAAAAAAAAAAAAAAAC8BAABfcmVs&#10;cy8ucmVsc1BLAQItABQABgAIAAAAIQBaSy4btwEAAFYDAAAOAAAAAAAAAAAAAAAAAC4CAABkcnMv&#10;ZTJvRG9jLnhtbFBLAQItABQABgAIAAAAIQBuB8DT4AAAAA0BAAAPAAAAAAAAAAAAAAAAABEEAABk&#10;cnMvZG93bnJldi54bWxQSwUGAAAAAAQABADzAAAAHgUAAAAA&#10;" strokecolor="#212120" strokeweight=".5pt">
              <v:shadow color="#dcd6d4"/>
              <w10:wrap anchorx="page" anchory="page"/>
            </v:lin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3360" behindDoc="1" locked="0" layoutInCell="1" allowOverlap="1" wp14:anchorId="0F21886A" wp14:editId="459AF93A">
              <wp:simplePos x="0" y="0"/>
              <wp:positionH relativeFrom="margin">
                <wp:posOffset>-419100</wp:posOffset>
              </wp:positionH>
              <wp:positionV relativeFrom="page">
                <wp:posOffset>9963150</wp:posOffset>
              </wp:positionV>
              <wp:extent cx="1790700" cy="485775"/>
              <wp:effectExtent l="0" t="0" r="0" b="9525"/>
              <wp:wrapNone/>
              <wp:docPr id="8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02FF339" w14:textId="3296F758" w:rsidR="00C63CCF" w:rsidRPr="00BE473B" w:rsidRDefault="00C63CCF" w:rsidP="00BE473B">
                          <w:pPr>
                            <w:jc w:val="right"/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 w:rsidRPr="00BE473B"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21886A" id="Text Box 33" o:spid="_x0000_s1032" type="#_x0000_t202" style="position:absolute;margin-left:-33pt;margin-top:784.5pt;width:141pt;height:38.25pt;z-index:-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DE25AEAALYDAAAOAAAAZHJzL2Uyb0RvYy54bWysU8tu2zAQvBfoPxC815Ld2koFy0GaIEWB&#10;9AEk/QCKoiSiEpdd0pbcr++Skh23uRW9EFwuObszO9xej33HDgqdBlPw5SLlTBkJlTZNwb8/3b+5&#10;4sx5YSrRgVEFPyrHr3evX20Hm6sVtNBVChmBGJcPtuCt9zZPEidb1Qu3AKsMJWvAXngKsUkqFAOh&#10;912yStNNMgBWFkEq5+j0bkryXcSvayX917p2yrOu4NSbjyvGtQxrstuKvEFhWy3nNsQ/dNELbajo&#10;GepOeMH2qF9A9VoiOKj9QkKfQF1rqSIHYrNM/2Lz2AqrIhcSx9mzTO7/wcovh0f7DZkfP8BIA4wk&#10;nH0A+cMxA7etMI26QYShVaKiwssgWTJYl89Pg9QudwGkHD5DRUMWew8RaKyxD6oQT0boNIDjWXQ1&#10;eiZDyex9mqWUkpR7d7XOsnUsIfLTa4vOf1TQs7ApONJQI7o4PDgfuhH56UooZuBed10cbGf+OKCL&#10;04mKzphfn9qfiPixHJmuCr4KXYRcCdWRyCFM5iGz06YF/MXZQMYpuPu5F6g46z4ZEujtZp1tyGmX&#10;AV4G5WUgjCSognvOpu2tn9y5t6iblipNIzFwQ6LWOvJ97moeBZkjyjAbObjvMo63nr/b7jcAAAD/&#10;/wMAUEsDBBQABgAIAAAAIQAJn0yV3QAAAA0BAAAPAAAAZHJzL2Rvd25yZXYueG1sTE89T8MwEN2R&#10;+A/WVWJrnVQkghCnQkjA0oW2C5ubXBMr8dmy3Tb8e64TbPc+9O69ejPbSVwwRONIQb7KQCC1rjPU&#10;Kzjs35dPIGLS1OnJESr4wQib5v6u1lXnrvSFl13qBYdQrLSCISVfSRnbAa2OK+eRWDu5YHViGHrZ&#10;BX3lcDvJdZaV0mpD/GHQHt8GbMfd2SrwH21OyYw+N7idx3DYps/vVqmHxfz6AiLhnP7McKvP1aHh&#10;Tkd3pi6KScGyLHlLYqEon/liyzq/UUemyseiANnU8v+K5hcAAP//AwBQSwECLQAUAAYACAAAACEA&#10;toM4kv4AAADhAQAAEwAAAAAAAAAAAAAAAAAAAAAAW0NvbnRlbnRfVHlwZXNdLnhtbFBLAQItABQA&#10;BgAIAAAAIQA4/SH/1gAAAJQBAAALAAAAAAAAAAAAAAAAAC8BAABfcmVscy8ucmVsc1BLAQItABQA&#10;BgAIAAAAIQCOwDE25AEAALYDAAAOAAAAAAAAAAAAAAAAAC4CAABkcnMvZTJvRG9jLnhtbFBLAQIt&#10;ABQABgAIAAAAIQAJn0yV3QAAAA0BAAAPAAAAAAAAAAAAAAAAAD4EAABkcnMvZG93bnJldi54bWxQ&#10;SwUGAAAAAAQABADzAAAASAUAAAAA&#10;" filled="f" fillcolor="#fffffe" stroked="f" strokecolor="#212120" insetpen="t">
              <v:textbox inset="2.88pt,2.88pt,2.88pt,2.88pt">
                <w:txbxContent>
                  <w:p w14:paraId="302FF339" w14:textId="3296F758" w:rsidR="00C63CCF" w:rsidRPr="00BE473B" w:rsidRDefault="00C63CCF" w:rsidP="00BE473B">
                    <w:pPr>
                      <w:jc w:val="right"/>
                      <w:rPr>
                        <w:b/>
                        <w:i/>
                        <w:sz w:val="20"/>
                        <w:szCs w:val="20"/>
                      </w:rPr>
                    </w:pPr>
                    <w:r w:rsidRPr="00BE473B">
                      <w:rPr>
                        <w:b/>
                        <w:i/>
                        <w:sz w:val="20"/>
                        <w:szCs w:val="20"/>
                      </w:rPr>
                      <w:t xml:space="preserve"> 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63CCF" w:rsidRPr="00736266">
      <w:rPr>
        <w:sz w:val="22"/>
      </w:rPr>
      <w:tab/>
    </w:r>
    <w:r>
      <w:rPr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ACCFD9" w14:textId="77777777" w:rsidR="0006386A" w:rsidRDefault="0006386A" w:rsidP="00572592">
      <w:r>
        <w:separator/>
      </w:r>
    </w:p>
  </w:footnote>
  <w:footnote w:type="continuationSeparator" w:id="0">
    <w:p w14:paraId="64C18B90" w14:textId="77777777" w:rsidR="0006386A" w:rsidRDefault="0006386A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5C21D" w14:textId="71B59D72" w:rsidR="00C63CCF" w:rsidRPr="001F3CB2" w:rsidRDefault="00276095" w:rsidP="00276095">
    <w:pPr>
      <w:pStyle w:val="Header"/>
      <w:tabs>
        <w:tab w:val="clear" w:pos="4680"/>
        <w:tab w:val="clear" w:pos="9360"/>
        <w:tab w:val="left" w:pos="8222"/>
      </w:tabs>
      <w:ind w:left="900"/>
      <w:rPr>
        <w:rFonts w:ascii="Montserrat ExtraBold" w:eastAsia="Adobe Gothic Std B" w:hAnsi="Montserrat ExtraBold"/>
        <w:b/>
        <w:color w:val="2E74B5" w:themeColor="accent1" w:themeShade="BF"/>
      </w:rPr>
    </w:pPr>
    <w:r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g">
          <w:drawing>
            <wp:anchor distT="0" distB="0" distL="114300" distR="114300" simplePos="0" relativeHeight="251666432" behindDoc="0" locked="0" layoutInCell="0" allowOverlap="1" wp14:anchorId="18916CE2" wp14:editId="21219D17">
              <wp:simplePos x="0" y="0"/>
              <wp:positionH relativeFrom="page">
                <wp:posOffset>6957060</wp:posOffset>
              </wp:positionH>
              <wp:positionV relativeFrom="margin">
                <wp:posOffset>-464516</wp:posOffset>
              </wp:positionV>
              <wp:extent cx="578485" cy="1902460"/>
              <wp:effectExtent l="0" t="0" r="31115" b="254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 flipV="1">
                        <a:off x="0" y="0"/>
                        <a:ext cx="578485" cy="1902460"/>
                        <a:chOff x="13" y="11415"/>
                        <a:chExt cx="1425" cy="2996"/>
                      </a:xfrm>
                    </wpg:grpSpPr>
                    <wpg:grpSp>
                      <wpg:cNvPr id="24" name="Group 7"/>
                      <wpg:cNvGrpSpPr>
                        <a:grpSpLocks/>
                      </wpg:cNvGrpSpPr>
                      <wpg:grpSpPr bwMode="auto">
                        <a:xfrm flipV="1">
                          <a:off x="13" y="14340"/>
                          <a:ext cx="1410" cy="71"/>
                          <a:chOff x="-83" y="540"/>
                          <a:chExt cx="1218" cy="71"/>
                        </a:xfrm>
                      </wpg:grpSpPr>
                      <wps:wsp>
                        <wps:cNvPr id="2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78" y="540"/>
                            <a:ext cx="457" cy="71"/>
                          </a:xfrm>
                          <a:prstGeom prst="rect">
                            <a:avLst/>
                          </a:prstGeom>
                          <a:solidFill>
                            <a:srgbClr val="5F497A"/>
                          </a:solidFill>
                          <a:ln w="9525">
                            <a:solidFill>
                              <a:srgbClr val="5F497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9"/>
                        <wps:cNvCnPr>
                          <a:cxnSpLocks noChangeShapeType="1"/>
                        </wps:cNvCnPr>
                        <wps:spPr bwMode="auto">
                          <a:xfrm flipH="1">
                            <a:off x="-83" y="540"/>
                            <a:ext cx="76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5F497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  <wps:wsp>
                      <wps:cNvPr id="27" name="Rectangle 10"/>
                      <wps:cNvSpPr>
                        <a:spLocks noChangeArrowheads="1"/>
                      </wps:cNvSpPr>
                      <wps:spPr bwMode="auto">
                        <a:xfrm>
                          <a:off x="405" y="11415"/>
                          <a:ext cx="1033" cy="2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598B9" w14:textId="77777777" w:rsidR="00C63CCF" w:rsidRPr="001F3CB2" w:rsidRDefault="00C63CCF" w:rsidP="00985EDF">
                            <w:pPr>
                              <w:pStyle w:val="NoSpacing"/>
                              <w:jc w:val="right"/>
                              <w:rPr>
                                <w:rFonts w:ascii="Montserrat ExtraBold" w:hAnsi="Montserrat ExtraBold"/>
                              </w:rPr>
                            </w:pP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begin"/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instrText xml:space="preserve"> PAGE    \* MERGEFORMAT </w:instrText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separate"/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t>14</w:t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6CE2" id="Group 23" o:spid="_x0000_s1026" style="position:absolute;left:0;text-align:left;margin-left:547.8pt;margin-top:-36.6pt;width:45.55pt;height:149.8pt;flip:x y;z-index:251666432;mso-position-horizontal-relative:page;mso-position-vertical-relative:margin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TwlQMAAOAKAAAOAAAAZHJzL2Uyb0RvYy54bWy8lltv2jAUx98n7TtYfm9D0kAgalpVtHST&#10;dqnWbu8mcS5aYme2IXSffseXBErppPUyHpCN7cM5//PzPzk93zQ1WlMhK84S7B+PMKIs5VnFigR/&#10;v1scTTGSirCM1JzRBN9Tic/P3r877dqYBrzkdUYFgiBMxl2b4FKpNvY8mZa0IfKYt5TBYs5FQxRM&#10;ReFlgnQQvam9YDSaeB0XWSt4SqWEXy/tIj4z8fOcpuprnkuqUJ1gyE2Zb2G+l/rbOzslcSFIW1ap&#10;S4M8I4uGVAz+dAh1SRRBK1E9CtVUqeCS5+o45Y3H87xKqakBqvFHe9VcC75qTS1F3BXtIBNIu6fT&#10;s8OmX9bXor1tb4TNHoafePpTgi5e1xbx7rqeF3YzWnafeQb9JCvFTeGbXDQor6v2A2CAzeiHHumw&#10;UCbaGM3vB83pRqEUfhxH03A6xiiFJX82CsKJa0paQuf0Mf8EI73oh/7Y9istr9xpPwzc2WA2m+hV&#10;j8Q6FZe+S1fj4HK3QyjrRqAqS3AQYsRIA6UYtVGkg+xXrvv6cmX29egLC09CV3MvCpQKsGpJIr8v&#10;2alxNLVyjPszO2IEPty27aknpYCrJrc0yZfRdFuSlhpIpaallxXaYmX9BneQsKKmaGqlNdt64qTF&#10;DTE+L2EXvRCCdyUlGWRlSgcKdw7oiQRYD/O3w9okAilAv0GmXtpwHB3UiMStkOqa8gbpQYIF5G3o&#10;JetPUlmy+i36jySvq2xR1bWZiGI5rwVaE/CZ8SKcRRcOxgfbaoa6BM/GAO1zQzSVAsOsqybB05H+&#10;WD60ZFcsgzRJrEhV2zEQUDNzFaxsmmwZL3l2DxIKbt0Q3BsGJRe/MerACRMsf62IoBjVHxm0YeaH&#10;wBpSZgLyBTARuyvL3RXCUgiVYIWRHc6VtdtVK6qihH+ynsD4BVhHXhllt1m5ZIFPm+vbgzrpQdX5&#10;GJjRbAfUObPWmG6Ys8aBVbP57r4F73iAqj3yd1S3Vqk75gzy0d3uoY0mYKn6YptuD/f6EbNSCaJF&#10;nnPGAF8urNZPEMy4xtcg8wpgwrPK8ffvLOrbpfUybTfPHeO3/wsBcIR9rwL/haR0TuBpb21W4Qjc&#10;8uEjru+8PzoBv9etD6awSwvVP+Aedf/5jrUwHxd9z7E0nwMphw1FbZYbp9ZBb9EOE0RgG4fsZbCW&#10;wVZgYC0FBq9oJ4YreI0yErpXPv2etjs3HG5fTM/+AAAA//8DAFBLAwQUAAYACAAAACEA8IhpnOMA&#10;AAANAQAADwAAAGRycy9kb3ducmV2LnhtbEyPsU7DMBRFdyT+wXpILKh1GqjbhjhVRcWAOsVlYHRj&#10;Nw7Ez1HsJoGvx51gvHpH956XbyfbkkH3vnHIYTFPgGisnGqw5vB+fJ2tgfggUcnWoebwrT1si9ub&#10;XGbKjVjqQYSaxBL0meRgQugySn1ltJV+7jqN8XZ2vZUhxr6mqpdjLLctTZOEUSsbjAtGdvrF6OpL&#10;XCyHIN7Kh499OYil+DmMx92eGf/J+f3dtHsGEvQU/mC46kd1KKLTyV1QedLGnGyWLLIcZqvHFMgV&#10;WazZCsiJQ5qyJ6BFTv9/UfwCAAD//wMAUEsBAi0AFAAGAAgAAAAhALaDOJL+AAAA4QEAABMAAAAA&#10;AAAAAAAAAAAAAAAAAFtDb250ZW50X1R5cGVzXS54bWxQSwECLQAUAAYACAAAACEAOP0h/9YAAACU&#10;AQAACwAAAAAAAAAAAAAAAAAvAQAAX3JlbHMvLnJlbHNQSwECLQAUAAYACAAAACEAgjNE8JUDAADg&#10;CgAADgAAAAAAAAAAAAAAAAAuAgAAZHJzL2Uyb0RvYy54bWxQSwECLQAUAAYACAAAACEA8IhpnOMA&#10;AAANAQAADwAAAAAAAAAAAAAAAADvBQAAZHJzL2Rvd25yZXYueG1sUEsFBgAAAAAEAAQA8wAAAP8G&#10;AAAAAA==&#10;" o:allowincell="f">
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WqOwgAAANsAAAAPAAAAZHJzL2Rvd25yZXYueG1sRI9Pi8Iw&#10;FMTvwn6H8IS92VQpi1SjiLAiixfrHzw+mmcbbF5KE7V+e7OwsMdhZn7DzJe9bcSDOm8cKxgnKQji&#10;0mnDlYLj4Xs0BeEDssbGMSl4kYfl4mMwx1y7J+/pUYRKRAj7HBXUIbS5lL6syaJPXEscvavrLIYo&#10;u0rqDp8Rbhs5SdMvadFwXKixpXVN5a24WwWnlckoO19+dmlJtNXysilMptTnsF/NQATqw3/4r73V&#10;CiYZ/H6JP0Au3gAAAP//AwBQSwECLQAUAAYACAAAACEA2+H2y+4AAACFAQAAEwAAAAAAAAAAAAAA&#10;AAAAAAAAW0NvbnRlbnRfVHlwZXNdLnhtbFBLAQItABQABgAIAAAAIQBa9CxbvwAAABUBAAALAAAA&#10;AAAAAAAAAAAAAB8BAABfcmVscy8ucmVsc1BLAQItABQABgAIAAAAIQD+vWqOwgAAANsAAAAPAAAA&#10;AAAAAAAAAAAAAAcCAABkcnMvZG93bnJldi54bWxQSwUGAAAAAAMAAwC3AAAA9gIAAAAA&#10;">
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8MtxQAAANsAAAAPAAAAZHJzL2Rvd25yZXYueG1sRI9Ra8JA&#10;EITfC/6HYwXf6kVBqamnSGmloFS0Lb4uuTWJ5nbT3DWm/74nFPo4zMw3zHzZuUq11PhS2MBomIAi&#10;zsSWnBv4eH+5fwDlA7LFSpgM/JCH5aJ3N8fUypX31B5CriKEfYoGihDqVGufFeTQD6Umjt5JGoch&#10;yibXtsFrhLtKj5Nkqh2WHBcKrOmpoOxy+HYGznKU9vNNdtvtFyXP59V6N9usjRn0u9UjqEBd+A//&#10;tV+tgfEEbl/iD9CLXwAAAP//AwBQSwECLQAUAAYACAAAACEA2+H2y+4AAACFAQAAEwAAAAAAAAAA&#10;AAAAAAAAAAAAW0NvbnRlbnRfVHlwZXNdLnhtbFBLAQItABQABgAIAAAAIQBa9CxbvwAAABUBAAAL&#10;AAAAAAAAAAAAAAAAAB8BAABfcmVscy8ucmVsc1BLAQItABQABgAIAAAAIQB4k8MtxQAAANsAAAAP&#10;AAAAAAAAAAAAAAAAAAcCAABkcnMvZG93bnJldi54bWxQSwUGAAAAAAMAAwC3AAAA+QIAAAAA&#10;" fillcolor="#5f497a" strokecolor="#5f497a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ngMwwAAANsAAAAPAAAAZHJzL2Rvd25yZXYueG1sRI/RisIw&#10;FETfBf8h3IV9EU2tIEs1yiIIfdu1+gF3m2tbbW5qE23XrzeC4OMwM2eY5bo3tbhR6yrLCqaTCARx&#10;bnXFhYLDfjv+AuE8ssbaMin4Jwfr1XCwxETbjnd0y3whAoRdggpK75tESpeXZNBNbEMcvKNtDfog&#10;20LqFrsAN7WMo2guDVYcFkpsaFNSfs6uRoEdpZeN/OPTtb838Sw//v6kWafU50f/vQDhqffv8Kud&#10;agXxHJ5fwg+QqwcAAAD//wMAUEsBAi0AFAAGAAgAAAAhANvh9svuAAAAhQEAABMAAAAAAAAAAAAA&#10;AAAAAAAAAFtDb250ZW50X1R5cGVzXS54bWxQSwECLQAUAAYACAAAACEAWvQsW78AAAAVAQAACwAA&#10;AAAAAAAAAAAAAAAfAQAAX3JlbHMvLnJlbHNQSwECLQAUAAYACAAAACEAMzZ4DMMAAADbAAAADwAA&#10;AAAAAAAAAAAAAAAHAgAAZHJzL2Rvd25yZXYueG1sUEsFBgAAAAADAAMAtwAAAPcCAAAAAA==&#10;" strokecolor="#5f497a"/>
              </v:group>
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O9rxQAAANsAAAAPAAAAZHJzL2Rvd25yZXYueG1sRI/NasMw&#10;EITvhbyD2EIuIZHrQ2vcKKYEGnIwtE1yyW2xNraptRKW4p+3rwqFHoeZ+YbZFpPpxEC9by0reNok&#10;IIgrq1uuFVzO7+sMhA/IGjvLpGAmD8Vu8bDFXNuRv2g4hVpECPscFTQhuFxKXzVk0G+sI47ezfYG&#10;Q5R9LXWPY4SbTqZJ8iwNthwXGnS0b6j6Pt2NgvJydfPKJXP78WluZTasMn8gpZaP09sriEBT+A//&#10;tY9aQfoCv1/iD5C7HwAAAP//AwBQSwECLQAUAAYACAAAACEA2+H2y+4AAACFAQAAEwAAAAAAAAAA&#10;AAAAAAAAAAAAW0NvbnRlbnRfVHlwZXNdLnhtbFBLAQItABQABgAIAAAAIQBa9CxbvwAAABUBAAAL&#10;AAAAAAAAAAAAAAAAAB8BAABfcmVscy8ucmVsc1BLAQItABQABgAIAAAAIQCm9O9rxQAAANsAAAAP&#10;AAAAAAAAAAAAAAAAAAcCAABkcnMvZG93bnJldi54bWxQSwUGAAAAAAMAAwC3AAAA+QIAAAAA&#10;" stroked="f">
                <v:textbox style="layout-flow:vertical;mso-layout-flow-alt:bottom-to-top" inset="0,0,0,0">
                  <w:txbxContent>
                    <w:p w14:paraId="6CD598B9" w14:textId="77777777" w:rsidR="00C63CCF" w:rsidRPr="001F3CB2" w:rsidRDefault="00C63CCF" w:rsidP="00985EDF">
                      <w:pPr>
                        <w:pStyle w:val="NoSpacing"/>
                        <w:jc w:val="right"/>
                        <w:rPr>
                          <w:rFonts w:ascii="Montserrat ExtraBold" w:hAnsi="Montserrat ExtraBold"/>
                        </w:rPr>
                      </w:pP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begin"/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instrText xml:space="preserve"> PAGE    \* MERGEFORMAT </w:instrText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separate"/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t>14</w:t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fldChar w:fldCharType="end"/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 w:rsidR="00C63CCF"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BB34280" wp14:editId="67CA88BC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1ED523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iZnAEAAJQDAAAOAAAAZHJzL2Uyb0RvYy54bWysU8tu2zAQvBfIPxC8x5KMuAgEyzkkSC5B&#10;GjTtBzDU0iJAcgmSseS/75K25SIpULTIheJjZ3ZndrW+maxhOwhRo+t4s6g5Ayex127b8Z8/7i+v&#10;OYtJuF4YdNDxPUR+s7n4sh59C0sc0PQQGJG42I6+40NKvq2qKAewIi7Qg6NHhcGKRMewrfogRmK3&#10;plrW9ddqxND7gBJipNu7wyPfFH6lQKZvSkVIzHScaktlDWV9zWu1WYt2G4QftDyWIf6jCiu0o6Qz&#10;1Z1Igr0F/YHKahkwokoLibZCpbSEooHUNPU7NS+D8FC0kDnRzzbFz6OVT7tb9xzIhtHHNvrnkFVM&#10;Ktj8pfrYVMzaz2bBlJiky2XTXK1W5Kk8vVVnoA8xPQBaljcdN9plHaIVu8eYKBmFnkLocE5ddmlv&#10;IAcb9x0U0z0lawq6TAXcmsB2gvoppASXVrmHxFeiM0xpY2Zg/XfgMT5DoUzMv4BnRMmMLs1gqx2G&#10;P2VPU3MsWR3iTw4cdGcLXrHfl6YUa6j1ReFxTPNs/X4u8PPPtPkFAAD//wMAUEsDBBQABgAIAAAA&#10;IQBbn3702wAAAAoBAAAPAAAAZHJzL2Rvd25yZXYueG1sTE/LTsMwELwj8Q/WInFrnUSirUKciiIh&#10;ceFAKHB1422SEq+j2E3M37MVBzjtY0bzKLbR9mLC0XeOFKTLBARS7UxHjYL929NiA8IHTUb3jlDB&#10;N3rYltdXhc6Nm+kVpyo0gkXI51pBG8KQS+nrFq32SzcgMXZ0o9WBz7GRZtQzi9teZkmyklZ3xA6t&#10;HvCxxfqrOlsFH31F6cvaNKe4Wr9PM8bP3fNOqdub+HAPImAMf2S4xOfoUHKmgzuT8aJXsEiTDZcJ&#10;jFwmM7LsjpfD70OWhfxfofwBAAD//wMAUEsBAi0AFAAGAAgAAAAhALaDOJL+AAAA4QEAABMAAAAA&#10;AAAAAAAAAAAAAAAAAFtDb250ZW50X1R5cGVzXS54bWxQSwECLQAUAAYACAAAACEAOP0h/9YAAACU&#10;AQAACwAAAAAAAAAAAAAAAAAvAQAAX3JlbHMvLnJlbHNQSwECLQAUAAYACAAAACEAqjFImZwBAACU&#10;AwAADgAAAAAAAAAAAAAAAAAuAgAAZHJzL2Uyb0RvYy54bWxQSwECLQAUAAYACAAAACEAW59+9NsA&#10;AAAKAQAADwAAAAAAAAAAAAAAAAD2AwAAZHJzL2Rvd25yZXYueG1sUEsFBgAAAAAEAAQA8wAAAP4E&#10;AAAAAA==&#10;" strokecolor="#4472c4 [3208]" strokeweight=".5pt">
              <v:stroke joinstyle="miter"/>
              <w10:wrap anchorx="page"/>
            </v:line>
          </w:pict>
        </mc:Fallback>
      </mc:AlternateContent>
    </w:r>
    <w:r>
      <w:rPr>
        <w:rFonts w:eastAsia="Adobe Gothic Std B"/>
        <w:b/>
        <w:color w:val="2E74B5" w:themeColor="accent1" w:themeShade="BF"/>
      </w:rPr>
      <w:tab/>
    </w:r>
    <w:r w:rsidR="00085BC6" w:rsidRPr="001F3CB2">
      <w:rPr>
        <w:rFonts w:ascii="Montserrat ExtraBold" w:eastAsia="Adobe Gothic Std B" w:hAnsi="Montserrat ExtraBold"/>
        <w:b/>
        <w:color w:val="2E74B5" w:themeColor="accent1" w:themeShade="BF"/>
      </w:rPr>
      <w:t>2252</w:t>
    </w:r>
    <w:r w:rsidR="00801C0A">
      <w:rPr>
        <w:rFonts w:ascii="Montserrat ExtraBold" w:eastAsia="Adobe Gothic Std B" w:hAnsi="Montserrat ExtraBold"/>
        <w:b/>
        <w:color w:val="2E74B5" w:themeColor="accent1" w:themeShade="BF"/>
      </w:rPr>
      <w:t>156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268D2A" w14:textId="5376C6FA" w:rsidR="005D321C" w:rsidRPr="00375D8E" w:rsidRDefault="00C63CCF" w:rsidP="0057762B">
    <w:pPr>
      <w:pStyle w:val="Header"/>
      <w:rPr>
        <w:b/>
        <w:sz w:val="24"/>
        <w:szCs w:val="24"/>
      </w:rPr>
    </w:pPr>
    <w:r w:rsidRPr="00375D8E">
      <w:rPr>
        <w:rFonts w:eastAsia="Adobe Gothic Std B"/>
        <w:b/>
        <w:noProof/>
        <w:color w:val="A6A6A6" w:themeColor="background1" w:themeShade="A6"/>
        <w:sz w:val="24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31F19DA2" wp14:editId="29591057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7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25626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HkD7BoAAPe7AAAOAAAAZHJzL2Uyb0RvYy54bWzsXd1uI7mOvl9g38Hw5QI7cZXLf8GkD3Y7&#10;3YMDnLPbwGQfwHGcxFjH5WM7nZ55+kOKpIqskkpKZ3qQXXguJh1ZYZEfKYkfpZJ//su3p+3g6/pw&#10;3NS7q2Hx02g4WO9W9d1m93A1/J+bz/8+Hw6Op+Xubrmtd+ur4W/r4/AvH/71X35+2V+uy/qx3t6t&#10;DwMQsjtevuyvho+n0/7y4uK4elw/LY8/1fv1Dj68rw9PyxP8eni4uDssX0D60/aiHI2mFy/14W5/&#10;qFfr4xFar+nD4Qcn//5+vTr99/39cX0abK+GoNvJ/f/g/n+L/7/48PPy8uGw3D9uVqzG8ju0eFpu&#10;dvBQL+p6eVoOng+bjqinzepQH+v700+r+umivr/frNbOBrCmGLWs+eVQP++dLQ+XLw97DxNA28Lp&#10;u8Wu/uvrL4f9r/svB9Ie/vm3evW/R8Dl4mX/cKk/x98fqPPg9uXv9R34c/l8qp3h3+4PTygCTBp8&#10;c/j+5vFdfzsNVtBYLubjxXQyHKzgs7IajaeTkjywegQ34d8Vo/liNK+GA+gB/56OikJ6fFJSZo2M&#10;CX5+sbwkBZzSrCQGAUTVsQHu+Dbgfn1c7tfOH0cE5sthsLm7GoIuu+UTYPH5sF5jpA7GU9QJHw69&#10;BNsjATvY1Z/uNqcv9WZ3AnWcdaC06oq/HMEhSYyLophU1dRjtVgsCCvBe1zNGOzxqJwbnJaXq+fj&#10;6Zd17Zy2/Pq344mGwh38y4XCHVt1A8Pm/mkLo+LfLgbltBgvisHLAERXE37cg+9aqK6jweMAHztm&#10;Fze9StULPDydR+WNVc+4PIgWr+AoKguQ8L2KajEvy6iCAKnv2q8g+N73JGOjQmEi9F0TMC5U14TU&#10;QnuHnBJFAIZSo0ICgkI7KaFukeemQvupLBeTooqrqr1VVvNpVUSBLbS7imK2qCZxudphKbnaY9PR&#10;ZDqNi9UeSyBbao8l1C21xyZVAUMvOqiMw/rRLbXDEmKN0+bT+WIcRaHUTkuhoJ2WCIYy4TSY/B9k&#10;2lo+yky2+rbjqQz+NVhiPjJyK9W+PuJKg/MaLDI3NAPDfPhth/NepDOgi53HPIn2d6bl60ZWpv7O&#10;NH/fzLIkQ0iiGm7iBbP7JePc4CzMMxGHvOueZyQOZ9c9z0wcpa57nqEFW1rkmYqDCqXDgKFsoB+Z&#10;kk2FgZDVnU2FAM/qzqZC3Kru5C4OyQMkpu2U9DAcQEp6i3+zvNwvTxjJ8s/By9WQl9zBI/yT1lX8&#10;9Kn+ur6pXb8ThjXN1Q4Nl93CY5su253u6pY201M+l597J5KwpQHNFkkH+UkdG4HNwg/Pl07ykzor&#10;RTN6i/Hg5AxFlGwBQR6+2tbHtYO4gYUVcpOmw4NWBra16ScyqD/N3d3+0kt+Um+3gLjOGfor0W56&#10;7kWdZk8nOqOzm8Jz9VCiDSRimoAJTsaAdXm4j1wMeJVjHuvt5u7zZrvFWD0eHm4/bg+Dr0vgZdef&#10;rq+vP7KNptvWTcm7Gv+MhhK1rB2zo5neJc+YL1PGfVvf/Qa586EmqgfUFP7xWB9+Hw5egOZdDY//&#10;eF4e1sPB9q87yL8XRVVBfJ/cL9VkhhPJQX9yqz9Z7lYg6mp4GsKCgv/8eCIu+bw/bB4e4UmFW2J2&#10;9X8AL7rfYE7t9COt+BdgJH8SNcEpvc1N3KRkCAe444/nJqNFUfKsXBSj6WJSoYOXl56bTGYANRLB&#10;8WjhKALEi5BIHTev4Caz2XSG2QmIhhnePa5hHTqVIi6xKEcODEwfhOwAYD5Lny/Kicv5gvJ0DhWX&#10;ByuHl+e4SVCWSZwm02Ixd3leSEGdN/UrqLMmxHg0iwrVmW457YVRZ7oJqZabOMPj3tHuKfohaHGT&#10;XnUD3CSEquUm48Vo5khp0FmF9lY5mYyKaRRYy03Kohi79DksVzssJVd7zHOTsFjtsQSyOGB9uBb9&#10;6ka4SQhdTLe82LIf3Qg3CYrVg6tcTKue0Wq5SX98lXqMpdRNOA0mtTM3CZCvMzeJMk0YLI7K/J/i&#10;JjT1EDdxYzXMTXCuduZJWh5Lrt3SZnpKzik/Ka2GCQspgRvQvVlyI5BWrd7OtAY60Rm9Od/IVETJ&#10;FhDEJEmnNWVjbuImTacQrQysfgw+mru7/eVJ8rPDTdJAKtEZdKPRO6Ozm8JzHUoTc9xEAfPMTd4p&#10;N4HVu81N3B7Fj+cmQEiAnlCgjeazYuEGYsNNysUCUgDkJtWY9nLeyk0w9UepFbOghnCYvHeMRAmS&#10;SXjshKpHMW4ym05GWOYOC9XchIv3MaEmhyqn4xIZVFiqyXtpIygm1WRQzu6oVJ1AFf0A6KS37NdV&#10;J73IzsKIGobSD6nZPOmRqFPdHq9rDyWsNtxkAqGLFCLsIUNNUmK1j4oRbqbH5WonVbN5EQ9SLNw2&#10;uf5oNC/jYQrF3aZvv1jDTHjjJoaCYSYJFCw16VfXUJOymM6m42hklXpcJdA13CQlV3utPxjMtkkK&#10;Bu012GYqp2U0GErttTEke3MsLIQH2NgQStivni6icsd6KkzJ1cMM98H75OqxRmrG9TVu68dhrOfD&#10;lFzttgS+Yz3YUjhovyWmxLH2WzkfTYq437Am6kdx/8RYabelxGq3JcRqr43LYjHp0VZ7LYFCpb2W&#10;kqu9lpKrvZaC4RVeq7TXxuPZfIHVpvBom+R7baK9lhKb77WJ8dpsWlRYyYxo+wqvTYzXEnJf4bWJ&#10;9loAhnP5Jrx3fi7fvKfyTfzUAkw0rpaUt4uOqzV2h5WYdtv6d9HhZBd1z6tUjWG8O+l5u+hAvKi7&#10;2UWPmjpmU2GVy9EdFzhUBlavrO5sapVnKtA8kp5nKp/hu6nyTK3YVFgacnTHVQFNhSk/qzubClN5&#10;Vnc2FWborO7sVZh4VXeYZiHU3nA2gukQ1h95sQnVHwkISoX58bECmktOHG58loC0lbqZ/OTqnOOi&#10;2b2pDoA+MaqITPnZkd0uF9qOjcb9/QIgiCApmXXrj45pOAONyjH0iPC4/o7WMdjyHPnJFjrWldvZ&#10;nQXsaiIi5WdHNPGqXkWU1hm9I5CIAnEsKf13JlB2nwhFojfd/vIk+Ukmq95N2gXjS3rJT+7tKA5h&#10;72tOOb2N5iIzbjMlz+45lBsnbG6C2XSXB8lPMqLpTPl8r5OVJq/rHVQky2LKK7MtNt3FUvnZsdjl&#10;wtkWv663Yxst2WIxBMn5yM97PPIDC2y7rO7yhB9fVh/BofoppQPFaFEtpq6cr8vq/t2PxULW/zcd&#10;+cEC68LlKbpOrqlthVWDRafqrhmtO9HclaKZbEQK2OqLJFg87QrRtHWCVeOuKpatBqVokjqtglJ0&#10;RSGsiq4jRFQx5fAKK3Vdi0wdHEsRXYvM+ZyYGA1viXXUgByDL+5LBNTRCFdhbMwhnJg+GuNyEdZH&#10;gwzPCuqjYQ7DY0rZ43AImxJ2BB5Tuo6oY0vWYbNMqboMB48pUUdgNsdmYvpkwAxvKqWGlSlBR9Qx&#10;pWd42SfkLVNyjngdWa4f5RF4xjqaI4ML6a+XE4HHlJQjIx15sZcT00fDHNNHwxzTR0ezK/N3R6kp&#10;FUfkmBrxLDwPVhrnyCgF+t3YHpNjcA5PYqYIHLNL4xzTJwNnZOveX1PcDOvOYqbIG/G7Le7iHmBX&#10;jqnqRvwOr1w2+szDs5gp48b00TjPIvro2Tmmj8Z5hu8WBuzSOEfG6UTjDD4NytHxHJk3pkCQvb/m&#10;4el5qlOMyPQ81Ti77bSuXVMdz+HZGRMqr844DA+mVb5PRIxGuQh7C49meTExqzTKRXhWnWqUI6MU&#10;D3/7Z0XMmmmU57jl3J19ZhkozzTKMTka5nkYZnyZ1uus7AIqdD7jeT7jiTVWyNtUWTNarMbUzXXP&#10;q7Fihua659VYMRFz3YVj9ZfxMd9y3fPKyedNgtjWD2YwCOR5k6D9qi28/OOQedMmQXQ04cqPuNN9&#10;BDAb98c7LvDYHRbxnLGK67jrnjdWuQByA2tylnQeq7D2ZnVnU2GJzemOqyzqDitpVnc2FRbMrO7s&#10;VVgXVXfC/w17OZAm4T4OrPWhPRzYI0OTZI+j2YFYPd9uVv+5/l2/4Yo0WjpDvVK9zUoTtW1rtt+M&#10;qJBgwpVwEiH8MMlR6GmsLjUiNEnRmNGAzlYMYgKN9oHc+Aq1+S+s8fxAPgNr1BaUW1pHX6GlYAam&#10;QvGQcA6BSL09iMnGLBDZFzTfeNkUDXJtCVnKSzEMW47hpIMguwVX0B+I6FRbltIU2VY9RtSNMHlY&#10;C+Vc5yDJBMX9O+/93uHe7iYbeXCqLctKPMoDanBtmJzAUzKcdAUnyNOQHGl9rZ12Q6Rtm3wquxXd&#10;HU3kTChdJtJ+NKaEOdRwtILkMDpx4LWmRjronQUI6y5Hw3kAkrN6Gl8jm6wUFQUsZ3qwsSNb8GR3&#10;tbCTT+No84EIF00gvB9s7kyB6vWjxaansaO0DRhSnbNXKybdmCebAtZGMZ9LMeHeQsPqmQQxM2T5&#10;IfBDhWy6MctSZhhWdrrxNbLtqMKzzDBa7fhj4uLxsDhKUPJ44vCR4S6fxtHGMj08kmwEzftjluYH&#10;C0iqLQsOnnjMWA2BwSfyImBYaAgSXvns3JBuzNKa19+Wv2j9bXm2BbPVtMc9BExmrsFxb3ONdGOW&#10;rSzGJgTpxizZHOJWdroxTzaFkc03eBC3EqcW1rk+YhCAhVBu1T+EuPfcMaHWtN/TmGWrzMImncFd&#10;GxjhMzO2eC3wOltbZdowk4rvK5/Go5aXXjIHNE8gQkkAyfeIJBuzEOHsyspON+bJpjFtgZW8z7ig&#10;jYdFO4mjz9qzcGyNfsKxpzHPVh5Fhj7xS85Wtml8lWyb/fNgNFHL2azHw+IocclRS4b7vvJpHG0s&#10;oMNAIXNA8360Ibib3hK16cYsRESMQWQeQoTvEPVWWkTsb4QLbjeAlfQXone6MUtv5th2rpVGY0wb&#10;a6tp0kcwiebMtfxouxRLo8kYGYBX5BVz5m0mQNONWTiyq21ewUFhjeFGj4fFUWKePU8a+77yaRzt&#10;Oc1wmVwaN8QgsizpSDdmIcKzCrx2qdJ8ng7g8hvdyIUlDhALiP2NYGEN4TiPkjKjwVaYVboNh5UW&#10;hxHPXwAwLlLA2v55hdMeaxTnK9Z83i/x3mmpYyo8ZCpeE9TxULoxy0N8laFFjFW02LbgaKkdrbrh&#10;eStQ3qchCRiJCdmFn9XpacwyFY8JoSZmjWe/zV0NWuZVNnXu5r482eSiuYlGALX7wDYeuThypd/r&#10;1I8jjzFrFhx57OrD48j7p6VPIBxBaONRgSzdmIUjD2DrI9ANH2jBbePR0pvjER56Pgj8Hg8CQyi2&#10;DgLTy04//iBwAdenNfdrNHe4y91/swrnBLxfY1rRqg1B9KaDwBP3WjkQOrdShW/XwGNn5ahzLyBM&#10;nv5Qh7uwoSsFZh7fpRjhHcwBOTCt+k4xdWB69H1ARFgQLLC+UzFztyd0VYJ5z3eKSgKQm07u5rmy&#10;KwlyE98papw5GRxVypwNjsCNk7N/XgwnXHl9p5ggDXgBx3HgOoiudeZGDHwXOeA5cz64LPFIXEiS&#10;hjwOlMY8rpUBfYHHlgN6mYPCcNdEUC2stHmoiqgojXoRwQryJSUqFueYKvgHRrXSkR6BHVM3LygK&#10;lbnFQkmCGeN86Op86ArWkPd86Aozsre92ApTGp6GwOkhdBwCKgqYuOVVWCnJg7lLE7p0IxphklT7&#10;GzEoVsRPY/mtWeJhzXGGtuTnNWc9Aad8hLIFT15z1hNEWVMqTDd2ZEt5wkAsESAfxkk3TLWU7HMh&#10;oJ/mFFyQsky15H0ieo1LGAqsnRrCjuKhuBFJxciUwfxj5W42MlZ0h4WOtbcy7W/8N7x5z38jyjJV&#10;a7dyELxCPh4Gx7hpaUqkvG2WGW1ZADGbtUjLMw0Z5uq9qwRliWYITOmoYLRsYytkLMwSavDMMxN8&#10;j0wQ1og2E3SBE2aCQKG++wupRiXc+s5zwBy+7YsLQZ74wVd6MfEroECPT3oj8Stm80mBx/VnIJou&#10;lYi9CjqFR8KbD48D+getgQ1V1BkyJshhgTpF9tefhwXqPDmhps6Wke6EBep8eTIuxxW+qxdWU3OV&#10;uEDNVUhOVKAmLAm7DVdM6GkYY8JBhjkmADUEMiAXwu7MHn4Ue8C1501JL8c05r08EkKpL4WAm2ya&#10;8QLPbvIZyYUoD6ClN+M+ZyW4nVVZiRTcToP+jmIQpAkZz1dijWHycPkpKRHOgF0YpNd5dX7f39GC&#10;VZ726uzqmOHV+Y/8/sjRYjoCMkisZwFX//KWrV+u4ds6/+A6LX6tRtn9SkhdxIrU+9rrc0CKXpyj&#10;FTq9LE8i6uj1GBhnuDynl+NiRlXDTnVZL8RRSXodBrPCEOkVOGqcWXujSplVNwK3WW1jOJllNiZI&#10;Ay5lvg5O31GnpYJoV5KGPA6UxjyulQE9WlyFEewLmXRxbjfCv6NOS3saHQO/p0wbiSlzrYMqruoU&#10;Olim7SqlUVeSzonW+QJNSrz+n5dpYXnqK9PCdPM+yrSkSKuMym9Q9rZiVp+sAsOS4wxtScprznoC&#10;LvvBMm1Oc9YTRNlWmZYMizd2ZEsCTmk6Q9zmCZKda9oieT2NGynnNbTGukF6s/08M1NryefwbfGw&#10;xBWkqXR3FA/JF0nteiafGWwXP7le+LoyLVX42wVZWFhcddWcSuSjKa+RL++Ytcq0kv6a6jMs+6/E&#10;hxmYBVoeaXwip2qy69d8ws8WZOX0EVWxJAZsxFg/SqSBu89V2ndYpcWh2uaBLub/ZB44n0JlkcLq&#10;zANVYh9lb2ceeHPmgWs8h3DmgTfn4zo3lGHfyKH2/stI+LXNG8gfaDcs0Z2yPBxwWd0pab2B6kpW&#10;d5jKIO+5KfIuI+GD7TfwNU450nF4oHRY6LK6s6nNKf5v7tvAASD48u2H9hUzfPTgBkoaWdLZVIhX&#10;1R1T4TftXDh2cuaBQ+FQZx7Y3LxOSfqZB6pbeixDYRYjLy/ZG3DkPadWK7Pe1xzXoWmozVjPPPB4&#10;cscxVs/H0y/r+gm3XI/1dnP3ebPdul8OD7cft4fB1+X2anj96fr6+iPPnabb1s3Suxr/jKZWalnf&#10;369XJ7gXChuR0xz3Xw4ffsZ/3dZ3v305DA71CWf1wdf1Af7xWB9+Hw5eDsv91fD4j+flYT0cbP+6&#10;O8LrYkWFl86e3C/VZIYLy0F/cqs/We5WIOpqeBrCsoH//Pi+9wPxBfQ2D3Rr2o/ngVDcKfFqXFf7&#10;WBRTWqnVBe5zfI8e39soJqAmefdN7224e3XnvO3YnMXR24H0DWJc/Wi6wMD3ey5z3CnpStHbgSWe&#10;sYereEFnvbkB+ZGXEtFF7wXiFldXiCaAESF6d6QIqwLIelXw/FHXHrMZFRZi9v/CUszm3zgiRqMb&#10;MclwvpicDHzNzl/E2eYNDTz11AUHctYGvxJ3oLqOwoTVYxwRo0Euw/42PG+CL+h01cFqjn9UTI5G&#10;OSZHBzEcdAuZZd7ImOGWdkAfHcaRwWB2+mL6aJjH7isZO4MKX+7ytsfkGJzD7sKZ0MsJu8te4N6I&#10;gUT+fL4rwJLOdBMJXpA/UiZ582fSTcc2g8rACHJUOY9Z8501re/tezOZhVkE9zRhHg0dv+OrW2iW&#10;hWf170+hLLAIpiq3AlOqn25EG5KbjqyJ2ZpLtb1VMNVr5F0Cfhrd/JYnmioz9q44mO8wtzIY6bYs&#10;yfQHUsInoFNt3y2Y72yyT2M0qDFLtPyFuVSCG2UZJ0tMY1d29I4EKvfAykRJa3+wcmezJcht/IYx&#10;KcNtkgmnI5V3CSGBUKOAL0bqaezaacYEKdMnxoYU92xKjkaatYIN1VEoQc9bv0ISqOeMZi4a51l6&#10;ixjje945tXHFesP3Y5MTrab2N4NJUAzFghgj6EmAWGn2NyPbihEHc07E6NHUFxH9h1yj8Bn/+8S4&#10;nOn4cfW4floef3rarA71sb4//bSqny7q+/vNan3xUh/uLspRMXL/2h/q1fp43Owefn1c7tew1DHP&#10;hoLE5g5WPwj9Nh13b7X8GXR8XModPKNFOZFRLNuy4xK/y8XR8Zkvqr+NjmOWDV+DSdNTQ7Y1mRlj&#10;lg0XursZrOmiuQxICMvRZCYiRzPGqBxNZgr8lq2uPjA3e+7gXpQJmKW5TESMpjIxMZrKIGPsKtOh&#10;5QFlcOrwGpfIrAJyNMoxdQwxnyDBDwjSMEcFaZgj7jLMvMKKQ8g0DTR82UtQI4N0TJCGusJz2V3T&#10;DDuHWktQI0vPw2Dji2zeITHT7GHciEYG7Ihp5igufF1Z0DQd1IvIWDU7sDFBGuyoIA12xGuGoscw&#10;MiRdCYL04EzSzyTdEd33uyf8zkk6TrfI0mEiDLJ04ihQt88hPphPgDuot6TG7gmJ1qxMXwTBmqHo&#10;T07rG8SzSfaZFaFCjVnC5S/MUU5uNGxOt2VJJmpF5xAE8lRblmDWRFZI4iLpxjfLhq9BUu7lB/oA&#10;tFRKDqXq8hErShjA2pETuJilY4i63oKiNBoyxo2kZJatfC+IHRSYZXQeCAk6NjZnSpLEmsVQ0VH0&#10;lotITP2B9aZrOLL0lr8IiYHcRvuI4801vka2FQMnq535Rja+QYiY5MuWvzB6S6PxJTf6GGnFlkGf&#10;oopVDMdJMHgk/lqyz6wdttTB38/7w+YdHqaGq6o7rN2VjcKsHacY8wn+gucTBrcvf6/v4HDn8vlU&#10;uwVW+DUUEwbf8Lag+WLEd03jl56P5F5NIemwZQ6s15F0uErIrXwwwkSKPmyx/EqHI1RW3NBrsMdz&#10;kZJuXYPrXtwYbjppBgmvRgCHGMM1yK1OmtUUE7w6A+S1O2mijpQ2IEeTGuQ0ASmaP0akaEYTkaLJ&#10;I9YeArpoOlPAl7UHtdF0JiLH8PQSuHNQkGHqUZzNC7RRpQxZH8/wy1sD9uHC4t0fgcnso8clZQBe&#10;aMRBm4hOBvRYIMHZ0EbzqCzD2aPhbUi7wR1G1JlJnpkk5Bmt08WYzLztQC9eqgX0CgdliF/hrIf5&#10;TfMmWv/WEsy4rr/hDOnGrKSM0i8jub/pFVJN3kVSY01ZUnm/xciAY30Om1YjzEYAsGvMEl3wHiGl&#10;ypJUu1q5c5QBCCb5lv9aiV4giWxEmT0ree6Yvg9THgxTv3sCTMm4ymaaQFrx34govwHGB+YopyVv&#10;vEY8/4XkBkZMT2Oe6hzgfhUj6RLi/c2dJ9h3aLuDTT4XHgkCzi83vi4fh8T34fLlYe9C8wGO2z5u&#10;VtfL01L/7tLjy3VZP9bbu/Xhwz8BAAD//wMAUEsDBBQABgAIAAAAIQAtVG7I3QAAAAgBAAAPAAAA&#10;ZHJzL2Rvd25yZXYueG1sTI/NSsNAFIX3gu8wXMGdncQ2IcRMSinqqgi2gri7zdwmoZmZkJkm6dt7&#10;Xdnlxzmcn2I9m06MNPjWWQXxIgJBtnK6tbWCr8PbUwbCB7QaO2dJwZU8rMv7uwJz7Sb7SeM+1IJD&#10;rM9RQRNCn0vpq4YM+oXrybJ2coPBwDjUUg84cbjp5HMUpdJga7mhwZ62DVXn/cUoeJ9w2izj13F3&#10;Pm2vP4fk43sXk1KPD/PmBUSgOfyb4W8+T4eSNx3dxWovOuY0YaeCJT9ieZWlKxBH5ixOQJaFvD1Q&#10;/gIAAP//AwBQSwECLQAUAAYACAAAACEAtoM4kv4AAADhAQAAEwAAAAAAAAAAAAAAAAAAAAAAW0Nv&#10;bnRlbnRfVHlwZXNdLnhtbFBLAQItABQABgAIAAAAIQA4/SH/1gAAAJQBAAALAAAAAAAAAAAAAAAA&#10;AC8BAABfcmVscy8ucmVsc1BLAQItABQABgAIAAAAIQAvvHkD7BoAAPe7AAAOAAAAAAAAAAAAAAAA&#10;AC4CAABkcnMvZTJvRG9jLnhtbFBLAQItABQABgAIAAAAIQAtVG7I3QAAAAgBAAAPAAAAAAAAAAAA&#10;AAAAAEYdAABkcnMvZG93bnJldi54bWxQSwUGAAAAAAQABADzAAAAUB4AAAAA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mHdxAAAANoAAAAPAAAAZHJzL2Rvd25yZXYueG1sRI9BawIx&#10;FITvBf9DeIK3mlWktlujiKVFLwWth/b2unndLE1e1iR1t//eFIQeh5n5hlmsemfFmUJsPCuYjAsQ&#10;xJXXDdcKjm/Pt/cgYkLWaD2Tgl+KsFoObhZYat/xns6HVIsM4ViiApNSW0oZK0MO49i3xNn78sFh&#10;yjLUUgfsMtxZOS2KO+mw4bxgsKWNoer78OMUvD91D58hzszLbuusX7/ix9GelBoN+/UjiER9+g9f&#10;21utYA5/V/INkMsLAAAA//8DAFBLAQItABQABgAIAAAAIQDb4fbL7gAAAIUBAAATAAAAAAAAAAAA&#10;AAAAAAAAAABbQ29udGVudF9UeXBlc10ueG1sUEsBAi0AFAAGAAgAAAAhAFr0LFu/AAAAFQEAAAsA&#10;AAAAAAAAAAAAAAAAHwEAAF9yZWxzLy5yZWxzUEsBAi0AFAAGAAgAAAAhAPkmYd3EAAAA2gAAAA8A&#10;AAAAAAAAAAAAAAAABwIAAGRycy9kb3ducmV2LnhtbFBLBQYAAAAAAwADALcAAAD4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ZOywQAAANsAAAAPAAAAZHJzL2Rvd25yZXYueG1sRE/JasMw&#10;EL0X8g9iAr3VclwoxbESQiDUhULIcsltsCa2iTUykmq7/fqoEOhtHm+dYj2ZTgzkfGtZwSJJQRBX&#10;VrdcKzifdi/vIHxA1thZJgU/5GG9mj0VmGs78oGGY6hFDGGfo4ImhD6X0lcNGfSJ7Ykjd7XOYIjQ&#10;1VI7HGO46WSWpm/SYMuxocGetg1Vt+O3UTB+fFn5uqDR7X+DpNPwuXXlRann+bRZggg0hX/xw13q&#10;OD+Dv1/iAXJ1BwAA//8DAFBLAQItABQABgAIAAAAIQDb4fbL7gAAAIUBAAATAAAAAAAAAAAAAAAA&#10;AAAAAABbQ29udGVudF9UeXBlc10ueG1sUEsBAi0AFAAGAAgAAAAhAFr0LFu/AAAAFQEAAAsAAAAA&#10;AAAAAAAAAAAAHwEAAF9yZWxzLy5yZWxzUEsBAi0AFAAGAAgAAAAhAC3Jk7LBAAAA2wAAAA8AAAAA&#10;AAAAAAAAAAAABwIAAGRycy9kb3ducmV2LnhtbFBLBQYAAAAAAwADALcAAAD1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+qhwQAAANsAAAAPAAAAZHJzL2Rvd25yZXYueG1sRE9La8JA&#10;EL4X/A/LCN7qRpESo6uIoEhPra/zmB2TaHY2ZNck9de7hUJv8/E9Z77sTCkaql1hWcFoGIEgTq0u&#10;OFNwPGzeYxDOI2ssLZOCH3KwXPTe5pho2/I3NXufiRDCLkEFufdVIqVLczLohrYiDtzV1gZ9gHUm&#10;dY1tCDelHEfRhzRYcGjIsaJ1Tul9/zAK7Hi6PXVnvFzj0yX+/Gpvze7+VGrQ71YzEJ46/y/+c+90&#10;mD+B31/CAXLxAgAA//8DAFBLAQItABQABgAIAAAAIQDb4fbL7gAAAIUBAAATAAAAAAAAAAAAAAAA&#10;AAAAAABbQ29udGVudF9UeXBlc10ueG1sUEsBAi0AFAAGAAgAAAAhAFr0LFu/AAAAFQEAAAsAAAAA&#10;AAAAAAAAAAAAHwEAAF9yZWxzLy5yZWxzUEsBAi0AFAAGAAgAAAAhAFWP6qHBAAAA2wAAAA8AAAAA&#10;AAAAAAAAAAAABwIAAGRycy9kb3ducmV2LnhtbFBLBQYAAAAAAwADALcAAAD1AgAAAAA=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jBvwAAANsAAAAPAAAAZHJzL2Rvd25yZXYueG1sRE9Li8Iw&#10;EL4L/ocwgjdN3YNINYooCx5E8IXXsRmbYjOpTax1f/1mYcHbfHzPmS1aW4qGal84VjAaJiCIM6cL&#10;zhWcjt+DCQgfkDWWjknBmzws5t3ODFPtXryn5hByEUPYp6jAhFClUvrMkEU/dBVx5G6uthgirHOp&#10;a3zFcFvKryQZS4sFxwaDFa0MZffD0yo468d14jc7upptbo+N+7HZZa1Uv9cupyACteEj/ndvdJw/&#10;hr9f4gFy/gsAAP//AwBQSwECLQAUAAYACAAAACEA2+H2y+4AAACFAQAAEwAAAAAAAAAAAAAAAAAA&#10;AAAAW0NvbnRlbnRfVHlwZXNdLnhtbFBLAQItABQABgAIAAAAIQBa9CxbvwAAABUBAAALAAAAAAAA&#10;AAAAAAAAAB8BAABfcmVscy8ucmVsc1BLAQItABQABgAIAAAAIQA2HSjBvwAAANsAAAAPAAAAAAAA&#10;AAAAAAAAAAcCAABkcnMvZG93bnJldi54bWxQSwUGAAAAAAMAAwC3AAAA8wIAAAAA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gSUwwAAANsAAAAPAAAAZHJzL2Rvd25yZXYueG1sRI9Ba8Mw&#10;DIXvg/0Ho8Fui5OSpiWtW7ayQdkt6Q47ilhLwmI5xG6b/fvqUNhN4j2992m7n92gLjSF3rOBLElB&#10;ETfe9twa+Dp9vKxBhYhscfBMBv4owH73+LDF0vorV3SpY6skhEOJBroYx1Lr0HTkMCR+JBbtx08O&#10;o6xTq+2EVwl3g16kaaEd9iwNHY506Kj5rc/OAKbfmu2YFZ9Lfjtnq7yo3vPCmOen+XUDKtIc/833&#10;66MVfIGVX2QAvbsBAAD//wMAUEsBAi0AFAAGAAgAAAAhANvh9svuAAAAhQEAABMAAAAAAAAAAAAA&#10;AAAAAAAAAFtDb250ZW50X1R5cGVzXS54bWxQSwECLQAUAAYACAAAACEAWvQsW78AAAAVAQAACwAA&#10;AAAAAAAAAAAAAAAfAQAAX3JlbHMvLnJlbHNQSwECLQAUAAYACAAAACEArRoElMMAAADbAAAADwAA&#10;AAAAAAAAAAAAAAAHAgAAZHJzL2Rvd25yZXYueG1sUEsFBgAAAAADAAMAtwAAAPcCAAAAAA==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hVUxAAAANsAAAAPAAAAZHJzL2Rvd25yZXYueG1sRE9Na8JA&#10;EL0X/A/LFHoR3bSgaOoqKq0tXsTopbchOyZbs7Mhu42xv74rCL3N433ObNHZSrTUeONYwfMwAUGc&#10;O224UHA8vA8mIHxA1lg5JgVX8rCY9x5mmGp34T21WShEDGGfooIyhDqV0uclWfRDVxNH7uQaiyHC&#10;ppC6wUsMt5V8SZKxtGg4NpRY07qk/Jz9WAXfb7/bonb5ySSja/v10Te71Wat1NNjt3wFEagL/+K7&#10;+1PH+VO4/RIPkPM/AAAA//8DAFBLAQItABQABgAIAAAAIQDb4fbL7gAAAIUBAAATAAAAAAAAAAAA&#10;AAAAAAAAAABbQ29udGVudF9UeXBlc10ueG1sUEsBAi0AFAAGAAgAAAAhAFr0LFu/AAAAFQEAAAsA&#10;AAAAAAAAAAAAAAAAHwEAAF9yZWxzLy5yZWxzUEsBAi0AFAAGAAgAAAAhAFHiFVTEAAAA2wAAAA8A&#10;AAAAAAAAAAAAAAAABwIAAGRycy9kb3ducmV2LnhtbFBLBQYAAAAAAwADALcAAAD4AgAAAAA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FzSwQAAANsAAAAPAAAAZHJzL2Rvd25yZXYueG1sRE9ba8Iw&#10;FH4X9h/CGfim6Sp46YyiA2EUBG/b86E5S8uak9JkGv/98iD4+PHdl+toW3Gl3jeOFbyNMxDEldMN&#10;GwWX8240B+EDssbWMSm4k4f16mWwxEK7Gx/pegpGpBD2BSqoQ+gKKX1Vk0U/dh1x4n5cbzEk2Bup&#10;e7ylcNvKPMum0mLDqaHGjj5qqn5Pf1bBfFbe4+H7a7LberM3ZV4uZnGq1PA1bt5BBIrhKX64P7WC&#10;PK1PX9IPkKt/AAAA//8DAFBLAQItABQABgAIAAAAIQDb4fbL7gAAAIUBAAATAAAAAAAAAAAAAAAA&#10;AAAAAABbQ29udGVudF9UeXBlc10ueG1sUEsBAi0AFAAGAAgAAAAhAFr0LFu/AAAAFQEAAAsAAAAA&#10;AAAAAAAAAAAAHwEAAF9yZWxzLy5yZWxzUEsBAi0AFAAGAAgAAAAhAHZMXNLBAAAA2wAAAA8AAAAA&#10;AAAAAAAAAAAABwIAAGRycy9kb3ducmV2LnhtbFBLBQYAAAAAAwADALcAAAD1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PlJxAAAANsAAAAPAAAAZHJzL2Rvd25yZXYueG1sRI/dagIx&#10;FITvBd8hHKF3mnULardGUUEoC0K1P9eHzWl26eZk2USNb98IBS+HmfmGWa6jbcWFet84VjCdZCCI&#10;K6cbNgo+P/bjBQgfkDW2jknBjTysV8PBEgvtrnykyykYkSDsC1RQh9AVUvqqJot+4jri5P243mJI&#10;sjdS93hNcNvKPMtm0mLDaaHGjnY1Vb+ns1WwmJe3+P799bzfenMwZV6+zONMqadR3LyCCBTDI/zf&#10;ftMK8incv6QfIFd/AAAA//8DAFBLAQItABQABgAIAAAAIQDb4fbL7gAAAIUBAAATAAAAAAAAAAAA&#10;AAAAAAAAAABbQ29udGVudF9UeXBlc10ueG1sUEsBAi0AFAAGAAgAAAAhAFr0LFu/AAAAFQEAAAsA&#10;AAAAAAAAAAAAAAAAHwEAAF9yZWxzLy5yZWxzUEsBAi0AFAAGAAgAAAAhABkA+UnEAAAA2wAAAA8A&#10;AAAAAAAAAAAAAAAABwIAAGRycy9kb3ducmV2LnhtbFBLBQYAAAAAAwADALcAAAD4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4KSvwAAANsAAAAPAAAAZHJzL2Rvd25yZXYueG1sRE9La8JA&#10;EL4X/A/LCL3VjS3VEF1FKoUe6wO8DtkxiWZm091V47/vHgSPH997vuy5VVfyoXFiYDzKQJGUzjZS&#10;Gdjvvt9yUCGiWGydkIE7BVguBi9zLKy7yYau21ipFCKhQAN1jF2hdShrYgwj15Ek7ug8Y0zQV9p6&#10;vKVwbvV7lk00YyOpocaOvmoqz9sLGzizO5zyv9xP7/HzsuNq/ct2bczrsF/NQEXq41P8cP9YAx9p&#10;ffqSfoBe/AMAAP//AwBQSwECLQAUAAYACAAAACEA2+H2y+4AAACFAQAAEwAAAAAAAAAAAAAAAAAA&#10;AAAAW0NvbnRlbnRfVHlwZXNdLnhtbFBLAQItABQABgAIAAAAIQBa9CxbvwAAABUBAAALAAAAAAAA&#10;AAAAAAAAAB8BAABfcmVscy8ucmVsc1BLAQItABQABgAIAAAAIQA/F4KSvwAAANsAAAAPAAAAAAAA&#10;AAAAAAAAAAcCAABkcnMvZG93bnJldi54bWxQSwUGAAAAAAMAAwC3AAAA8w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DKfwQAAANsAAAAPAAAAZHJzL2Rvd25yZXYueG1sRE+7bsIw&#10;FN2R+AfrIrGgxmmFoipgEG1V1IUBmqXblX1JAvF1FDuP/n09VGI8Ou/tfrKNGKjztWMFz0kKglg7&#10;U3OpoPj+fHoF4QOywcYxKfglD/vdfLbF3LiRzzRcQiliCPscFVQhtLmUXldk0SeuJY7c1XUWQ4Rd&#10;KU2HYwy3jXxJ00xarDk2VNjSe0X6fumtgp/16aZ7nVH2Mb4dQ4HXlT9JpZaL6bABEWgKD/G/+8so&#10;WMf18Uv8AXL3BwAA//8DAFBLAQItABQABgAIAAAAIQDb4fbL7gAAAIUBAAATAAAAAAAAAAAAAAAA&#10;AAAAAABbQ29udGVudF9UeXBlc10ueG1sUEsBAi0AFAAGAAgAAAAhAFr0LFu/AAAAFQEAAAsAAAAA&#10;AAAAAAAAAAAAHwEAAF9yZWxzLy5yZWxzUEsBAi0AFAAGAAgAAAAhAIOsMp/BAAAA2wAAAA8AAAAA&#10;AAAAAAAAAAAABwIAAGRycy9kb3ducmV2LnhtbFBLBQYAAAAAAwADALcAAAD1AgAAAAA=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w6XvAAAANsAAAAPAAAAZHJzL2Rvd25yZXYueG1sRE+9CsIw&#10;EN4F3yGc4KapgiLVKCIogg5adT+asy02l9LEtr69GQTHj+9/telMKRqqXWFZwWQcgSBOrS44U3C/&#10;7UcLEM4jaywtk4IPOdis+70Vxtq2fKUm8ZkIIexiVJB7X8VSujQng25sK+LAPW1t0AdYZ1LX2IZw&#10;U8ppFM2lwYJDQ44V7XJKX8nbKHC3qjnstS3aWcKT8+6eXh6nhVLDQbddgvDU+b/45z5qBbOwPnwJ&#10;P0CuvwAAAP//AwBQSwECLQAUAAYACAAAACEA2+H2y+4AAACFAQAAEwAAAAAAAAAAAAAAAAAAAAAA&#10;W0NvbnRlbnRfVHlwZXNdLnhtbFBLAQItABQABgAIAAAAIQBa9CxbvwAAABUBAAALAAAAAAAAAAAA&#10;AAAAAB8BAABfcmVscy8ucmVsc1BLAQItABQABgAIAAAAIQABlw6XvAAAANsAAAAPAAAAAAAAAAAA&#10;AAAAAAcCAABkcnMvZG93bnJldi54bWxQSwUGAAAAAAMAAwC3AAAA8AIAAAAA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721C7"/>
    <w:multiLevelType w:val="multilevel"/>
    <w:tmpl w:val="0D08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82305D"/>
    <w:multiLevelType w:val="hybridMultilevel"/>
    <w:tmpl w:val="57189A88"/>
    <w:lvl w:ilvl="0" w:tplc="7016562A">
      <w:start w:val="1"/>
      <w:numFmt w:val="decimal"/>
      <w:pStyle w:val="Style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41744"/>
    <w:multiLevelType w:val="hybridMultilevel"/>
    <w:tmpl w:val="4B4AA70C"/>
    <w:lvl w:ilvl="0" w:tplc="04090019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47DAF"/>
    <w:multiLevelType w:val="hybridMultilevel"/>
    <w:tmpl w:val="356CDA46"/>
    <w:lvl w:ilvl="0" w:tplc="78946340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5F3020F2">
      <w:numFmt w:val="bullet"/>
      <w:lvlText w:val="-"/>
      <w:lvlJc w:val="left"/>
      <w:pPr>
        <w:ind w:left="1800" w:hanging="360"/>
      </w:pPr>
      <w:rPr>
        <w:rFonts w:ascii="UVN Viet Sach" w:eastAsia="Times New Roman" w:hAnsi="UVN Viet Sach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2A765A"/>
    <w:multiLevelType w:val="hybridMultilevel"/>
    <w:tmpl w:val="0FBC0408"/>
    <w:lvl w:ilvl="0" w:tplc="7B9E00EE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79AE"/>
    <w:multiLevelType w:val="multilevel"/>
    <w:tmpl w:val="8FE48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BA3E37"/>
    <w:multiLevelType w:val="hybridMultilevel"/>
    <w:tmpl w:val="BDDACCE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1E31"/>
    <w:multiLevelType w:val="hybridMultilevel"/>
    <w:tmpl w:val="D8FA982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D49BB"/>
    <w:multiLevelType w:val="hybridMultilevel"/>
    <w:tmpl w:val="9D08A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913EF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04353"/>
    <w:multiLevelType w:val="hybridMultilevel"/>
    <w:tmpl w:val="36A00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F5804"/>
    <w:multiLevelType w:val="hybridMultilevel"/>
    <w:tmpl w:val="BC18562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44F2E"/>
    <w:multiLevelType w:val="hybridMultilevel"/>
    <w:tmpl w:val="9660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1C57D8"/>
    <w:multiLevelType w:val="hybridMultilevel"/>
    <w:tmpl w:val="5538AE00"/>
    <w:lvl w:ilvl="0" w:tplc="96C0A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06702B"/>
    <w:multiLevelType w:val="hybridMultilevel"/>
    <w:tmpl w:val="FA0A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B6DC7"/>
    <w:multiLevelType w:val="hybridMultilevel"/>
    <w:tmpl w:val="AEA6B2E0"/>
    <w:lvl w:ilvl="0" w:tplc="E66AEFB0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71642"/>
    <w:multiLevelType w:val="hybridMultilevel"/>
    <w:tmpl w:val="3A88E1E2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16B47"/>
    <w:multiLevelType w:val="hybridMultilevel"/>
    <w:tmpl w:val="5B623966"/>
    <w:lvl w:ilvl="0" w:tplc="9616472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F1EF4"/>
    <w:multiLevelType w:val="hybridMultilevel"/>
    <w:tmpl w:val="106ECAA6"/>
    <w:lvl w:ilvl="0" w:tplc="9F34FB3E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20B5E"/>
    <w:multiLevelType w:val="hybridMultilevel"/>
    <w:tmpl w:val="3C389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6E209F"/>
    <w:multiLevelType w:val="hybridMultilevel"/>
    <w:tmpl w:val="7602CC4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897D82"/>
    <w:multiLevelType w:val="hybridMultilevel"/>
    <w:tmpl w:val="571E6AE0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11A5F"/>
    <w:multiLevelType w:val="hybridMultilevel"/>
    <w:tmpl w:val="69320DF4"/>
    <w:lvl w:ilvl="0" w:tplc="51B4EA4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300548"/>
    <w:multiLevelType w:val="hybridMultilevel"/>
    <w:tmpl w:val="50F89C74"/>
    <w:lvl w:ilvl="0" w:tplc="6C2C5F1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51C4A"/>
    <w:multiLevelType w:val="hybridMultilevel"/>
    <w:tmpl w:val="9872B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72809"/>
    <w:multiLevelType w:val="hybridMultilevel"/>
    <w:tmpl w:val="3E965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391121"/>
    <w:multiLevelType w:val="hybridMultilevel"/>
    <w:tmpl w:val="71EAA6D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91F19"/>
    <w:multiLevelType w:val="hybridMultilevel"/>
    <w:tmpl w:val="516022BA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A5774"/>
    <w:multiLevelType w:val="hybridMultilevel"/>
    <w:tmpl w:val="009A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DA150F"/>
    <w:multiLevelType w:val="hybridMultilevel"/>
    <w:tmpl w:val="F34089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F3082"/>
    <w:multiLevelType w:val="hybridMultilevel"/>
    <w:tmpl w:val="E4C60036"/>
    <w:lvl w:ilvl="0" w:tplc="77D6C736">
      <w:start w:val="5"/>
      <w:numFmt w:val="bullet"/>
      <w:lvlText w:val="-"/>
      <w:lvlJc w:val="left"/>
      <w:pPr>
        <w:ind w:left="36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0315CD"/>
    <w:multiLevelType w:val="hybridMultilevel"/>
    <w:tmpl w:val="B63A576A"/>
    <w:lvl w:ilvl="0" w:tplc="71D6AFAA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040DD"/>
    <w:multiLevelType w:val="hybridMultilevel"/>
    <w:tmpl w:val="5726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E550C6"/>
    <w:multiLevelType w:val="hybridMultilevel"/>
    <w:tmpl w:val="753034E2"/>
    <w:lvl w:ilvl="0" w:tplc="A3B4DE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592D83"/>
    <w:multiLevelType w:val="hybridMultilevel"/>
    <w:tmpl w:val="5FF49F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BC79A6"/>
    <w:multiLevelType w:val="multilevel"/>
    <w:tmpl w:val="49A80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CCB2FE6"/>
    <w:multiLevelType w:val="hybridMultilevel"/>
    <w:tmpl w:val="EAD0D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4347CD"/>
    <w:multiLevelType w:val="hybridMultilevel"/>
    <w:tmpl w:val="97A8B228"/>
    <w:lvl w:ilvl="0" w:tplc="B29CC066">
      <w:start w:val="2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B52D59"/>
    <w:multiLevelType w:val="hybridMultilevel"/>
    <w:tmpl w:val="599E59C8"/>
    <w:lvl w:ilvl="0" w:tplc="63228FF0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621E29"/>
    <w:multiLevelType w:val="hybridMultilevel"/>
    <w:tmpl w:val="99E6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5308D6"/>
    <w:multiLevelType w:val="hybridMultilevel"/>
    <w:tmpl w:val="89B45686"/>
    <w:lvl w:ilvl="0" w:tplc="D7E4F3D2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290705"/>
    <w:multiLevelType w:val="hybridMultilevel"/>
    <w:tmpl w:val="6DE42330"/>
    <w:lvl w:ilvl="0" w:tplc="1FA203A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E4C55"/>
    <w:multiLevelType w:val="hybridMultilevel"/>
    <w:tmpl w:val="4F003876"/>
    <w:lvl w:ilvl="0" w:tplc="9790D862">
      <w:start w:val="1"/>
      <w:numFmt w:val="decimal"/>
      <w:pStyle w:val="Bc"/>
      <w:lvlText w:val="• Bước %1:"/>
      <w:lvlJc w:val="left"/>
      <w:pPr>
        <w:ind w:left="6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5" w15:restartNumberingAfterBreak="0">
    <w:nsid w:val="72A32108"/>
    <w:multiLevelType w:val="multilevel"/>
    <w:tmpl w:val="0B540D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733D4E9F"/>
    <w:multiLevelType w:val="hybridMultilevel"/>
    <w:tmpl w:val="459E179A"/>
    <w:lvl w:ilvl="0" w:tplc="2AAEE2B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E14012"/>
    <w:multiLevelType w:val="hybridMultilevel"/>
    <w:tmpl w:val="73D09164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0119C3"/>
    <w:multiLevelType w:val="hybridMultilevel"/>
    <w:tmpl w:val="86EC7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546B1C"/>
    <w:multiLevelType w:val="hybridMultilevel"/>
    <w:tmpl w:val="164CBE2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537827"/>
    <w:multiLevelType w:val="hybridMultilevel"/>
    <w:tmpl w:val="148CC192"/>
    <w:lvl w:ilvl="0" w:tplc="9C9225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780639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8B279D"/>
    <w:multiLevelType w:val="multilevel"/>
    <w:tmpl w:val="B59CCB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ABE1A84"/>
    <w:multiLevelType w:val="hybridMultilevel"/>
    <w:tmpl w:val="790C52FC"/>
    <w:lvl w:ilvl="0" w:tplc="D02006FE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B391AB1"/>
    <w:multiLevelType w:val="hybridMultilevel"/>
    <w:tmpl w:val="5CA8EE38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952FF6"/>
    <w:multiLevelType w:val="hybridMultilevel"/>
    <w:tmpl w:val="EA7E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098048">
    <w:abstractNumId w:val="10"/>
  </w:num>
  <w:num w:numId="2" w16cid:durableId="152141516">
    <w:abstractNumId w:val="26"/>
  </w:num>
  <w:num w:numId="3" w16cid:durableId="877232090">
    <w:abstractNumId w:val="3"/>
  </w:num>
  <w:num w:numId="4" w16cid:durableId="701634216">
    <w:abstractNumId w:val="45"/>
  </w:num>
  <w:num w:numId="5" w16cid:durableId="994341519">
    <w:abstractNumId w:val="29"/>
  </w:num>
  <w:num w:numId="6" w16cid:durableId="40716444">
    <w:abstractNumId w:val="44"/>
  </w:num>
  <w:num w:numId="7" w16cid:durableId="681932907">
    <w:abstractNumId w:val="16"/>
  </w:num>
  <w:num w:numId="8" w16cid:durableId="646204225">
    <w:abstractNumId w:val="17"/>
  </w:num>
  <w:num w:numId="9" w16cid:durableId="1476802060">
    <w:abstractNumId w:val="22"/>
  </w:num>
  <w:num w:numId="10" w16cid:durableId="2028602989">
    <w:abstractNumId w:val="47"/>
  </w:num>
  <w:num w:numId="11" w16cid:durableId="506750243">
    <w:abstractNumId w:val="54"/>
  </w:num>
  <w:num w:numId="12" w16cid:durableId="1693916656">
    <w:abstractNumId w:val="38"/>
  </w:num>
  <w:num w:numId="13" w16cid:durableId="1573733328">
    <w:abstractNumId w:val="27"/>
  </w:num>
  <w:num w:numId="14" w16cid:durableId="1113207730">
    <w:abstractNumId w:val="1"/>
  </w:num>
  <w:num w:numId="15" w16cid:durableId="1742094694">
    <w:abstractNumId w:val="11"/>
  </w:num>
  <w:num w:numId="16" w16cid:durableId="234291401">
    <w:abstractNumId w:val="8"/>
  </w:num>
  <w:num w:numId="17" w16cid:durableId="1218975283">
    <w:abstractNumId w:val="12"/>
  </w:num>
  <w:num w:numId="18" w16cid:durableId="1694384813">
    <w:abstractNumId w:val="32"/>
  </w:num>
  <w:num w:numId="19" w16cid:durableId="1674601752">
    <w:abstractNumId w:val="13"/>
  </w:num>
  <w:num w:numId="20" w16cid:durableId="128674370">
    <w:abstractNumId w:val="20"/>
  </w:num>
  <w:num w:numId="21" w16cid:durableId="116068371">
    <w:abstractNumId w:val="34"/>
  </w:num>
  <w:num w:numId="22" w16cid:durableId="905609019">
    <w:abstractNumId w:val="19"/>
  </w:num>
  <w:num w:numId="23" w16cid:durableId="1298532305">
    <w:abstractNumId w:val="43"/>
  </w:num>
  <w:num w:numId="24" w16cid:durableId="319427169">
    <w:abstractNumId w:val="24"/>
  </w:num>
  <w:num w:numId="25" w16cid:durableId="1941596930">
    <w:abstractNumId w:val="31"/>
  </w:num>
  <w:num w:numId="26" w16cid:durableId="151144778">
    <w:abstractNumId w:val="42"/>
  </w:num>
  <w:num w:numId="27" w16cid:durableId="1151483522">
    <w:abstractNumId w:val="52"/>
  </w:num>
  <w:num w:numId="28" w16cid:durableId="1994219560">
    <w:abstractNumId w:val="9"/>
  </w:num>
  <w:num w:numId="29" w16cid:durableId="491222461">
    <w:abstractNumId w:val="37"/>
  </w:num>
  <w:num w:numId="30" w16cid:durableId="1855416012">
    <w:abstractNumId w:val="0"/>
  </w:num>
  <w:num w:numId="31" w16cid:durableId="245263010">
    <w:abstractNumId w:val="5"/>
  </w:num>
  <w:num w:numId="32" w16cid:durableId="1835797504">
    <w:abstractNumId w:val="51"/>
  </w:num>
  <w:num w:numId="33" w16cid:durableId="220799362">
    <w:abstractNumId w:val="33"/>
  </w:num>
  <w:num w:numId="34" w16cid:durableId="1025835054">
    <w:abstractNumId w:val="2"/>
  </w:num>
  <w:num w:numId="35" w16cid:durableId="1591812595">
    <w:abstractNumId w:val="36"/>
  </w:num>
  <w:num w:numId="36" w16cid:durableId="1461341884">
    <w:abstractNumId w:val="18"/>
  </w:num>
  <w:num w:numId="37" w16cid:durableId="1043139602">
    <w:abstractNumId w:val="14"/>
  </w:num>
  <w:num w:numId="38" w16cid:durableId="723677302">
    <w:abstractNumId w:val="50"/>
  </w:num>
  <w:num w:numId="39" w16cid:durableId="1350182785">
    <w:abstractNumId w:val="41"/>
  </w:num>
  <w:num w:numId="40" w16cid:durableId="497771525">
    <w:abstractNumId w:val="39"/>
  </w:num>
  <w:num w:numId="41" w16cid:durableId="770779091">
    <w:abstractNumId w:val="21"/>
  </w:num>
  <w:num w:numId="42" w16cid:durableId="2034647947">
    <w:abstractNumId w:val="15"/>
  </w:num>
  <w:num w:numId="43" w16cid:durableId="1831094356">
    <w:abstractNumId w:val="30"/>
  </w:num>
  <w:num w:numId="44" w16cid:durableId="749891256">
    <w:abstractNumId w:val="35"/>
  </w:num>
  <w:num w:numId="45" w16cid:durableId="1193883125">
    <w:abstractNumId w:val="48"/>
  </w:num>
  <w:num w:numId="46" w16cid:durableId="454375740">
    <w:abstractNumId w:val="55"/>
  </w:num>
  <w:num w:numId="47" w16cid:durableId="1557549006">
    <w:abstractNumId w:val="25"/>
  </w:num>
  <w:num w:numId="48" w16cid:durableId="1029448168">
    <w:abstractNumId w:val="53"/>
  </w:num>
  <w:num w:numId="49" w16cid:durableId="668950672">
    <w:abstractNumId w:val="40"/>
  </w:num>
  <w:num w:numId="50" w16cid:durableId="891112246">
    <w:abstractNumId w:val="49"/>
  </w:num>
  <w:num w:numId="51" w16cid:durableId="2008511698">
    <w:abstractNumId w:val="6"/>
  </w:num>
  <w:num w:numId="52" w16cid:durableId="2075426531">
    <w:abstractNumId w:val="46"/>
  </w:num>
  <w:num w:numId="53" w16cid:durableId="1093820583">
    <w:abstractNumId w:val="23"/>
  </w:num>
  <w:num w:numId="54" w16cid:durableId="2061902582">
    <w:abstractNumId w:val="7"/>
  </w:num>
  <w:num w:numId="55" w16cid:durableId="790514313">
    <w:abstractNumId w:val="28"/>
  </w:num>
  <w:num w:numId="56" w16cid:durableId="164450355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embedSystemFont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DGxMLM0NzKzMDVX0lEKTi0uzszPAykwqgUAhSuUPywAAAA="/>
  </w:docVars>
  <w:rsids>
    <w:rsidRoot w:val="00811E75"/>
    <w:rsid w:val="00000391"/>
    <w:rsid w:val="00000AEB"/>
    <w:rsid w:val="00002291"/>
    <w:rsid w:val="00002E27"/>
    <w:rsid w:val="00006912"/>
    <w:rsid w:val="00006A69"/>
    <w:rsid w:val="00006C22"/>
    <w:rsid w:val="00006ED0"/>
    <w:rsid w:val="000102B3"/>
    <w:rsid w:val="00011A04"/>
    <w:rsid w:val="00014D12"/>
    <w:rsid w:val="00016653"/>
    <w:rsid w:val="00020F9F"/>
    <w:rsid w:val="00021A59"/>
    <w:rsid w:val="00023047"/>
    <w:rsid w:val="00023AF6"/>
    <w:rsid w:val="00023C31"/>
    <w:rsid w:val="00025314"/>
    <w:rsid w:val="0002573B"/>
    <w:rsid w:val="00026E39"/>
    <w:rsid w:val="00030160"/>
    <w:rsid w:val="000304BB"/>
    <w:rsid w:val="000305FB"/>
    <w:rsid w:val="00030B00"/>
    <w:rsid w:val="00033FC5"/>
    <w:rsid w:val="00034362"/>
    <w:rsid w:val="0003521A"/>
    <w:rsid w:val="000358B0"/>
    <w:rsid w:val="00035CBA"/>
    <w:rsid w:val="00035D83"/>
    <w:rsid w:val="0003780B"/>
    <w:rsid w:val="00037C7D"/>
    <w:rsid w:val="00037EF1"/>
    <w:rsid w:val="00040506"/>
    <w:rsid w:val="000423CF"/>
    <w:rsid w:val="00042C53"/>
    <w:rsid w:val="000443DB"/>
    <w:rsid w:val="00044946"/>
    <w:rsid w:val="00046B3B"/>
    <w:rsid w:val="00046F16"/>
    <w:rsid w:val="00047E4E"/>
    <w:rsid w:val="00047E7B"/>
    <w:rsid w:val="00052F4E"/>
    <w:rsid w:val="00053176"/>
    <w:rsid w:val="000536A6"/>
    <w:rsid w:val="00054089"/>
    <w:rsid w:val="00054DD7"/>
    <w:rsid w:val="000563D4"/>
    <w:rsid w:val="0006253F"/>
    <w:rsid w:val="000626C8"/>
    <w:rsid w:val="0006386A"/>
    <w:rsid w:val="0006387B"/>
    <w:rsid w:val="00063FB0"/>
    <w:rsid w:val="00063FBC"/>
    <w:rsid w:val="00067DF4"/>
    <w:rsid w:val="00070C3F"/>
    <w:rsid w:val="00071685"/>
    <w:rsid w:val="00072407"/>
    <w:rsid w:val="00072AB8"/>
    <w:rsid w:val="000732EE"/>
    <w:rsid w:val="00074DB2"/>
    <w:rsid w:val="000756F4"/>
    <w:rsid w:val="00076F77"/>
    <w:rsid w:val="000777F4"/>
    <w:rsid w:val="00077E36"/>
    <w:rsid w:val="00077E4A"/>
    <w:rsid w:val="00080493"/>
    <w:rsid w:val="000817D5"/>
    <w:rsid w:val="00081B3F"/>
    <w:rsid w:val="00082CF5"/>
    <w:rsid w:val="00083AD5"/>
    <w:rsid w:val="00083BFE"/>
    <w:rsid w:val="000844F8"/>
    <w:rsid w:val="00084AF7"/>
    <w:rsid w:val="00084B79"/>
    <w:rsid w:val="00085BC6"/>
    <w:rsid w:val="000874E9"/>
    <w:rsid w:val="00087A0A"/>
    <w:rsid w:val="00090668"/>
    <w:rsid w:val="000935DE"/>
    <w:rsid w:val="00095A7A"/>
    <w:rsid w:val="00096051"/>
    <w:rsid w:val="000A2058"/>
    <w:rsid w:val="000A2669"/>
    <w:rsid w:val="000A26C8"/>
    <w:rsid w:val="000A300B"/>
    <w:rsid w:val="000A35AF"/>
    <w:rsid w:val="000A45A2"/>
    <w:rsid w:val="000A4CB8"/>
    <w:rsid w:val="000A6D1B"/>
    <w:rsid w:val="000A729B"/>
    <w:rsid w:val="000A7C36"/>
    <w:rsid w:val="000B0D80"/>
    <w:rsid w:val="000B3EC9"/>
    <w:rsid w:val="000B5144"/>
    <w:rsid w:val="000B5C66"/>
    <w:rsid w:val="000C0643"/>
    <w:rsid w:val="000C1191"/>
    <w:rsid w:val="000C297D"/>
    <w:rsid w:val="000C4787"/>
    <w:rsid w:val="000C505E"/>
    <w:rsid w:val="000C5B4F"/>
    <w:rsid w:val="000C71C3"/>
    <w:rsid w:val="000C786E"/>
    <w:rsid w:val="000C7C86"/>
    <w:rsid w:val="000C7F39"/>
    <w:rsid w:val="000D3593"/>
    <w:rsid w:val="000D7FE8"/>
    <w:rsid w:val="000E0D2D"/>
    <w:rsid w:val="000E4826"/>
    <w:rsid w:val="000E4CA9"/>
    <w:rsid w:val="000E5278"/>
    <w:rsid w:val="000F0F18"/>
    <w:rsid w:val="000F1EF1"/>
    <w:rsid w:val="000F272B"/>
    <w:rsid w:val="000F2C3D"/>
    <w:rsid w:val="000F3601"/>
    <w:rsid w:val="000F3D7C"/>
    <w:rsid w:val="000F5C9C"/>
    <w:rsid w:val="000F6F39"/>
    <w:rsid w:val="000F79BB"/>
    <w:rsid w:val="001009F6"/>
    <w:rsid w:val="001050FC"/>
    <w:rsid w:val="0011187C"/>
    <w:rsid w:val="001122CB"/>
    <w:rsid w:val="0011236A"/>
    <w:rsid w:val="001133CB"/>
    <w:rsid w:val="00113984"/>
    <w:rsid w:val="00113E3D"/>
    <w:rsid w:val="00120139"/>
    <w:rsid w:val="00120DC3"/>
    <w:rsid w:val="0012126F"/>
    <w:rsid w:val="00121F4C"/>
    <w:rsid w:val="00123A0C"/>
    <w:rsid w:val="00125179"/>
    <w:rsid w:val="00130A35"/>
    <w:rsid w:val="001346D7"/>
    <w:rsid w:val="00134866"/>
    <w:rsid w:val="00135FF6"/>
    <w:rsid w:val="001361DC"/>
    <w:rsid w:val="00136BDB"/>
    <w:rsid w:val="0013770D"/>
    <w:rsid w:val="00140841"/>
    <w:rsid w:val="0014099C"/>
    <w:rsid w:val="00141CF3"/>
    <w:rsid w:val="001422B7"/>
    <w:rsid w:val="001425CF"/>
    <w:rsid w:val="001431DE"/>
    <w:rsid w:val="00144E3E"/>
    <w:rsid w:val="00144FDB"/>
    <w:rsid w:val="001450E3"/>
    <w:rsid w:val="00145209"/>
    <w:rsid w:val="0014630E"/>
    <w:rsid w:val="00146E08"/>
    <w:rsid w:val="00150440"/>
    <w:rsid w:val="00150865"/>
    <w:rsid w:val="00152762"/>
    <w:rsid w:val="00153561"/>
    <w:rsid w:val="00156B07"/>
    <w:rsid w:val="0016180A"/>
    <w:rsid w:val="00162043"/>
    <w:rsid w:val="00163378"/>
    <w:rsid w:val="001646DA"/>
    <w:rsid w:val="00164850"/>
    <w:rsid w:val="00164F6C"/>
    <w:rsid w:val="001670F1"/>
    <w:rsid w:val="001701F1"/>
    <w:rsid w:val="00170740"/>
    <w:rsid w:val="001718BF"/>
    <w:rsid w:val="00175264"/>
    <w:rsid w:val="00175AAC"/>
    <w:rsid w:val="00175ADF"/>
    <w:rsid w:val="00177F19"/>
    <w:rsid w:val="001809AC"/>
    <w:rsid w:val="00180EB2"/>
    <w:rsid w:val="0018249E"/>
    <w:rsid w:val="00185F79"/>
    <w:rsid w:val="00186C91"/>
    <w:rsid w:val="001872F0"/>
    <w:rsid w:val="001940DA"/>
    <w:rsid w:val="00195686"/>
    <w:rsid w:val="00197611"/>
    <w:rsid w:val="001A184F"/>
    <w:rsid w:val="001A382F"/>
    <w:rsid w:val="001A63D1"/>
    <w:rsid w:val="001A647D"/>
    <w:rsid w:val="001A775F"/>
    <w:rsid w:val="001A7AF6"/>
    <w:rsid w:val="001B03C5"/>
    <w:rsid w:val="001B0949"/>
    <w:rsid w:val="001B1134"/>
    <w:rsid w:val="001B4477"/>
    <w:rsid w:val="001B5840"/>
    <w:rsid w:val="001B665F"/>
    <w:rsid w:val="001C0992"/>
    <w:rsid w:val="001C241E"/>
    <w:rsid w:val="001C3CBE"/>
    <w:rsid w:val="001C470F"/>
    <w:rsid w:val="001C4DD5"/>
    <w:rsid w:val="001C5F19"/>
    <w:rsid w:val="001C64A3"/>
    <w:rsid w:val="001C657B"/>
    <w:rsid w:val="001D17E9"/>
    <w:rsid w:val="001D1D9D"/>
    <w:rsid w:val="001D5836"/>
    <w:rsid w:val="001D7564"/>
    <w:rsid w:val="001E0B9A"/>
    <w:rsid w:val="001E1A78"/>
    <w:rsid w:val="001E219C"/>
    <w:rsid w:val="001E4B75"/>
    <w:rsid w:val="001E582A"/>
    <w:rsid w:val="001F1B6E"/>
    <w:rsid w:val="001F3CB2"/>
    <w:rsid w:val="001F4364"/>
    <w:rsid w:val="001F7C89"/>
    <w:rsid w:val="001F7E31"/>
    <w:rsid w:val="00200CF3"/>
    <w:rsid w:val="00201549"/>
    <w:rsid w:val="0020229B"/>
    <w:rsid w:val="002030C0"/>
    <w:rsid w:val="0020432B"/>
    <w:rsid w:val="00204706"/>
    <w:rsid w:val="00204F38"/>
    <w:rsid w:val="00210175"/>
    <w:rsid w:val="00211BB4"/>
    <w:rsid w:val="0021379F"/>
    <w:rsid w:val="00216CA4"/>
    <w:rsid w:val="002174B9"/>
    <w:rsid w:val="00220519"/>
    <w:rsid w:val="00222BE2"/>
    <w:rsid w:val="00224153"/>
    <w:rsid w:val="002259B1"/>
    <w:rsid w:val="0022612C"/>
    <w:rsid w:val="00226BB7"/>
    <w:rsid w:val="00230B64"/>
    <w:rsid w:val="00231E80"/>
    <w:rsid w:val="00234646"/>
    <w:rsid w:val="0023539D"/>
    <w:rsid w:val="00235756"/>
    <w:rsid w:val="00240110"/>
    <w:rsid w:val="00241918"/>
    <w:rsid w:val="00242EA6"/>
    <w:rsid w:val="00243F7F"/>
    <w:rsid w:val="002475C9"/>
    <w:rsid w:val="00250318"/>
    <w:rsid w:val="0025135A"/>
    <w:rsid w:val="00251549"/>
    <w:rsid w:val="0025290A"/>
    <w:rsid w:val="00253B41"/>
    <w:rsid w:val="00254D90"/>
    <w:rsid w:val="00256D07"/>
    <w:rsid w:val="00260392"/>
    <w:rsid w:val="002610C7"/>
    <w:rsid w:val="0026115E"/>
    <w:rsid w:val="00261277"/>
    <w:rsid w:val="002615D5"/>
    <w:rsid w:val="00261F27"/>
    <w:rsid w:val="00261F3E"/>
    <w:rsid w:val="00262145"/>
    <w:rsid w:val="00263448"/>
    <w:rsid w:val="002657ED"/>
    <w:rsid w:val="00265C4C"/>
    <w:rsid w:val="002664F6"/>
    <w:rsid w:val="00267281"/>
    <w:rsid w:val="00267587"/>
    <w:rsid w:val="00267A4C"/>
    <w:rsid w:val="00271023"/>
    <w:rsid w:val="002724CB"/>
    <w:rsid w:val="00272766"/>
    <w:rsid w:val="00272778"/>
    <w:rsid w:val="002729DD"/>
    <w:rsid w:val="00273A04"/>
    <w:rsid w:val="00276095"/>
    <w:rsid w:val="002816B2"/>
    <w:rsid w:val="002823EB"/>
    <w:rsid w:val="0028251B"/>
    <w:rsid w:val="0029252D"/>
    <w:rsid w:val="002937A5"/>
    <w:rsid w:val="0029459C"/>
    <w:rsid w:val="00295E81"/>
    <w:rsid w:val="00295F41"/>
    <w:rsid w:val="00296052"/>
    <w:rsid w:val="002967BC"/>
    <w:rsid w:val="00297049"/>
    <w:rsid w:val="002A0065"/>
    <w:rsid w:val="002A096F"/>
    <w:rsid w:val="002A3991"/>
    <w:rsid w:val="002A74EA"/>
    <w:rsid w:val="002B2C32"/>
    <w:rsid w:val="002B465C"/>
    <w:rsid w:val="002B473D"/>
    <w:rsid w:val="002B4D33"/>
    <w:rsid w:val="002B5D48"/>
    <w:rsid w:val="002B65A7"/>
    <w:rsid w:val="002B7252"/>
    <w:rsid w:val="002C070B"/>
    <w:rsid w:val="002C51F5"/>
    <w:rsid w:val="002C59D5"/>
    <w:rsid w:val="002C59E5"/>
    <w:rsid w:val="002C604C"/>
    <w:rsid w:val="002C61A2"/>
    <w:rsid w:val="002C6539"/>
    <w:rsid w:val="002C74FC"/>
    <w:rsid w:val="002C7674"/>
    <w:rsid w:val="002C7FC4"/>
    <w:rsid w:val="002D03AB"/>
    <w:rsid w:val="002D0E59"/>
    <w:rsid w:val="002D11B8"/>
    <w:rsid w:val="002D12BB"/>
    <w:rsid w:val="002D1DBF"/>
    <w:rsid w:val="002D1E21"/>
    <w:rsid w:val="002D2404"/>
    <w:rsid w:val="002D28AD"/>
    <w:rsid w:val="002D64EC"/>
    <w:rsid w:val="002D6633"/>
    <w:rsid w:val="002D6A7B"/>
    <w:rsid w:val="002E1D34"/>
    <w:rsid w:val="002E2CA8"/>
    <w:rsid w:val="002E3556"/>
    <w:rsid w:val="002E401B"/>
    <w:rsid w:val="002F0692"/>
    <w:rsid w:val="002F0726"/>
    <w:rsid w:val="002F0A5C"/>
    <w:rsid w:val="002F1CE8"/>
    <w:rsid w:val="002F27D0"/>
    <w:rsid w:val="002F2EC7"/>
    <w:rsid w:val="002F409B"/>
    <w:rsid w:val="002F55C6"/>
    <w:rsid w:val="003000D7"/>
    <w:rsid w:val="003008D7"/>
    <w:rsid w:val="00300E5D"/>
    <w:rsid w:val="003012F7"/>
    <w:rsid w:val="0030327F"/>
    <w:rsid w:val="0030416A"/>
    <w:rsid w:val="00305A51"/>
    <w:rsid w:val="00306D3A"/>
    <w:rsid w:val="00307060"/>
    <w:rsid w:val="0030747C"/>
    <w:rsid w:val="00310308"/>
    <w:rsid w:val="00310601"/>
    <w:rsid w:val="003114A2"/>
    <w:rsid w:val="00311B19"/>
    <w:rsid w:val="003124F3"/>
    <w:rsid w:val="00312C6E"/>
    <w:rsid w:val="00312DBE"/>
    <w:rsid w:val="00313327"/>
    <w:rsid w:val="00313B37"/>
    <w:rsid w:val="00313F7D"/>
    <w:rsid w:val="00314EE2"/>
    <w:rsid w:val="0031572C"/>
    <w:rsid w:val="00320AE3"/>
    <w:rsid w:val="0032270F"/>
    <w:rsid w:val="00322C24"/>
    <w:rsid w:val="00323D59"/>
    <w:rsid w:val="00324FCD"/>
    <w:rsid w:val="00326341"/>
    <w:rsid w:val="00330300"/>
    <w:rsid w:val="00332CB8"/>
    <w:rsid w:val="0033364D"/>
    <w:rsid w:val="0033581F"/>
    <w:rsid w:val="003372BC"/>
    <w:rsid w:val="00345F4E"/>
    <w:rsid w:val="0034787B"/>
    <w:rsid w:val="00347D1D"/>
    <w:rsid w:val="00350381"/>
    <w:rsid w:val="00351907"/>
    <w:rsid w:val="00353F09"/>
    <w:rsid w:val="00354F6C"/>
    <w:rsid w:val="00355944"/>
    <w:rsid w:val="00356A5A"/>
    <w:rsid w:val="0035732D"/>
    <w:rsid w:val="00357E8A"/>
    <w:rsid w:val="00360010"/>
    <w:rsid w:val="003641F5"/>
    <w:rsid w:val="00364A9F"/>
    <w:rsid w:val="00364C79"/>
    <w:rsid w:val="003653E1"/>
    <w:rsid w:val="003666D4"/>
    <w:rsid w:val="00366DAE"/>
    <w:rsid w:val="00366FEB"/>
    <w:rsid w:val="00370782"/>
    <w:rsid w:val="003714B9"/>
    <w:rsid w:val="00371A7C"/>
    <w:rsid w:val="00373AED"/>
    <w:rsid w:val="00373BFF"/>
    <w:rsid w:val="00375D8E"/>
    <w:rsid w:val="00375DC1"/>
    <w:rsid w:val="0037601F"/>
    <w:rsid w:val="003765B7"/>
    <w:rsid w:val="00377AE1"/>
    <w:rsid w:val="00377DD3"/>
    <w:rsid w:val="003827F7"/>
    <w:rsid w:val="00382AB7"/>
    <w:rsid w:val="00383083"/>
    <w:rsid w:val="0038614E"/>
    <w:rsid w:val="00386394"/>
    <w:rsid w:val="00386B03"/>
    <w:rsid w:val="00387936"/>
    <w:rsid w:val="00387E1D"/>
    <w:rsid w:val="003901B0"/>
    <w:rsid w:val="0039094E"/>
    <w:rsid w:val="00394D72"/>
    <w:rsid w:val="003957FB"/>
    <w:rsid w:val="003979C3"/>
    <w:rsid w:val="003A0726"/>
    <w:rsid w:val="003A1618"/>
    <w:rsid w:val="003A42BD"/>
    <w:rsid w:val="003A4394"/>
    <w:rsid w:val="003A47DA"/>
    <w:rsid w:val="003A4BAD"/>
    <w:rsid w:val="003A5D78"/>
    <w:rsid w:val="003A66F1"/>
    <w:rsid w:val="003B0585"/>
    <w:rsid w:val="003B063B"/>
    <w:rsid w:val="003B18C0"/>
    <w:rsid w:val="003B1BD8"/>
    <w:rsid w:val="003B22D8"/>
    <w:rsid w:val="003B3ECB"/>
    <w:rsid w:val="003B488E"/>
    <w:rsid w:val="003B5FC2"/>
    <w:rsid w:val="003B67F3"/>
    <w:rsid w:val="003C1F7C"/>
    <w:rsid w:val="003C28D4"/>
    <w:rsid w:val="003C3374"/>
    <w:rsid w:val="003C4779"/>
    <w:rsid w:val="003C4E56"/>
    <w:rsid w:val="003C558E"/>
    <w:rsid w:val="003C5D29"/>
    <w:rsid w:val="003C6EAF"/>
    <w:rsid w:val="003C7DD2"/>
    <w:rsid w:val="003D35CE"/>
    <w:rsid w:val="003D40F1"/>
    <w:rsid w:val="003D4966"/>
    <w:rsid w:val="003D565F"/>
    <w:rsid w:val="003D60D2"/>
    <w:rsid w:val="003D616E"/>
    <w:rsid w:val="003D65B2"/>
    <w:rsid w:val="003D6D8F"/>
    <w:rsid w:val="003E311F"/>
    <w:rsid w:val="003E352A"/>
    <w:rsid w:val="003E4901"/>
    <w:rsid w:val="003E4A15"/>
    <w:rsid w:val="003F0087"/>
    <w:rsid w:val="003F012A"/>
    <w:rsid w:val="003F02DA"/>
    <w:rsid w:val="003F185A"/>
    <w:rsid w:val="003F26FA"/>
    <w:rsid w:val="003F29BC"/>
    <w:rsid w:val="003F2C61"/>
    <w:rsid w:val="003F3205"/>
    <w:rsid w:val="003F330A"/>
    <w:rsid w:val="003F575C"/>
    <w:rsid w:val="003F5811"/>
    <w:rsid w:val="003F684E"/>
    <w:rsid w:val="004012AF"/>
    <w:rsid w:val="0040159A"/>
    <w:rsid w:val="00402D30"/>
    <w:rsid w:val="0040417A"/>
    <w:rsid w:val="00404190"/>
    <w:rsid w:val="00404787"/>
    <w:rsid w:val="00407369"/>
    <w:rsid w:val="00411B96"/>
    <w:rsid w:val="004152D9"/>
    <w:rsid w:val="00416CD0"/>
    <w:rsid w:val="00423D0B"/>
    <w:rsid w:val="00425951"/>
    <w:rsid w:val="004272CC"/>
    <w:rsid w:val="004300DD"/>
    <w:rsid w:val="00431046"/>
    <w:rsid w:val="004310B3"/>
    <w:rsid w:val="004329CC"/>
    <w:rsid w:val="00433A52"/>
    <w:rsid w:val="0043450F"/>
    <w:rsid w:val="00434784"/>
    <w:rsid w:val="00434A47"/>
    <w:rsid w:val="00434E4B"/>
    <w:rsid w:val="0043762D"/>
    <w:rsid w:val="004408CC"/>
    <w:rsid w:val="00440921"/>
    <w:rsid w:val="004422DB"/>
    <w:rsid w:val="00444A0C"/>
    <w:rsid w:val="0044531D"/>
    <w:rsid w:val="00445E1F"/>
    <w:rsid w:val="0044637A"/>
    <w:rsid w:val="004464E8"/>
    <w:rsid w:val="004509BB"/>
    <w:rsid w:val="00450C74"/>
    <w:rsid w:val="00451441"/>
    <w:rsid w:val="00451805"/>
    <w:rsid w:val="004526E0"/>
    <w:rsid w:val="004540F9"/>
    <w:rsid w:val="00455498"/>
    <w:rsid w:val="00456BE3"/>
    <w:rsid w:val="00462F54"/>
    <w:rsid w:val="00464CFB"/>
    <w:rsid w:val="004657A2"/>
    <w:rsid w:val="004669A1"/>
    <w:rsid w:val="00466CD0"/>
    <w:rsid w:val="00470688"/>
    <w:rsid w:val="004737DA"/>
    <w:rsid w:val="0047395F"/>
    <w:rsid w:val="00475C7A"/>
    <w:rsid w:val="00476BC6"/>
    <w:rsid w:val="00480745"/>
    <w:rsid w:val="00480A32"/>
    <w:rsid w:val="00480EC3"/>
    <w:rsid w:val="004818BF"/>
    <w:rsid w:val="00484AFA"/>
    <w:rsid w:val="00486903"/>
    <w:rsid w:val="00486B12"/>
    <w:rsid w:val="004909B1"/>
    <w:rsid w:val="00490B0D"/>
    <w:rsid w:val="00491B22"/>
    <w:rsid w:val="00493FDD"/>
    <w:rsid w:val="00495071"/>
    <w:rsid w:val="0049549B"/>
    <w:rsid w:val="00496D3B"/>
    <w:rsid w:val="004974E1"/>
    <w:rsid w:val="004A0329"/>
    <w:rsid w:val="004A1128"/>
    <w:rsid w:val="004A3D5A"/>
    <w:rsid w:val="004A55AE"/>
    <w:rsid w:val="004A660D"/>
    <w:rsid w:val="004A7226"/>
    <w:rsid w:val="004A760C"/>
    <w:rsid w:val="004B2131"/>
    <w:rsid w:val="004B37B0"/>
    <w:rsid w:val="004B57A0"/>
    <w:rsid w:val="004B5CF1"/>
    <w:rsid w:val="004B6A51"/>
    <w:rsid w:val="004C10CF"/>
    <w:rsid w:val="004C1BCA"/>
    <w:rsid w:val="004C312F"/>
    <w:rsid w:val="004C4D4F"/>
    <w:rsid w:val="004C6570"/>
    <w:rsid w:val="004D00CC"/>
    <w:rsid w:val="004D03DD"/>
    <w:rsid w:val="004D1419"/>
    <w:rsid w:val="004D5E61"/>
    <w:rsid w:val="004D6415"/>
    <w:rsid w:val="004D661A"/>
    <w:rsid w:val="004D6AE3"/>
    <w:rsid w:val="004E0F95"/>
    <w:rsid w:val="004E16EF"/>
    <w:rsid w:val="004E18A1"/>
    <w:rsid w:val="004E1D57"/>
    <w:rsid w:val="004E2878"/>
    <w:rsid w:val="004E2A44"/>
    <w:rsid w:val="004E3CAB"/>
    <w:rsid w:val="004E4221"/>
    <w:rsid w:val="004E460F"/>
    <w:rsid w:val="004E4AAC"/>
    <w:rsid w:val="004E5BFC"/>
    <w:rsid w:val="004E6D6E"/>
    <w:rsid w:val="004E6E4F"/>
    <w:rsid w:val="004E7151"/>
    <w:rsid w:val="004E77B6"/>
    <w:rsid w:val="004F0772"/>
    <w:rsid w:val="004F174C"/>
    <w:rsid w:val="004F2D6C"/>
    <w:rsid w:val="004F4BF1"/>
    <w:rsid w:val="004F52A8"/>
    <w:rsid w:val="004F56EE"/>
    <w:rsid w:val="004F64FD"/>
    <w:rsid w:val="004F664D"/>
    <w:rsid w:val="004F7E17"/>
    <w:rsid w:val="0050210C"/>
    <w:rsid w:val="005067D5"/>
    <w:rsid w:val="00506B09"/>
    <w:rsid w:val="00511406"/>
    <w:rsid w:val="00513003"/>
    <w:rsid w:val="005140B4"/>
    <w:rsid w:val="005171F1"/>
    <w:rsid w:val="0052031A"/>
    <w:rsid w:val="0052075B"/>
    <w:rsid w:val="00521A3F"/>
    <w:rsid w:val="0052292D"/>
    <w:rsid w:val="00524081"/>
    <w:rsid w:val="0052587B"/>
    <w:rsid w:val="0053014B"/>
    <w:rsid w:val="005328F1"/>
    <w:rsid w:val="00532A9C"/>
    <w:rsid w:val="00536101"/>
    <w:rsid w:val="00541A11"/>
    <w:rsid w:val="00543118"/>
    <w:rsid w:val="00544AB5"/>
    <w:rsid w:val="00545389"/>
    <w:rsid w:val="005459D4"/>
    <w:rsid w:val="0054691A"/>
    <w:rsid w:val="00547523"/>
    <w:rsid w:val="00547F53"/>
    <w:rsid w:val="00551316"/>
    <w:rsid w:val="00552416"/>
    <w:rsid w:val="00553CCB"/>
    <w:rsid w:val="00554208"/>
    <w:rsid w:val="00554E1A"/>
    <w:rsid w:val="00556480"/>
    <w:rsid w:val="005605EC"/>
    <w:rsid w:val="005624DF"/>
    <w:rsid w:val="00562CC3"/>
    <w:rsid w:val="00566A88"/>
    <w:rsid w:val="00567721"/>
    <w:rsid w:val="00572592"/>
    <w:rsid w:val="00574541"/>
    <w:rsid w:val="005760FC"/>
    <w:rsid w:val="005767A1"/>
    <w:rsid w:val="00576BA7"/>
    <w:rsid w:val="0057762B"/>
    <w:rsid w:val="00583635"/>
    <w:rsid w:val="00584A5D"/>
    <w:rsid w:val="00585DB4"/>
    <w:rsid w:val="005860C4"/>
    <w:rsid w:val="00592010"/>
    <w:rsid w:val="00592322"/>
    <w:rsid w:val="0059336A"/>
    <w:rsid w:val="00593AE6"/>
    <w:rsid w:val="00593F7C"/>
    <w:rsid w:val="00596D6A"/>
    <w:rsid w:val="005A06D8"/>
    <w:rsid w:val="005A3811"/>
    <w:rsid w:val="005A62A6"/>
    <w:rsid w:val="005A714B"/>
    <w:rsid w:val="005A719C"/>
    <w:rsid w:val="005B0248"/>
    <w:rsid w:val="005B0347"/>
    <w:rsid w:val="005B16BF"/>
    <w:rsid w:val="005B24C2"/>
    <w:rsid w:val="005B4B21"/>
    <w:rsid w:val="005C118D"/>
    <w:rsid w:val="005C2AA1"/>
    <w:rsid w:val="005C3A35"/>
    <w:rsid w:val="005C47D3"/>
    <w:rsid w:val="005C5B77"/>
    <w:rsid w:val="005C5F7A"/>
    <w:rsid w:val="005C780E"/>
    <w:rsid w:val="005C7986"/>
    <w:rsid w:val="005D1FE3"/>
    <w:rsid w:val="005D21C7"/>
    <w:rsid w:val="005D23D9"/>
    <w:rsid w:val="005D291F"/>
    <w:rsid w:val="005D3178"/>
    <w:rsid w:val="005D3219"/>
    <w:rsid w:val="005D321C"/>
    <w:rsid w:val="005D378F"/>
    <w:rsid w:val="005D4417"/>
    <w:rsid w:val="005D5C46"/>
    <w:rsid w:val="005D63E9"/>
    <w:rsid w:val="005D6F89"/>
    <w:rsid w:val="005E1031"/>
    <w:rsid w:val="005E1F6C"/>
    <w:rsid w:val="005E319A"/>
    <w:rsid w:val="005E439C"/>
    <w:rsid w:val="005E7F7E"/>
    <w:rsid w:val="005F2468"/>
    <w:rsid w:val="005F40C6"/>
    <w:rsid w:val="005F54E6"/>
    <w:rsid w:val="00600CB8"/>
    <w:rsid w:val="00601115"/>
    <w:rsid w:val="00601B2B"/>
    <w:rsid w:val="0060240F"/>
    <w:rsid w:val="00604225"/>
    <w:rsid w:val="00605898"/>
    <w:rsid w:val="00610756"/>
    <w:rsid w:val="00610900"/>
    <w:rsid w:val="0061243E"/>
    <w:rsid w:val="00613EA0"/>
    <w:rsid w:val="006146AF"/>
    <w:rsid w:val="0061592D"/>
    <w:rsid w:val="00616D5E"/>
    <w:rsid w:val="00622AFE"/>
    <w:rsid w:val="00623F17"/>
    <w:rsid w:val="006246DA"/>
    <w:rsid w:val="00630BB9"/>
    <w:rsid w:val="00635ACB"/>
    <w:rsid w:val="00635F5A"/>
    <w:rsid w:val="00636B92"/>
    <w:rsid w:val="00636F89"/>
    <w:rsid w:val="006407C0"/>
    <w:rsid w:val="00646146"/>
    <w:rsid w:val="006506E4"/>
    <w:rsid w:val="00654211"/>
    <w:rsid w:val="00655FA0"/>
    <w:rsid w:val="0066085B"/>
    <w:rsid w:val="00660B4B"/>
    <w:rsid w:val="006637B9"/>
    <w:rsid w:val="00666BEB"/>
    <w:rsid w:val="0066747F"/>
    <w:rsid w:val="00667F4E"/>
    <w:rsid w:val="006702C1"/>
    <w:rsid w:val="00673A67"/>
    <w:rsid w:val="00677287"/>
    <w:rsid w:val="006774D8"/>
    <w:rsid w:val="00680382"/>
    <w:rsid w:val="00683037"/>
    <w:rsid w:val="00684FDC"/>
    <w:rsid w:val="00685223"/>
    <w:rsid w:val="00685EF2"/>
    <w:rsid w:val="00687768"/>
    <w:rsid w:val="00690704"/>
    <w:rsid w:val="0069077D"/>
    <w:rsid w:val="00694787"/>
    <w:rsid w:val="006948F3"/>
    <w:rsid w:val="00694EB5"/>
    <w:rsid w:val="00696078"/>
    <w:rsid w:val="006A01B0"/>
    <w:rsid w:val="006A1C23"/>
    <w:rsid w:val="006A2C74"/>
    <w:rsid w:val="006A4903"/>
    <w:rsid w:val="006A5D16"/>
    <w:rsid w:val="006A6D78"/>
    <w:rsid w:val="006A744C"/>
    <w:rsid w:val="006B21D0"/>
    <w:rsid w:val="006B2C01"/>
    <w:rsid w:val="006B3366"/>
    <w:rsid w:val="006B42BB"/>
    <w:rsid w:val="006B6B35"/>
    <w:rsid w:val="006B7654"/>
    <w:rsid w:val="006C0727"/>
    <w:rsid w:val="006C35C1"/>
    <w:rsid w:val="006C3DF2"/>
    <w:rsid w:val="006C7F3C"/>
    <w:rsid w:val="006D115F"/>
    <w:rsid w:val="006D134D"/>
    <w:rsid w:val="006D16B5"/>
    <w:rsid w:val="006D2516"/>
    <w:rsid w:val="006D5AE3"/>
    <w:rsid w:val="006D5D17"/>
    <w:rsid w:val="006E0022"/>
    <w:rsid w:val="006E0541"/>
    <w:rsid w:val="006E2215"/>
    <w:rsid w:val="006E2F39"/>
    <w:rsid w:val="006E3A95"/>
    <w:rsid w:val="006E5B95"/>
    <w:rsid w:val="006E5C05"/>
    <w:rsid w:val="006E5E8F"/>
    <w:rsid w:val="006E6180"/>
    <w:rsid w:val="006E6341"/>
    <w:rsid w:val="006E7982"/>
    <w:rsid w:val="006E7C7D"/>
    <w:rsid w:val="006F1BC4"/>
    <w:rsid w:val="006F4C45"/>
    <w:rsid w:val="006F5FE8"/>
    <w:rsid w:val="006F67A0"/>
    <w:rsid w:val="00700632"/>
    <w:rsid w:val="00701517"/>
    <w:rsid w:val="00701D02"/>
    <w:rsid w:val="0070253C"/>
    <w:rsid w:val="00703B44"/>
    <w:rsid w:val="00703EDC"/>
    <w:rsid w:val="00706856"/>
    <w:rsid w:val="0070708D"/>
    <w:rsid w:val="007078A5"/>
    <w:rsid w:val="00707FEB"/>
    <w:rsid w:val="00715AD4"/>
    <w:rsid w:val="00715BF1"/>
    <w:rsid w:val="00716559"/>
    <w:rsid w:val="00720373"/>
    <w:rsid w:val="00722283"/>
    <w:rsid w:val="00725184"/>
    <w:rsid w:val="00725D1E"/>
    <w:rsid w:val="00736266"/>
    <w:rsid w:val="007404DA"/>
    <w:rsid w:val="0074068E"/>
    <w:rsid w:val="00740CA9"/>
    <w:rsid w:val="00744C77"/>
    <w:rsid w:val="00747A1B"/>
    <w:rsid w:val="00747BA1"/>
    <w:rsid w:val="00750527"/>
    <w:rsid w:val="00752C92"/>
    <w:rsid w:val="0075584A"/>
    <w:rsid w:val="00760F41"/>
    <w:rsid w:val="007610B8"/>
    <w:rsid w:val="00761726"/>
    <w:rsid w:val="00761EBF"/>
    <w:rsid w:val="00762836"/>
    <w:rsid w:val="007649F5"/>
    <w:rsid w:val="007651AD"/>
    <w:rsid w:val="00766D37"/>
    <w:rsid w:val="00767EE7"/>
    <w:rsid w:val="00770687"/>
    <w:rsid w:val="007713D9"/>
    <w:rsid w:val="00774252"/>
    <w:rsid w:val="00774EB7"/>
    <w:rsid w:val="00775C2A"/>
    <w:rsid w:val="00776B1F"/>
    <w:rsid w:val="007776E0"/>
    <w:rsid w:val="007801F0"/>
    <w:rsid w:val="0078056C"/>
    <w:rsid w:val="007841AF"/>
    <w:rsid w:val="00785D8D"/>
    <w:rsid w:val="00787643"/>
    <w:rsid w:val="00791075"/>
    <w:rsid w:val="007943D8"/>
    <w:rsid w:val="0079650E"/>
    <w:rsid w:val="007A0018"/>
    <w:rsid w:val="007A0985"/>
    <w:rsid w:val="007A150E"/>
    <w:rsid w:val="007A1DB7"/>
    <w:rsid w:val="007A1F25"/>
    <w:rsid w:val="007A23C0"/>
    <w:rsid w:val="007A28BD"/>
    <w:rsid w:val="007A56BA"/>
    <w:rsid w:val="007A653D"/>
    <w:rsid w:val="007B0429"/>
    <w:rsid w:val="007B343F"/>
    <w:rsid w:val="007B3D23"/>
    <w:rsid w:val="007B4D15"/>
    <w:rsid w:val="007B67E3"/>
    <w:rsid w:val="007B7915"/>
    <w:rsid w:val="007C270A"/>
    <w:rsid w:val="007C39FF"/>
    <w:rsid w:val="007C4009"/>
    <w:rsid w:val="007C730F"/>
    <w:rsid w:val="007D06A5"/>
    <w:rsid w:val="007D40FF"/>
    <w:rsid w:val="007D41A0"/>
    <w:rsid w:val="007D47FB"/>
    <w:rsid w:val="007D4955"/>
    <w:rsid w:val="007D4B87"/>
    <w:rsid w:val="007D6BF0"/>
    <w:rsid w:val="007E1D06"/>
    <w:rsid w:val="007E2A48"/>
    <w:rsid w:val="007E3205"/>
    <w:rsid w:val="007E4356"/>
    <w:rsid w:val="007E5644"/>
    <w:rsid w:val="007E6060"/>
    <w:rsid w:val="007E7772"/>
    <w:rsid w:val="007F0AB7"/>
    <w:rsid w:val="007F1F18"/>
    <w:rsid w:val="007F7113"/>
    <w:rsid w:val="007F7414"/>
    <w:rsid w:val="0080049E"/>
    <w:rsid w:val="00800FF6"/>
    <w:rsid w:val="0080163D"/>
    <w:rsid w:val="00801C0A"/>
    <w:rsid w:val="008065DC"/>
    <w:rsid w:val="0081095C"/>
    <w:rsid w:val="00810F2C"/>
    <w:rsid w:val="00811DA5"/>
    <w:rsid w:val="00811E75"/>
    <w:rsid w:val="00811FB8"/>
    <w:rsid w:val="00813D0D"/>
    <w:rsid w:val="00814816"/>
    <w:rsid w:val="008160F4"/>
    <w:rsid w:val="008162F6"/>
    <w:rsid w:val="00820C88"/>
    <w:rsid w:val="0082345F"/>
    <w:rsid w:val="00823A4A"/>
    <w:rsid w:val="00825288"/>
    <w:rsid w:val="00830416"/>
    <w:rsid w:val="00830D91"/>
    <w:rsid w:val="008313CD"/>
    <w:rsid w:val="008322B7"/>
    <w:rsid w:val="0083289B"/>
    <w:rsid w:val="00835321"/>
    <w:rsid w:val="00836627"/>
    <w:rsid w:val="008417D7"/>
    <w:rsid w:val="00842285"/>
    <w:rsid w:val="0084738B"/>
    <w:rsid w:val="00850E2A"/>
    <w:rsid w:val="008531F7"/>
    <w:rsid w:val="00855115"/>
    <w:rsid w:val="00860898"/>
    <w:rsid w:val="00860D40"/>
    <w:rsid w:val="00861254"/>
    <w:rsid w:val="00861A09"/>
    <w:rsid w:val="00862247"/>
    <w:rsid w:val="0086270A"/>
    <w:rsid w:val="008644B4"/>
    <w:rsid w:val="00865C85"/>
    <w:rsid w:val="008701CF"/>
    <w:rsid w:val="00871468"/>
    <w:rsid w:val="00872EAE"/>
    <w:rsid w:val="0087357D"/>
    <w:rsid w:val="008760B3"/>
    <w:rsid w:val="00876813"/>
    <w:rsid w:val="0087721D"/>
    <w:rsid w:val="0087726B"/>
    <w:rsid w:val="008776E8"/>
    <w:rsid w:val="00877ECE"/>
    <w:rsid w:val="00877FE8"/>
    <w:rsid w:val="008808EC"/>
    <w:rsid w:val="00880C55"/>
    <w:rsid w:val="008845C6"/>
    <w:rsid w:val="00884C38"/>
    <w:rsid w:val="00884FA0"/>
    <w:rsid w:val="0088546B"/>
    <w:rsid w:val="00886A61"/>
    <w:rsid w:val="008870DF"/>
    <w:rsid w:val="00891BF9"/>
    <w:rsid w:val="00892942"/>
    <w:rsid w:val="00897134"/>
    <w:rsid w:val="008A0EF9"/>
    <w:rsid w:val="008A21AA"/>
    <w:rsid w:val="008A3BCB"/>
    <w:rsid w:val="008A3D08"/>
    <w:rsid w:val="008A4AB4"/>
    <w:rsid w:val="008A568F"/>
    <w:rsid w:val="008A5D28"/>
    <w:rsid w:val="008A5FC3"/>
    <w:rsid w:val="008A67C2"/>
    <w:rsid w:val="008B0B60"/>
    <w:rsid w:val="008B2587"/>
    <w:rsid w:val="008B27A6"/>
    <w:rsid w:val="008B2FDA"/>
    <w:rsid w:val="008B3324"/>
    <w:rsid w:val="008B33C1"/>
    <w:rsid w:val="008B3892"/>
    <w:rsid w:val="008B47B9"/>
    <w:rsid w:val="008B53C0"/>
    <w:rsid w:val="008B573B"/>
    <w:rsid w:val="008B6443"/>
    <w:rsid w:val="008B71D0"/>
    <w:rsid w:val="008C1232"/>
    <w:rsid w:val="008C1C61"/>
    <w:rsid w:val="008C2A0A"/>
    <w:rsid w:val="008C3C26"/>
    <w:rsid w:val="008C3E45"/>
    <w:rsid w:val="008C410E"/>
    <w:rsid w:val="008D0072"/>
    <w:rsid w:val="008D32D2"/>
    <w:rsid w:val="008D364E"/>
    <w:rsid w:val="008D6722"/>
    <w:rsid w:val="008D6AE8"/>
    <w:rsid w:val="008D7E9C"/>
    <w:rsid w:val="008E2116"/>
    <w:rsid w:val="008E2F5F"/>
    <w:rsid w:val="008E3B77"/>
    <w:rsid w:val="008E3C8A"/>
    <w:rsid w:val="008E408F"/>
    <w:rsid w:val="008E5207"/>
    <w:rsid w:val="008E551C"/>
    <w:rsid w:val="008E5730"/>
    <w:rsid w:val="008E5CA0"/>
    <w:rsid w:val="008E607A"/>
    <w:rsid w:val="008E6BEE"/>
    <w:rsid w:val="008E76E4"/>
    <w:rsid w:val="008F0A44"/>
    <w:rsid w:val="008F35DF"/>
    <w:rsid w:val="008F3B06"/>
    <w:rsid w:val="008F5A79"/>
    <w:rsid w:val="008F5ACB"/>
    <w:rsid w:val="008F5BD3"/>
    <w:rsid w:val="008F5E16"/>
    <w:rsid w:val="009028DD"/>
    <w:rsid w:val="00903017"/>
    <w:rsid w:val="009035C8"/>
    <w:rsid w:val="00903BFB"/>
    <w:rsid w:val="009040EB"/>
    <w:rsid w:val="00904176"/>
    <w:rsid w:val="00904B23"/>
    <w:rsid w:val="00907B34"/>
    <w:rsid w:val="00907D42"/>
    <w:rsid w:val="00907DD8"/>
    <w:rsid w:val="00911401"/>
    <w:rsid w:val="00913BB2"/>
    <w:rsid w:val="00913F4C"/>
    <w:rsid w:val="00915FA8"/>
    <w:rsid w:val="00916739"/>
    <w:rsid w:val="00917454"/>
    <w:rsid w:val="00926752"/>
    <w:rsid w:val="00926DAB"/>
    <w:rsid w:val="009278A1"/>
    <w:rsid w:val="00930DAF"/>
    <w:rsid w:val="00931578"/>
    <w:rsid w:val="00932453"/>
    <w:rsid w:val="009336D1"/>
    <w:rsid w:val="00934CF8"/>
    <w:rsid w:val="009351C5"/>
    <w:rsid w:val="00935EBA"/>
    <w:rsid w:val="009378E3"/>
    <w:rsid w:val="009400CB"/>
    <w:rsid w:val="0094015D"/>
    <w:rsid w:val="0094090A"/>
    <w:rsid w:val="00940D85"/>
    <w:rsid w:val="009412C8"/>
    <w:rsid w:val="009418E3"/>
    <w:rsid w:val="00941BD3"/>
    <w:rsid w:val="00942478"/>
    <w:rsid w:val="009435E5"/>
    <w:rsid w:val="00946108"/>
    <w:rsid w:val="00946B61"/>
    <w:rsid w:val="0094791A"/>
    <w:rsid w:val="00954228"/>
    <w:rsid w:val="0095440C"/>
    <w:rsid w:val="009600F1"/>
    <w:rsid w:val="009613B6"/>
    <w:rsid w:val="009613E4"/>
    <w:rsid w:val="0096199C"/>
    <w:rsid w:val="009625D5"/>
    <w:rsid w:val="00963906"/>
    <w:rsid w:val="00964B1C"/>
    <w:rsid w:val="00965171"/>
    <w:rsid w:val="00967D08"/>
    <w:rsid w:val="00967E9D"/>
    <w:rsid w:val="00967FF5"/>
    <w:rsid w:val="00970612"/>
    <w:rsid w:val="0097191A"/>
    <w:rsid w:val="0097287D"/>
    <w:rsid w:val="0097444F"/>
    <w:rsid w:val="009755C6"/>
    <w:rsid w:val="009768ED"/>
    <w:rsid w:val="009802B0"/>
    <w:rsid w:val="00980438"/>
    <w:rsid w:val="0098178C"/>
    <w:rsid w:val="0098214A"/>
    <w:rsid w:val="009853FD"/>
    <w:rsid w:val="0098554D"/>
    <w:rsid w:val="00985EDF"/>
    <w:rsid w:val="0098723F"/>
    <w:rsid w:val="0098745F"/>
    <w:rsid w:val="0099202D"/>
    <w:rsid w:val="0099225F"/>
    <w:rsid w:val="00992F28"/>
    <w:rsid w:val="00993C9D"/>
    <w:rsid w:val="00994B1C"/>
    <w:rsid w:val="00996FA1"/>
    <w:rsid w:val="009A72E2"/>
    <w:rsid w:val="009B2780"/>
    <w:rsid w:val="009B33E3"/>
    <w:rsid w:val="009B4324"/>
    <w:rsid w:val="009B58B3"/>
    <w:rsid w:val="009B5D5C"/>
    <w:rsid w:val="009B62A6"/>
    <w:rsid w:val="009B75D3"/>
    <w:rsid w:val="009C3168"/>
    <w:rsid w:val="009C3D3F"/>
    <w:rsid w:val="009C51C4"/>
    <w:rsid w:val="009C572D"/>
    <w:rsid w:val="009C63E0"/>
    <w:rsid w:val="009C7527"/>
    <w:rsid w:val="009D0079"/>
    <w:rsid w:val="009D0131"/>
    <w:rsid w:val="009D0733"/>
    <w:rsid w:val="009D116B"/>
    <w:rsid w:val="009D24D6"/>
    <w:rsid w:val="009D351E"/>
    <w:rsid w:val="009D6812"/>
    <w:rsid w:val="009D6E88"/>
    <w:rsid w:val="009E1C25"/>
    <w:rsid w:val="009E2BCB"/>
    <w:rsid w:val="009E35C6"/>
    <w:rsid w:val="009E588C"/>
    <w:rsid w:val="009E5CA2"/>
    <w:rsid w:val="009F00F9"/>
    <w:rsid w:val="009F3633"/>
    <w:rsid w:val="009F394F"/>
    <w:rsid w:val="009F565C"/>
    <w:rsid w:val="009F7083"/>
    <w:rsid w:val="009F759A"/>
    <w:rsid w:val="00A0023A"/>
    <w:rsid w:val="00A0093E"/>
    <w:rsid w:val="00A013F3"/>
    <w:rsid w:val="00A04E82"/>
    <w:rsid w:val="00A0527C"/>
    <w:rsid w:val="00A065DD"/>
    <w:rsid w:val="00A06941"/>
    <w:rsid w:val="00A075A5"/>
    <w:rsid w:val="00A104CB"/>
    <w:rsid w:val="00A112A8"/>
    <w:rsid w:val="00A12D38"/>
    <w:rsid w:val="00A12D3D"/>
    <w:rsid w:val="00A12E93"/>
    <w:rsid w:val="00A12FF5"/>
    <w:rsid w:val="00A1424F"/>
    <w:rsid w:val="00A14AE2"/>
    <w:rsid w:val="00A15328"/>
    <w:rsid w:val="00A159CC"/>
    <w:rsid w:val="00A15DEE"/>
    <w:rsid w:val="00A17864"/>
    <w:rsid w:val="00A20A73"/>
    <w:rsid w:val="00A20C68"/>
    <w:rsid w:val="00A2170D"/>
    <w:rsid w:val="00A246D9"/>
    <w:rsid w:val="00A25A74"/>
    <w:rsid w:val="00A25E54"/>
    <w:rsid w:val="00A262AF"/>
    <w:rsid w:val="00A2700A"/>
    <w:rsid w:val="00A27489"/>
    <w:rsid w:val="00A27DF9"/>
    <w:rsid w:val="00A31174"/>
    <w:rsid w:val="00A31BA0"/>
    <w:rsid w:val="00A31BC2"/>
    <w:rsid w:val="00A31C5D"/>
    <w:rsid w:val="00A31CFF"/>
    <w:rsid w:val="00A32096"/>
    <w:rsid w:val="00A32AB5"/>
    <w:rsid w:val="00A3602E"/>
    <w:rsid w:val="00A36EFB"/>
    <w:rsid w:val="00A37BB0"/>
    <w:rsid w:val="00A37E10"/>
    <w:rsid w:val="00A41B73"/>
    <w:rsid w:val="00A43985"/>
    <w:rsid w:val="00A43CCB"/>
    <w:rsid w:val="00A4699D"/>
    <w:rsid w:val="00A50879"/>
    <w:rsid w:val="00A50CE7"/>
    <w:rsid w:val="00A53565"/>
    <w:rsid w:val="00A53EBF"/>
    <w:rsid w:val="00A5719A"/>
    <w:rsid w:val="00A57669"/>
    <w:rsid w:val="00A57A4D"/>
    <w:rsid w:val="00A57D0B"/>
    <w:rsid w:val="00A60AE9"/>
    <w:rsid w:val="00A636CE"/>
    <w:rsid w:val="00A656E6"/>
    <w:rsid w:val="00A65DE3"/>
    <w:rsid w:val="00A7120D"/>
    <w:rsid w:val="00A72FDE"/>
    <w:rsid w:val="00A75AA6"/>
    <w:rsid w:val="00A764BE"/>
    <w:rsid w:val="00A77871"/>
    <w:rsid w:val="00A77B08"/>
    <w:rsid w:val="00A77EDC"/>
    <w:rsid w:val="00A830B8"/>
    <w:rsid w:val="00A840A8"/>
    <w:rsid w:val="00A85BA1"/>
    <w:rsid w:val="00A8685C"/>
    <w:rsid w:val="00A878C7"/>
    <w:rsid w:val="00A87B86"/>
    <w:rsid w:val="00A90565"/>
    <w:rsid w:val="00A9420F"/>
    <w:rsid w:val="00A97040"/>
    <w:rsid w:val="00AA0997"/>
    <w:rsid w:val="00AA2782"/>
    <w:rsid w:val="00AA480D"/>
    <w:rsid w:val="00AA488B"/>
    <w:rsid w:val="00AA77F2"/>
    <w:rsid w:val="00AA7A9F"/>
    <w:rsid w:val="00AB02FA"/>
    <w:rsid w:val="00AB11B8"/>
    <w:rsid w:val="00AB464B"/>
    <w:rsid w:val="00AB4AD5"/>
    <w:rsid w:val="00AB4BBB"/>
    <w:rsid w:val="00AB5DBE"/>
    <w:rsid w:val="00AB7C9B"/>
    <w:rsid w:val="00AC0AFA"/>
    <w:rsid w:val="00AC0EAB"/>
    <w:rsid w:val="00AC1CA3"/>
    <w:rsid w:val="00AC384C"/>
    <w:rsid w:val="00AC5813"/>
    <w:rsid w:val="00AC6B3E"/>
    <w:rsid w:val="00AD01D8"/>
    <w:rsid w:val="00AD1872"/>
    <w:rsid w:val="00AD1DB8"/>
    <w:rsid w:val="00AD3351"/>
    <w:rsid w:val="00AD388F"/>
    <w:rsid w:val="00AD47A3"/>
    <w:rsid w:val="00AD6930"/>
    <w:rsid w:val="00AD7B09"/>
    <w:rsid w:val="00AE0A9B"/>
    <w:rsid w:val="00AE2922"/>
    <w:rsid w:val="00AE3015"/>
    <w:rsid w:val="00AE465B"/>
    <w:rsid w:val="00AE796C"/>
    <w:rsid w:val="00AF0F20"/>
    <w:rsid w:val="00AF1BE0"/>
    <w:rsid w:val="00AF1E76"/>
    <w:rsid w:val="00AF2939"/>
    <w:rsid w:val="00AF38C6"/>
    <w:rsid w:val="00AF541B"/>
    <w:rsid w:val="00AF552A"/>
    <w:rsid w:val="00AF6CDA"/>
    <w:rsid w:val="00AF7494"/>
    <w:rsid w:val="00B006CD"/>
    <w:rsid w:val="00B00A90"/>
    <w:rsid w:val="00B00C0B"/>
    <w:rsid w:val="00B01761"/>
    <w:rsid w:val="00B02740"/>
    <w:rsid w:val="00B02B23"/>
    <w:rsid w:val="00B040A6"/>
    <w:rsid w:val="00B0443B"/>
    <w:rsid w:val="00B049A4"/>
    <w:rsid w:val="00B05105"/>
    <w:rsid w:val="00B05F12"/>
    <w:rsid w:val="00B06128"/>
    <w:rsid w:val="00B10B7C"/>
    <w:rsid w:val="00B14883"/>
    <w:rsid w:val="00B15498"/>
    <w:rsid w:val="00B15714"/>
    <w:rsid w:val="00B157C1"/>
    <w:rsid w:val="00B16956"/>
    <w:rsid w:val="00B16DE7"/>
    <w:rsid w:val="00B1711B"/>
    <w:rsid w:val="00B220FF"/>
    <w:rsid w:val="00B22449"/>
    <w:rsid w:val="00B225BF"/>
    <w:rsid w:val="00B23738"/>
    <w:rsid w:val="00B25006"/>
    <w:rsid w:val="00B26F89"/>
    <w:rsid w:val="00B3057B"/>
    <w:rsid w:val="00B3169C"/>
    <w:rsid w:val="00B31A85"/>
    <w:rsid w:val="00B336E3"/>
    <w:rsid w:val="00B33B63"/>
    <w:rsid w:val="00B35CBF"/>
    <w:rsid w:val="00B360B1"/>
    <w:rsid w:val="00B372F3"/>
    <w:rsid w:val="00B37F61"/>
    <w:rsid w:val="00B415AB"/>
    <w:rsid w:val="00B41CDC"/>
    <w:rsid w:val="00B42EB9"/>
    <w:rsid w:val="00B4482B"/>
    <w:rsid w:val="00B4685B"/>
    <w:rsid w:val="00B47E39"/>
    <w:rsid w:val="00B47FD8"/>
    <w:rsid w:val="00B52169"/>
    <w:rsid w:val="00B52E29"/>
    <w:rsid w:val="00B52EE2"/>
    <w:rsid w:val="00B53A43"/>
    <w:rsid w:val="00B5445A"/>
    <w:rsid w:val="00B5787E"/>
    <w:rsid w:val="00B607C6"/>
    <w:rsid w:val="00B60C31"/>
    <w:rsid w:val="00B6103F"/>
    <w:rsid w:val="00B66244"/>
    <w:rsid w:val="00B66B08"/>
    <w:rsid w:val="00B66EC9"/>
    <w:rsid w:val="00B7008A"/>
    <w:rsid w:val="00B71C41"/>
    <w:rsid w:val="00B720A6"/>
    <w:rsid w:val="00B7226A"/>
    <w:rsid w:val="00B73FE3"/>
    <w:rsid w:val="00B763C7"/>
    <w:rsid w:val="00B771EB"/>
    <w:rsid w:val="00B77FE2"/>
    <w:rsid w:val="00B8249E"/>
    <w:rsid w:val="00B82CF8"/>
    <w:rsid w:val="00B82D6C"/>
    <w:rsid w:val="00B8351B"/>
    <w:rsid w:val="00B84971"/>
    <w:rsid w:val="00B85D38"/>
    <w:rsid w:val="00B8644C"/>
    <w:rsid w:val="00B91126"/>
    <w:rsid w:val="00B92B54"/>
    <w:rsid w:val="00B92C50"/>
    <w:rsid w:val="00B930A9"/>
    <w:rsid w:val="00B93AF3"/>
    <w:rsid w:val="00B93FD8"/>
    <w:rsid w:val="00B9607A"/>
    <w:rsid w:val="00BA162A"/>
    <w:rsid w:val="00BA4CC1"/>
    <w:rsid w:val="00BA539D"/>
    <w:rsid w:val="00BA6269"/>
    <w:rsid w:val="00BB1773"/>
    <w:rsid w:val="00BB37BE"/>
    <w:rsid w:val="00BB70FD"/>
    <w:rsid w:val="00BC0BB6"/>
    <w:rsid w:val="00BC2E69"/>
    <w:rsid w:val="00BC4B13"/>
    <w:rsid w:val="00BC59C7"/>
    <w:rsid w:val="00BC6A17"/>
    <w:rsid w:val="00BD13B5"/>
    <w:rsid w:val="00BD1842"/>
    <w:rsid w:val="00BD1BEE"/>
    <w:rsid w:val="00BD1E7E"/>
    <w:rsid w:val="00BD1F4A"/>
    <w:rsid w:val="00BD245C"/>
    <w:rsid w:val="00BD311C"/>
    <w:rsid w:val="00BD31BA"/>
    <w:rsid w:val="00BD39B9"/>
    <w:rsid w:val="00BD61F5"/>
    <w:rsid w:val="00BD66C1"/>
    <w:rsid w:val="00BE01A4"/>
    <w:rsid w:val="00BE2827"/>
    <w:rsid w:val="00BE319A"/>
    <w:rsid w:val="00BE443B"/>
    <w:rsid w:val="00BE473B"/>
    <w:rsid w:val="00BE5BAF"/>
    <w:rsid w:val="00BF0AAF"/>
    <w:rsid w:val="00BF0EE0"/>
    <w:rsid w:val="00BF24E3"/>
    <w:rsid w:val="00BF35A7"/>
    <w:rsid w:val="00BF3784"/>
    <w:rsid w:val="00BF43E1"/>
    <w:rsid w:val="00BF4757"/>
    <w:rsid w:val="00BF574F"/>
    <w:rsid w:val="00BF5AB6"/>
    <w:rsid w:val="00C002E8"/>
    <w:rsid w:val="00C01E05"/>
    <w:rsid w:val="00C01FB5"/>
    <w:rsid w:val="00C032C9"/>
    <w:rsid w:val="00C041CF"/>
    <w:rsid w:val="00C06720"/>
    <w:rsid w:val="00C075E4"/>
    <w:rsid w:val="00C07B60"/>
    <w:rsid w:val="00C10241"/>
    <w:rsid w:val="00C10B4A"/>
    <w:rsid w:val="00C127FA"/>
    <w:rsid w:val="00C12959"/>
    <w:rsid w:val="00C13345"/>
    <w:rsid w:val="00C14A99"/>
    <w:rsid w:val="00C16CF7"/>
    <w:rsid w:val="00C17947"/>
    <w:rsid w:val="00C214DE"/>
    <w:rsid w:val="00C226A5"/>
    <w:rsid w:val="00C24CB9"/>
    <w:rsid w:val="00C2520C"/>
    <w:rsid w:val="00C25DE4"/>
    <w:rsid w:val="00C268D7"/>
    <w:rsid w:val="00C26E5A"/>
    <w:rsid w:val="00C30655"/>
    <w:rsid w:val="00C309D2"/>
    <w:rsid w:val="00C312B0"/>
    <w:rsid w:val="00C33413"/>
    <w:rsid w:val="00C35147"/>
    <w:rsid w:val="00C379CE"/>
    <w:rsid w:val="00C403CC"/>
    <w:rsid w:val="00C416EE"/>
    <w:rsid w:val="00C44D48"/>
    <w:rsid w:val="00C44E6D"/>
    <w:rsid w:val="00C451A8"/>
    <w:rsid w:val="00C45ECA"/>
    <w:rsid w:val="00C45F90"/>
    <w:rsid w:val="00C46561"/>
    <w:rsid w:val="00C47450"/>
    <w:rsid w:val="00C5013B"/>
    <w:rsid w:val="00C502E8"/>
    <w:rsid w:val="00C50BA8"/>
    <w:rsid w:val="00C53583"/>
    <w:rsid w:val="00C53A71"/>
    <w:rsid w:val="00C54003"/>
    <w:rsid w:val="00C55011"/>
    <w:rsid w:val="00C56A27"/>
    <w:rsid w:val="00C60398"/>
    <w:rsid w:val="00C60DA0"/>
    <w:rsid w:val="00C62434"/>
    <w:rsid w:val="00C63CCF"/>
    <w:rsid w:val="00C63E0F"/>
    <w:rsid w:val="00C65284"/>
    <w:rsid w:val="00C65AA9"/>
    <w:rsid w:val="00C6603A"/>
    <w:rsid w:val="00C66FC0"/>
    <w:rsid w:val="00C70378"/>
    <w:rsid w:val="00C70AAB"/>
    <w:rsid w:val="00C70B48"/>
    <w:rsid w:val="00C75854"/>
    <w:rsid w:val="00C769C7"/>
    <w:rsid w:val="00C77FBF"/>
    <w:rsid w:val="00C83057"/>
    <w:rsid w:val="00C830D5"/>
    <w:rsid w:val="00C860F5"/>
    <w:rsid w:val="00C86A21"/>
    <w:rsid w:val="00C90C57"/>
    <w:rsid w:val="00C91215"/>
    <w:rsid w:val="00C9188A"/>
    <w:rsid w:val="00C91AA3"/>
    <w:rsid w:val="00C91BE9"/>
    <w:rsid w:val="00C91CBE"/>
    <w:rsid w:val="00C91DE1"/>
    <w:rsid w:val="00C92941"/>
    <w:rsid w:val="00C93238"/>
    <w:rsid w:val="00C93DF4"/>
    <w:rsid w:val="00C94959"/>
    <w:rsid w:val="00C95B1E"/>
    <w:rsid w:val="00CA081E"/>
    <w:rsid w:val="00CA177E"/>
    <w:rsid w:val="00CA1843"/>
    <w:rsid w:val="00CA3D43"/>
    <w:rsid w:val="00CA5C02"/>
    <w:rsid w:val="00CA69ED"/>
    <w:rsid w:val="00CB0132"/>
    <w:rsid w:val="00CB0F00"/>
    <w:rsid w:val="00CB1F2E"/>
    <w:rsid w:val="00CB3994"/>
    <w:rsid w:val="00CB45B3"/>
    <w:rsid w:val="00CB5320"/>
    <w:rsid w:val="00CB540C"/>
    <w:rsid w:val="00CB56E7"/>
    <w:rsid w:val="00CC0807"/>
    <w:rsid w:val="00CC1DEE"/>
    <w:rsid w:val="00CC33FF"/>
    <w:rsid w:val="00CC3523"/>
    <w:rsid w:val="00CC4D5D"/>
    <w:rsid w:val="00CC62AA"/>
    <w:rsid w:val="00CC77F3"/>
    <w:rsid w:val="00CD06E5"/>
    <w:rsid w:val="00CD147C"/>
    <w:rsid w:val="00CD17DA"/>
    <w:rsid w:val="00CE01D4"/>
    <w:rsid w:val="00CE0884"/>
    <w:rsid w:val="00CE08EF"/>
    <w:rsid w:val="00CE2C39"/>
    <w:rsid w:val="00CE3695"/>
    <w:rsid w:val="00CE40AF"/>
    <w:rsid w:val="00CE43FD"/>
    <w:rsid w:val="00CE447E"/>
    <w:rsid w:val="00CE72B2"/>
    <w:rsid w:val="00CF0256"/>
    <w:rsid w:val="00CF0D96"/>
    <w:rsid w:val="00CF12B0"/>
    <w:rsid w:val="00CF2CAE"/>
    <w:rsid w:val="00CF3304"/>
    <w:rsid w:val="00CF3C67"/>
    <w:rsid w:val="00CF40A8"/>
    <w:rsid w:val="00CF5BF6"/>
    <w:rsid w:val="00CF60F9"/>
    <w:rsid w:val="00D02704"/>
    <w:rsid w:val="00D033A8"/>
    <w:rsid w:val="00D03AE1"/>
    <w:rsid w:val="00D07A84"/>
    <w:rsid w:val="00D1136F"/>
    <w:rsid w:val="00D1219E"/>
    <w:rsid w:val="00D13075"/>
    <w:rsid w:val="00D1692A"/>
    <w:rsid w:val="00D21675"/>
    <w:rsid w:val="00D22652"/>
    <w:rsid w:val="00D245AE"/>
    <w:rsid w:val="00D24D3E"/>
    <w:rsid w:val="00D25178"/>
    <w:rsid w:val="00D26A66"/>
    <w:rsid w:val="00D26DB3"/>
    <w:rsid w:val="00D30372"/>
    <w:rsid w:val="00D325DB"/>
    <w:rsid w:val="00D32E23"/>
    <w:rsid w:val="00D33452"/>
    <w:rsid w:val="00D339D5"/>
    <w:rsid w:val="00D34887"/>
    <w:rsid w:val="00D35D1F"/>
    <w:rsid w:val="00D3665A"/>
    <w:rsid w:val="00D3672F"/>
    <w:rsid w:val="00D36908"/>
    <w:rsid w:val="00D37E40"/>
    <w:rsid w:val="00D4130F"/>
    <w:rsid w:val="00D41BB5"/>
    <w:rsid w:val="00D43401"/>
    <w:rsid w:val="00D43517"/>
    <w:rsid w:val="00D43EB6"/>
    <w:rsid w:val="00D4519C"/>
    <w:rsid w:val="00D50A4A"/>
    <w:rsid w:val="00D519CA"/>
    <w:rsid w:val="00D554B0"/>
    <w:rsid w:val="00D556D3"/>
    <w:rsid w:val="00D5683A"/>
    <w:rsid w:val="00D61F82"/>
    <w:rsid w:val="00D62F55"/>
    <w:rsid w:val="00D633F1"/>
    <w:rsid w:val="00D64EDE"/>
    <w:rsid w:val="00D652AE"/>
    <w:rsid w:val="00D6540A"/>
    <w:rsid w:val="00D70B04"/>
    <w:rsid w:val="00D71539"/>
    <w:rsid w:val="00D7184B"/>
    <w:rsid w:val="00D7357F"/>
    <w:rsid w:val="00D73AC8"/>
    <w:rsid w:val="00D74CC1"/>
    <w:rsid w:val="00D76282"/>
    <w:rsid w:val="00D76F5D"/>
    <w:rsid w:val="00D80AB3"/>
    <w:rsid w:val="00D82459"/>
    <w:rsid w:val="00D82E54"/>
    <w:rsid w:val="00D82EBD"/>
    <w:rsid w:val="00D834B9"/>
    <w:rsid w:val="00D84503"/>
    <w:rsid w:val="00D84CD9"/>
    <w:rsid w:val="00D84F79"/>
    <w:rsid w:val="00D85229"/>
    <w:rsid w:val="00D85F60"/>
    <w:rsid w:val="00D87AA6"/>
    <w:rsid w:val="00D91993"/>
    <w:rsid w:val="00D9325C"/>
    <w:rsid w:val="00D9525D"/>
    <w:rsid w:val="00D96BC6"/>
    <w:rsid w:val="00DA05E4"/>
    <w:rsid w:val="00DA5EA9"/>
    <w:rsid w:val="00DA74C9"/>
    <w:rsid w:val="00DA7535"/>
    <w:rsid w:val="00DA7E15"/>
    <w:rsid w:val="00DB0392"/>
    <w:rsid w:val="00DB12A4"/>
    <w:rsid w:val="00DB186A"/>
    <w:rsid w:val="00DB1A41"/>
    <w:rsid w:val="00DB1FF9"/>
    <w:rsid w:val="00DB2503"/>
    <w:rsid w:val="00DB27C6"/>
    <w:rsid w:val="00DB5097"/>
    <w:rsid w:val="00DB59FE"/>
    <w:rsid w:val="00DB62F4"/>
    <w:rsid w:val="00DC1C0A"/>
    <w:rsid w:val="00DC2D33"/>
    <w:rsid w:val="00DC4626"/>
    <w:rsid w:val="00DC5027"/>
    <w:rsid w:val="00DC6420"/>
    <w:rsid w:val="00DC7E28"/>
    <w:rsid w:val="00DD04E6"/>
    <w:rsid w:val="00DD0988"/>
    <w:rsid w:val="00DD1CDD"/>
    <w:rsid w:val="00DD2420"/>
    <w:rsid w:val="00DD32FE"/>
    <w:rsid w:val="00DD334B"/>
    <w:rsid w:val="00DD39CE"/>
    <w:rsid w:val="00DD4201"/>
    <w:rsid w:val="00DD4722"/>
    <w:rsid w:val="00DD523D"/>
    <w:rsid w:val="00DD5B8D"/>
    <w:rsid w:val="00DE0762"/>
    <w:rsid w:val="00DE0B6C"/>
    <w:rsid w:val="00DE19C5"/>
    <w:rsid w:val="00DE2078"/>
    <w:rsid w:val="00DE2E33"/>
    <w:rsid w:val="00DE4595"/>
    <w:rsid w:val="00DE77A4"/>
    <w:rsid w:val="00DE7CA2"/>
    <w:rsid w:val="00DF13CA"/>
    <w:rsid w:val="00DF241B"/>
    <w:rsid w:val="00DF386B"/>
    <w:rsid w:val="00DF40DA"/>
    <w:rsid w:val="00DF4BC5"/>
    <w:rsid w:val="00DF4F76"/>
    <w:rsid w:val="00DF5261"/>
    <w:rsid w:val="00DF6590"/>
    <w:rsid w:val="00DF6976"/>
    <w:rsid w:val="00DF782F"/>
    <w:rsid w:val="00E00687"/>
    <w:rsid w:val="00E01B59"/>
    <w:rsid w:val="00E02B4A"/>
    <w:rsid w:val="00E032A4"/>
    <w:rsid w:val="00E034A1"/>
    <w:rsid w:val="00E03593"/>
    <w:rsid w:val="00E03785"/>
    <w:rsid w:val="00E03821"/>
    <w:rsid w:val="00E03D01"/>
    <w:rsid w:val="00E046A0"/>
    <w:rsid w:val="00E0585E"/>
    <w:rsid w:val="00E062F6"/>
    <w:rsid w:val="00E07644"/>
    <w:rsid w:val="00E10038"/>
    <w:rsid w:val="00E11AC1"/>
    <w:rsid w:val="00E11B3F"/>
    <w:rsid w:val="00E128C9"/>
    <w:rsid w:val="00E1335E"/>
    <w:rsid w:val="00E172C0"/>
    <w:rsid w:val="00E222ED"/>
    <w:rsid w:val="00E22E6D"/>
    <w:rsid w:val="00E24066"/>
    <w:rsid w:val="00E250A7"/>
    <w:rsid w:val="00E26EF9"/>
    <w:rsid w:val="00E2733F"/>
    <w:rsid w:val="00E31AD5"/>
    <w:rsid w:val="00E3397F"/>
    <w:rsid w:val="00E34CBB"/>
    <w:rsid w:val="00E35E4B"/>
    <w:rsid w:val="00E41B33"/>
    <w:rsid w:val="00E42915"/>
    <w:rsid w:val="00E43E6B"/>
    <w:rsid w:val="00E45FBE"/>
    <w:rsid w:val="00E47630"/>
    <w:rsid w:val="00E5113F"/>
    <w:rsid w:val="00E52947"/>
    <w:rsid w:val="00E53A0B"/>
    <w:rsid w:val="00E54458"/>
    <w:rsid w:val="00E55852"/>
    <w:rsid w:val="00E565D0"/>
    <w:rsid w:val="00E6408D"/>
    <w:rsid w:val="00E641E7"/>
    <w:rsid w:val="00E644DA"/>
    <w:rsid w:val="00E66DB4"/>
    <w:rsid w:val="00E670B5"/>
    <w:rsid w:val="00E6781A"/>
    <w:rsid w:val="00E70AEE"/>
    <w:rsid w:val="00E7347E"/>
    <w:rsid w:val="00E736BE"/>
    <w:rsid w:val="00E7447F"/>
    <w:rsid w:val="00E77C08"/>
    <w:rsid w:val="00E80343"/>
    <w:rsid w:val="00E8263F"/>
    <w:rsid w:val="00E84C40"/>
    <w:rsid w:val="00E85031"/>
    <w:rsid w:val="00E862A3"/>
    <w:rsid w:val="00E86C41"/>
    <w:rsid w:val="00E87F87"/>
    <w:rsid w:val="00E90FC1"/>
    <w:rsid w:val="00E92444"/>
    <w:rsid w:val="00E93072"/>
    <w:rsid w:val="00E93936"/>
    <w:rsid w:val="00E94907"/>
    <w:rsid w:val="00E95159"/>
    <w:rsid w:val="00E953FE"/>
    <w:rsid w:val="00E956F2"/>
    <w:rsid w:val="00E95D5E"/>
    <w:rsid w:val="00EA0151"/>
    <w:rsid w:val="00EA06E1"/>
    <w:rsid w:val="00EA0D84"/>
    <w:rsid w:val="00EA29A2"/>
    <w:rsid w:val="00EA4661"/>
    <w:rsid w:val="00EA5568"/>
    <w:rsid w:val="00EA56BA"/>
    <w:rsid w:val="00EA7020"/>
    <w:rsid w:val="00EA77C2"/>
    <w:rsid w:val="00EB2E13"/>
    <w:rsid w:val="00EB4593"/>
    <w:rsid w:val="00EB5A68"/>
    <w:rsid w:val="00EB620E"/>
    <w:rsid w:val="00EB6905"/>
    <w:rsid w:val="00EC1E45"/>
    <w:rsid w:val="00EC28BA"/>
    <w:rsid w:val="00EC3006"/>
    <w:rsid w:val="00EC3312"/>
    <w:rsid w:val="00EC3384"/>
    <w:rsid w:val="00EC36B0"/>
    <w:rsid w:val="00EC4460"/>
    <w:rsid w:val="00EC4624"/>
    <w:rsid w:val="00EC544C"/>
    <w:rsid w:val="00EC6148"/>
    <w:rsid w:val="00EC7348"/>
    <w:rsid w:val="00EC7ADA"/>
    <w:rsid w:val="00EC7D7C"/>
    <w:rsid w:val="00ED01B2"/>
    <w:rsid w:val="00ED22C4"/>
    <w:rsid w:val="00ED310A"/>
    <w:rsid w:val="00ED33C0"/>
    <w:rsid w:val="00ED36AA"/>
    <w:rsid w:val="00ED3C37"/>
    <w:rsid w:val="00ED3E27"/>
    <w:rsid w:val="00ED4657"/>
    <w:rsid w:val="00ED5492"/>
    <w:rsid w:val="00ED5A11"/>
    <w:rsid w:val="00EE0290"/>
    <w:rsid w:val="00EE05AB"/>
    <w:rsid w:val="00EE08B0"/>
    <w:rsid w:val="00EE171A"/>
    <w:rsid w:val="00EE19A0"/>
    <w:rsid w:val="00EE2078"/>
    <w:rsid w:val="00EF0FDC"/>
    <w:rsid w:val="00EF2CA2"/>
    <w:rsid w:val="00EF5DB8"/>
    <w:rsid w:val="00EF6B20"/>
    <w:rsid w:val="00EF76DC"/>
    <w:rsid w:val="00EF7F70"/>
    <w:rsid w:val="00F008A5"/>
    <w:rsid w:val="00F01903"/>
    <w:rsid w:val="00F0246C"/>
    <w:rsid w:val="00F044B9"/>
    <w:rsid w:val="00F06743"/>
    <w:rsid w:val="00F067DA"/>
    <w:rsid w:val="00F067E2"/>
    <w:rsid w:val="00F07084"/>
    <w:rsid w:val="00F0736B"/>
    <w:rsid w:val="00F079AE"/>
    <w:rsid w:val="00F117E1"/>
    <w:rsid w:val="00F12070"/>
    <w:rsid w:val="00F12D05"/>
    <w:rsid w:val="00F13020"/>
    <w:rsid w:val="00F13084"/>
    <w:rsid w:val="00F13188"/>
    <w:rsid w:val="00F14115"/>
    <w:rsid w:val="00F141EE"/>
    <w:rsid w:val="00F143F7"/>
    <w:rsid w:val="00F14F7C"/>
    <w:rsid w:val="00F165FC"/>
    <w:rsid w:val="00F17DB7"/>
    <w:rsid w:val="00F224F6"/>
    <w:rsid w:val="00F22837"/>
    <w:rsid w:val="00F24539"/>
    <w:rsid w:val="00F24809"/>
    <w:rsid w:val="00F26139"/>
    <w:rsid w:val="00F262D9"/>
    <w:rsid w:val="00F27026"/>
    <w:rsid w:val="00F2752D"/>
    <w:rsid w:val="00F275A3"/>
    <w:rsid w:val="00F3178A"/>
    <w:rsid w:val="00F320A5"/>
    <w:rsid w:val="00F32E2C"/>
    <w:rsid w:val="00F348C1"/>
    <w:rsid w:val="00F3652D"/>
    <w:rsid w:val="00F36C64"/>
    <w:rsid w:val="00F37564"/>
    <w:rsid w:val="00F40237"/>
    <w:rsid w:val="00F44B7F"/>
    <w:rsid w:val="00F44E36"/>
    <w:rsid w:val="00F459A0"/>
    <w:rsid w:val="00F45D9B"/>
    <w:rsid w:val="00F46547"/>
    <w:rsid w:val="00F47C12"/>
    <w:rsid w:val="00F47D57"/>
    <w:rsid w:val="00F5280A"/>
    <w:rsid w:val="00F5526C"/>
    <w:rsid w:val="00F567D7"/>
    <w:rsid w:val="00F57D9F"/>
    <w:rsid w:val="00F60F41"/>
    <w:rsid w:val="00F623AE"/>
    <w:rsid w:val="00F634D5"/>
    <w:rsid w:val="00F64B49"/>
    <w:rsid w:val="00F64EF6"/>
    <w:rsid w:val="00F65C45"/>
    <w:rsid w:val="00F65EB9"/>
    <w:rsid w:val="00F660F0"/>
    <w:rsid w:val="00F66B1F"/>
    <w:rsid w:val="00F675B9"/>
    <w:rsid w:val="00F719D4"/>
    <w:rsid w:val="00F73A6E"/>
    <w:rsid w:val="00F7411D"/>
    <w:rsid w:val="00F744A2"/>
    <w:rsid w:val="00F75AD8"/>
    <w:rsid w:val="00F76C44"/>
    <w:rsid w:val="00F77DB3"/>
    <w:rsid w:val="00F80E48"/>
    <w:rsid w:val="00F8326F"/>
    <w:rsid w:val="00F84456"/>
    <w:rsid w:val="00F8653C"/>
    <w:rsid w:val="00F8656D"/>
    <w:rsid w:val="00F86CE9"/>
    <w:rsid w:val="00F87054"/>
    <w:rsid w:val="00F92E2E"/>
    <w:rsid w:val="00F93BD4"/>
    <w:rsid w:val="00F942F4"/>
    <w:rsid w:val="00F94B06"/>
    <w:rsid w:val="00F94BF8"/>
    <w:rsid w:val="00F94EFC"/>
    <w:rsid w:val="00F96E43"/>
    <w:rsid w:val="00FA201D"/>
    <w:rsid w:val="00FA2C31"/>
    <w:rsid w:val="00FA3239"/>
    <w:rsid w:val="00FA3539"/>
    <w:rsid w:val="00FA3979"/>
    <w:rsid w:val="00FA3BE0"/>
    <w:rsid w:val="00FA4809"/>
    <w:rsid w:val="00FA54EC"/>
    <w:rsid w:val="00FA6D01"/>
    <w:rsid w:val="00FA6D9C"/>
    <w:rsid w:val="00FA7D19"/>
    <w:rsid w:val="00FB4362"/>
    <w:rsid w:val="00FB51F4"/>
    <w:rsid w:val="00FB5C1F"/>
    <w:rsid w:val="00FC1DE3"/>
    <w:rsid w:val="00FC2DE4"/>
    <w:rsid w:val="00FC45BE"/>
    <w:rsid w:val="00FC517F"/>
    <w:rsid w:val="00FC5756"/>
    <w:rsid w:val="00FC68E9"/>
    <w:rsid w:val="00FC6A57"/>
    <w:rsid w:val="00FC70EA"/>
    <w:rsid w:val="00FC71E6"/>
    <w:rsid w:val="00FD055F"/>
    <w:rsid w:val="00FD0D5B"/>
    <w:rsid w:val="00FD0D73"/>
    <w:rsid w:val="00FD143C"/>
    <w:rsid w:val="00FD1FAD"/>
    <w:rsid w:val="00FD23F3"/>
    <w:rsid w:val="00FD27DE"/>
    <w:rsid w:val="00FD398C"/>
    <w:rsid w:val="00FD3FBF"/>
    <w:rsid w:val="00FD4315"/>
    <w:rsid w:val="00FD4A3F"/>
    <w:rsid w:val="00FD556D"/>
    <w:rsid w:val="00FD60A9"/>
    <w:rsid w:val="00FE08E4"/>
    <w:rsid w:val="00FE0FFD"/>
    <w:rsid w:val="00FE277C"/>
    <w:rsid w:val="00FE37FA"/>
    <w:rsid w:val="00FE796F"/>
    <w:rsid w:val="00FE797F"/>
    <w:rsid w:val="00FF077B"/>
    <w:rsid w:val="00FF0919"/>
    <w:rsid w:val="00FF12B3"/>
    <w:rsid w:val="00FF25A5"/>
    <w:rsid w:val="00FF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537D379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UTM Avo" w:eastAsia="Calibri" w:hAnsi="UTM Avo" w:cs="Times New Roman"/>
        <w:sz w:val="26"/>
        <w:szCs w:val="2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A66"/>
    <w:pPr>
      <w:spacing w:after="120"/>
    </w:pPr>
  </w:style>
  <w:style w:type="paragraph" w:styleId="Heading1">
    <w:name w:val="heading 1"/>
    <w:basedOn w:val="Muc-I"/>
    <w:next w:val="Normal"/>
    <w:link w:val="Heading1Char"/>
    <w:uiPriority w:val="9"/>
    <w:qFormat/>
    <w:rsid w:val="003F02DA"/>
    <w:pPr>
      <w:numPr>
        <w:numId w:val="3"/>
      </w:numPr>
      <w:ind w:left="450" w:hanging="450"/>
      <w:outlineLvl w:val="0"/>
    </w:pPr>
    <w:rPr>
      <w:rFonts w:ascii="UTM Swiss 721 Black Condensed" w:hAnsi="UTM Swiss 721 Black Condensed"/>
      <w:b w:val="0"/>
      <w:color w:val="767171" w:themeColor="background2" w:themeShade="80"/>
      <w:sz w:val="32"/>
    </w:rPr>
  </w:style>
  <w:style w:type="paragraph" w:styleId="Heading2">
    <w:name w:val="heading 2"/>
    <w:basedOn w:val="Muc-1"/>
    <w:next w:val="Normal"/>
    <w:link w:val="Heading2Char"/>
    <w:uiPriority w:val="9"/>
    <w:unhideWhenUsed/>
    <w:qFormat/>
    <w:rsid w:val="003E311F"/>
    <w:pPr>
      <w:numPr>
        <w:numId w:val="4"/>
      </w:numPr>
      <w:outlineLvl w:val="1"/>
    </w:pPr>
    <w:rPr>
      <w:b/>
      <w:color w:val="404040" w:themeColor="text1" w:themeTint="BF"/>
      <w:sz w:val="26"/>
    </w:rPr>
  </w:style>
  <w:style w:type="paragraph" w:styleId="Heading3">
    <w:name w:val="heading 3"/>
    <w:basedOn w:val="NoiDung"/>
    <w:next w:val="Normal"/>
    <w:link w:val="Heading3Char"/>
    <w:uiPriority w:val="9"/>
    <w:unhideWhenUsed/>
    <w:qFormat/>
    <w:rsid w:val="00411B96"/>
    <w:pPr>
      <w:numPr>
        <w:numId w:val="7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480A32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A32"/>
    <w:rPr>
      <w:rFonts w:ascii="UTM Neo Sans Intel" w:eastAsia="Times New Roman" w:hAnsi="UTM Neo Sans Intel"/>
      <w:color w:val="212120"/>
      <w:kern w:val="28"/>
      <w:sz w:val="26"/>
      <w:szCs w:val="26"/>
    </w:rPr>
  </w:style>
  <w:style w:type="character" w:customStyle="1" w:styleId="Muc-IChar">
    <w:name w:val="Muc-I Char"/>
    <w:basedOn w:val="ListParagraphChar"/>
    <w:link w:val="Muc-I"/>
    <w:rsid w:val="007404DA"/>
    <w:rPr>
      <w:rFonts w:ascii="UTM Neo Sans Intel" w:eastAsia="Times New Roman" w:hAnsi="UTM Neo Sans Intel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F02DA"/>
    <w:rPr>
      <w:rFonts w:ascii="UTM Swiss 721 Black Condensed" w:eastAsia="Times New Roman" w:hAnsi="UTM Swiss 721 Black Condensed" w:cs="Arial"/>
      <w:color w:val="767171" w:themeColor="background2" w:themeShade="80"/>
      <w:kern w:val="28"/>
      <w:sz w:val="32"/>
      <w:szCs w:val="26"/>
    </w:rPr>
  </w:style>
  <w:style w:type="character" w:customStyle="1" w:styleId="Muc-1Char">
    <w:name w:val="Muc-1 Char"/>
    <w:basedOn w:val="Muc-IChar"/>
    <w:link w:val="Muc-1"/>
    <w:rsid w:val="000C7F39"/>
    <w:rPr>
      <w:rFonts w:ascii="UTM Neo Sans Intel" w:eastAsia="Times New Roman" w:hAnsi="UTM Neo Sans Intel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311F"/>
    <w:rPr>
      <w:rFonts w:ascii="UTM Neo Sans Intel" w:eastAsia="Times New Roman" w:hAnsi="UTM Neo Sans Intel" w:cs="Arial"/>
      <w:b/>
      <w:color w:val="404040" w:themeColor="text1" w:themeTint="BF"/>
      <w:kern w:val="28"/>
      <w:sz w:val="26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ascii="UVN Viet Sach" w:hAnsi="UVN Viet Sach"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5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375DC1"/>
    <w:pPr>
      <w:numPr>
        <w:numId w:val="6"/>
      </w:numPr>
      <w:ind w:left="180" w:hanging="180"/>
    </w:pPr>
  </w:style>
  <w:style w:type="character" w:customStyle="1" w:styleId="Heading3Char">
    <w:name w:val="Heading 3 Char"/>
    <w:basedOn w:val="DefaultParagraphFont"/>
    <w:link w:val="Heading3"/>
    <w:uiPriority w:val="9"/>
    <w:rsid w:val="00411B96"/>
    <w:rPr>
      <w:rFonts w:ascii="UVN Viet Sach" w:eastAsia="Times New Roman" w:hAnsi="UVN Viet Sach" w:cs="Arial"/>
      <w:b/>
      <w:i/>
      <w:color w:val="212120"/>
      <w:kern w:val="28"/>
      <w:sz w:val="26"/>
      <w:szCs w:val="26"/>
    </w:rPr>
  </w:style>
  <w:style w:type="character" w:customStyle="1" w:styleId="BcChar">
    <w:name w:val="Bước Char"/>
    <w:basedOn w:val="NoiDungChar"/>
    <w:link w:val="Bc"/>
    <w:rsid w:val="00375DC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TableGrid">
    <w:name w:val="Table Grid"/>
    <w:basedOn w:val="TableNormal"/>
    <w:uiPriority w:val="39"/>
    <w:rsid w:val="00ED31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133C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B5A68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66FC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58B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22283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93072"/>
    <w:pPr>
      <w:tabs>
        <w:tab w:val="left" w:pos="1100"/>
        <w:tab w:val="right" w:leader="dot" w:pos="9620"/>
      </w:tabs>
      <w:spacing w:after="100" w:line="259" w:lineRule="auto"/>
      <w:ind w:left="7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722283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93072"/>
    <w:pPr>
      <w:tabs>
        <w:tab w:val="left" w:pos="1320"/>
        <w:tab w:val="right" w:leader="dot" w:pos="9620"/>
      </w:tabs>
      <w:spacing w:after="100" w:line="259" w:lineRule="auto"/>
      <w:ind w:left="720"/>
    </w:pPr>
    <w:rPr>
      <w:rFonts w:ascii="Times New Roman" w:eastAsiaTheme="minorEastAsia" w:hAnsi="Times New Roman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1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169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956"/>
    <w:pPr>
      <w:spacing w:after="0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956"/>
    <w:rPr>
      <w:rFonts w:ascii="Times New Roman" w:eastAsiaTheme="minorHAnsi" w:hAnsi="Times New Roman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B16956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B16956"/>
    <w:pPr>
      <w:spacing w:before="24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956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Style3">
    <w:name w:val="Style3"/>
    <w:qFormat/>
    <w:rsid w:val="000874E9"/>
    <w:pPr>
      <w:numPr>
        <w:numId w:val="14"/>
      </w:numPr>
      <w:spacing w:after="240"/>
      <w:ind w:left="357" w:hanging="357"/>
    </w:pPr>
    <w:rPr>
      <w:rFonts w:ascii="UTM Neo Sans Intel" w:eastAsia="Times New Roman" w:hAnsi="UTM Neo Sans Intel" w:cs="Arial"/>
      <w:b/>
      <w:color w:val="002060"/>
      <w:kern w:val="28"/>
      <w:sz w:val="28"/>
      <w:szCs w:val="28"/>
    </w:rPr>
  </w:style>
  <w:style w:type="paragraph" w:customStyle="1" w:styleId="Style4">
    <w:name w:val="Style4"/>
    <w:basedOn w:val="Heading1"/>
    <w:qFormat/>
    <w:rsid w:val="000874E9"/>
    <w:pPr>
      <w:numPr>
        <w:numId w:val="0"/>
      </w:numPr>
      <w:spacing w:before="240" w:after="240"/>
      <w:contextualSpacing w:val="0"/>
      <w:jc w:val="both"/>
    </w:pPr>
    <w:rPr>
      <w:rFonts w:ascii="UTM Neo Intel" w:eastAsia="Times New Roman" w:hAnsi="UTM Neo Intel"/>
      <w:b/>
      <w:color w:val="0070C0"/>
      <w:kern w:val="28"/>
      <w:sz w:val="40"/>
    </w:rPr>
  </w:style>
  <w:style w:type="character" w:styleId="Strong">
    <w:name w:val="Strong"/>
    <w:basedOn w:val="DefaultParagraphFont"/>
    <w:uiPriority w:val="22"/>
    <w:qFormat/>
    <w:rsid w:val="00D82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1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1600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0599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3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725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2969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49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01891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72787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45230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361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11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091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431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6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3C7A6-A163-6845-B053-AB4F90F05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Trần Quốc Trung</cp:lastModifiedBy>
  <cp:revision>2</cp:revision>
  <cp:lastPrinted>2024-10-07T13:51:00Z</cp:lastPrinted>
  <dcterms:created xsi:type="dcterms:W3CDTF">2024-10-28T13:10:00Z</dcterms:created>
  <dcterms:modified xsi:type="dcterms:W3CDTF">2024-10-28T13:10:00Z</dcterms:modified>
</cp:coreProperties>
</file>